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7C83" w:rsidRPr="006F4FD5" w:rsidRDefault="00F17D2F" w:rsidP="006F4FD5">
      <w:pPr>
        <w:pStyle w:val="Heading1"/>
      </w:pPr>
      <w:r w:rsidRPr="006F4FD5">
        <w:t>Unit 1 Assignment</w:t>
      </w:r>
    </w:p>
    <w:p w:rsidR="004E465E" w:rsidRDefault="009B21D7" w:rsidP="00BD19FF">
      <w:pPr>
        <w:pStyle w:val="Heading2"/>
      </w:pPr>
      <w:r>
        <w:t>GENERAL</w:t>
      </w:r>
    </w:p>
    <w:p w:rsidR="004E465E" w:rsidRDefault="004E465E" w:rsidP="004E465E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</w:rPr>
      </w:pPr>
    </w:p>
    <w:p w:rsidR="009B21D7" w:rsidRPr="00345A0C" w:rsidRDefault="00345A0C" w:rsidP="00345A0C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1. </w:t>
      </w:r>
      <w:r w:rsidR="009B21D7" w:rsidRPr="00345A0C">
        <w:rPr>
          <w:rFonts w:ascii="Times New Roman" w:hAnsi="Times New Roman"/>
          <w:spacing w:val="-3"/>
          <w:sz w:val="22"/>
        </w:rPr>
        <w:t>Save the work of each exercise in a</w:t>
      </w:r>
      <w:r w:rsidR="00BE2796" w:rsidRPr="00345A0C">
        <w:rPr>
          <w:rFonts w:ascii="Times New Roman" w:hAnsi="Times New Roman"/>
          <w:spacing w:val="-3"/>
          <w:sz w:val="22"/>
        </w:rPr>
        <w:t xml:space="preserve"> separate J</w:t>
      </w:r>
      <w:r w:rsidR="009B21D7" w:rsidRPr="00345A0C">
        <w:rPr>
          <w:rFonts w:ascii="Times New Roman" w:hAnsi="Times New Roman"/>
          <w:spacing w:val="-3"/>
          <w:sz w:val="22"/>
        </w:rPr>
        <w:t xml:space="preserve">ava </w:t>
      </w:r>
      <w:r w:rsidR="007E4E8B" w:rsidRPr="00345A0C">
        <w:rPr>
          <w:rFonts w:ascii="Times New Roman" w:hAnsi="Times New Roman"/>
          <w:spacing w:val="-3"/>
          <w:sz w:val="22"/>
        </w:rPr>
        <w:t>source code file</w:t>
      </w:r>
      <w:r w:rsidR="00E710E3" w:rsidRPr="00345A0C">
        <w:rPr>
          <w:rFonts w:ascii="Times New Roman" w:hAnsi="Times New Roman"/>
          <w:spacing w:val="-3"/>
          <w:sz w:val="22"/>
        </w:rPr>
        <w:t xml:space="preserve"> and name it </w:t>
      </w:r>
      <w:r w:rsidR="007E4E8B" w:rsidRPr="00345A0C">
        <w:rPr>
          <w:rFonts w:ascii="Times New Roman" w:hAnsi="Times New Roman"/>
          <w:i/>
          <w:color w:val="0070C0"/>
          <w:spacing w:val="-3"/>
          <w:sz w:val="22"/>
        </w:rPr>
        <w:t>Stu</w:t>
      </w:r>
      <w:r w:rsidR="00E710E3" w:rsidRPr="00345A0C">
        <w:rPr>
          <w:rFonts w:ascii="Times New Roman" w:hAnsi="Times New Roman"/>
          <w:i/>
          <w:color w:val="0070C0"/>
          <w:spacing w:val="-3"/>
          <w:sz w:val="22"/>
        </w:rPr>
        <w:t>Prefix</w:t>
      </w:r>
      <w:r w:rsidR="00E710E3" w:rsidRPr="00345A0C">
        <w:rPr>
          <w:rFonts w:ascii="Times New Roman" w:hAnsi="Times New Roman"/>
          <w:i/>
          <w:spacing w:val="-3"/>
          <w:sz w:val="22"/>
        </w:rPr>
        <w:t>ClassName.java</w:t>
      </w:r>
      <w:r w:rsidR="00BE2796" w:rsidRPr="00345A0C">
        <w:rPr>
          <w:rFonts w:ascii="Times New Roman" w:hAnsi="Times New Roman"/>
          <w:spacing w:val="-3"/>
          <w:sz w:val="22"/>
        </w:rPr>
        <w:t>.</w:t>
      </w:r>
      <w:r w:rsidR="00E710E3" w:rsidRPr="00345A0C">
        <w:rPr>
          <w:rFonts w:ascii="Times New Roman" w:hAnsi="Times New Roman"/>
          <w:spacing w:val="-3"/>
          <w:sz w:val="22"/>
        </w:rPr>
        <w:t xml:space="preserve"> </w:t>
      </w:r>
    </w:p>
    <w:p w:rsidR="009B21D7" w:rsidRDefault="009B21D7" w:rsidP="009B21D7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</w:rPr>
      </w:pPr>
    </w:p>
    <w:p w:rsidR="005137CA" w:rsidRDefault="007E4E8B" w:rsidP="009B21D7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The </w:t>
      </w:r>
      <w:r w:rsidRPr="007E4E8B">
        <w:rPr>
          <w:rFonts w:ascii="Times New Roman" w:hAnsi="Times New Roman"/>
          <w:i/>
          <w:spacing w:val="-3"/>
          <w:sz w:val="22"/>
        </w:rPr>
        <w:t>Stu</w:t>
      </w:r>
      <w:r w:rsidR="00E710E3">
        <w:rPr>
          <w:rFonts w:ascii="Times New Roman" w:hAnsi="Times New Roman"/>
          <w:i/>
          <w:spacing w:val="-3"/>
          <w:sz w:val="22"/>
        </w:rPr>
        <w:t>Prefix</w:t>
      </w:r>
      <w:r>
        <w:rPr>
          <w:rFonts w:ascii="Times New Roman" w:hAnsi="Times New Roman"/>
          <w:spacing w:val="-3"/>
          <w:sz w:val="22"/>
        </w:rPr>
        <w:t xml:space="preserve"> portion should be the first letter of your last name</w:t>
      </w:r>
      <w:r w:rsidR="00E710E3">
        <w:rPr>
          <w:rFonts w:ascii="Times New Roman" w:hAnsi="Times New Roman"/>
          <w:spacing w:val="-3"/>
          <w:sz w:val="22"/>
        </w:rPr>
        <w:t xml:space="preserve"> and</w:t>
      </w:r>
      <w:r>
        <w:rPr>
          <w:rFonts w:ascii="Times New Roman" w:hAnsi="Times New Roman"/>
          <w:spacing w:val="-3"/>
          <w:sz w:val="22"/>
        </w:rPr>
        <w:t xml:space="preserve"> the first letter of your first name</w:t>
      </w:r>
      <w:r w:rsidR="00E710E3">
        <w:rPr>
          <w:rFonts w:ascii="Times New Roman" w:hAnsi="Times New Roman"/>
          <w:spacing w:val="-3"/>
          <w:sz w:val="22"/>
        </w:rPr>
        <w:t xml:space="preserve"> followed by </w:t>
      </w:r>
      <w:r>
        <w:rPr>
          <w:rFonts w:ascii="Times New Roman" w:hAnsi="Times New Roman"/>
          <w:spacing w:val="-3"/>
          <w:sz w:val="22"/>
        </w:rPr>
        <w:t xml:space="preserve">the last two digits of your Park ID. For example, student John Doe with Park ID 12345670 will </w:t>
      </w:r>
      <w:r w:rsidR="00E710E3">
        <w:rPr>
          <w:rFonts w:ascii="Times New Roman" w:hAnsi="Times New Roman"/>
          <w:spacing w:val="-3"/>
          <w:sz w:val="22"/>
        </w:rPr>
        <w:t xml:space="preserve">add prefix </w:t>
      </w:r>
      <w:r w:rsidR="00E710E3" w:rsidRPr="005137CA">
        <w:rPr>
          <w:rFonts w:cs="Courier New"/>
          <w:spacing w:val="-3"/>
          <w:sz w:val="18"/>
          <w:szCs w:val="18"/>
        </w:rPr>
        <w:t>DJ70</w:t>
      </w:r>
      <w:r w:rsidR="00E710E3">
        <w:rPr>
          <w:rFonts w:ascii="Times New Roman" w:hAnsi="Times New Roman"/>
          <w:spacing w:val="-3"/>
          <w:sz w:val="22"/>
        </w:rPr>
        <w:t xml:space="preserve"> to the names of </w:t>
      </w:r>
      <w:r>
        <w:rPr>
          <w:rFonts w:ascii="Times New Roman" w:hAnsi="Times New Roman"/>
          <w:spacing w:val="-3"/>
          <w:sz w:val="22"/>
        </w:rPr>
        <w:t>all source code files.</w:t>
      </w:r>
      <w:r w:rsidR="00E710E3">
        <w:rPr>
          <w:rFonts w:ascii="Times New Roman" w:hAnsi="Times New Roman"/>
          <w:spacing w:val="-3"/>
          <w:sz w:val="22"/>
        </w:rPr>
        <w:t xml:space="preserve"> If one </w:t>
      </w:r>
      <w:r w:rsidR="005137CA">
        <w:rPr>
          <w:rFonts w:ascii="Times New Roman" w:hAnsi="Times New Roman"/>
          <w:spacing w:val="-3"/>
          <w:sz w:val="22"/>
        </w:rPr>
        <w:t>program</w:t>
      </w:r>
      <w:r w:rsidR="00E710E3">
        <w:rPr>
          <w:rFonts w:ascii="Times New Roman" w:hAnsi="Times New Roman"/>
          <w:spacing w:val="-3"/>
          <w:sz w:val="22"/>
        </w:rPr>
        <w:t xml:space="preserve"> should be </w:t>
      </w:r>
      <w:r w:rsidR="005137CA">
        <w:rPr>
          <w:rFonts w:ascii="Times New Roman" w:hAnsi="Times New Roman"/>
          <w:spacing w:val="-3"/>
          <w:sz w:val="22"/>
        </w:rPr>
        <w:t xml:space="preserve">called </w:t>
      </w:r>
      <w:r w:rsidR="005137CA" w:rsidRPr="005137CA">
        <w:rPr>
          <w:rFonts w:cs="Courier New"/>
          <w:spacing w:val="-3"/>
          <w:sz w:val="18"/>
          <w:szCs w:val="18"/>
        </w:rPr>
        <w:t>TestInput</w:t>
      </w:r>
      <w:r w:rsidR="005137CA">
        <w:rPr>
          <w:rFonts w:ascii="Times New Roman" w:hAnsi="Times New Roman"/>
          <w:spacing w:val="-3"/>
          <w:sz w:val="22"/>
        </w:rPr>
        <w:t xml:space="preserve">, he needs to put his work in </w:t>
      </w:r>
      <w:r w:rsidR="005137CA" w:rsidRPr="005137CA">
        <w:rPr>
          <w:rFonts w:cs="Courier New"/>
          <w:spacing w:val="-3"/>
          <w:sz w:val="18"/>
          <w:szCs w:val="18"/>
        </w:rPr>
        <w:t>DJ70TestInput.java</w:t>
      </w:r>
      <w:r w:rsidR="006A672A">
        <w:rPr>
          <w:rFonts w:ascii="Times New Roman" w:hAnsi="Times New Roman"/>
          <w:spacing w:val="-3"/>
          <w:sz w:val="22"/>
        </w:rPr>
        <w:t>.</w:t>
      </w:r>
    </w:p>
    <w:p w:rsidR="007E4E8B" w:rsidRDefault="00E710E3" w:rsidP="009B21D7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 </w:t>
      </w:r>
      <w:r w:rsidR="007E4E8B">
        <w:rPr>
          <w:rFonts w:ascii="Times New Roman" w:hAnsi="Times New Roman"/>
          <w:spacing w:val="-3"/>
          <w:sz w:val="22"/>
        </w:rPr>
        <w:t xml:space="preserve"> </w:t>
      </w:r>
    </w:p>
    <w:p w:rsidR="006A672A" w:rsidRDefault="006A672A" w:rsidP="009B21D7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See </w:t>
      </w:r>
      <w:r w:rsidRPr="005137CA">
        <w:rPr>
          <w:rFonts w:cs="Courier New"/>
          <w:spacing w:val="-3"/>
          <w:sz w:val="18"/>
          <w:szCs w:val="18"/>
        </w:rPr>
        <w:t>DJ70TestInput.java</w:t>
      </w:r>
      <w:r>
        <w:rPr>
          <w:rFonts w:ascii="Times New Roman" w:hAnsi="Times New Roman"/>
          <w:spacing w:val="-3"/>
          <w:sz w:val="22"/>
        </w:rPr>
        <w:t xml:space="preserve"> under Files &gt; Student Files &gt; Tutorials for required comments and recommended coding style.</w:t>
      </w:r>
    </w:p>
    <w:p w:rsidR="00345A0C" w:rsidRDefault="00345A0C" w:rsidP="004E465E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  <w:szCs w:val="22"/>
        </w:rPr>
      </w:pPr>
    </w:p>
    <w:p w:rsidR="009F222B" w:rsidRDefault="009F222B" w:rsidP="00E71757">
      <w:pPr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  <w:szCs w:val="22"/>
        </w:rPr>
        <w:t xml:space="preserve">2. </w:t>
      </w:r>
      <w:r>
        <w:rPr>
          <w:rFonts w:ascii="Times New Roman" w:hAnsi="Times New Roman"/>
          <w:spacing w:val="-3"/>
          <w:sz w:val="22"/>
        </w:rPr>
        <w:t xml:space="preserve">Overall comment your program appropriately (file prolog comment, method prolog comment, and comments on </w:t>
      </w:r>
      <w:r w:rsidR="005F57A0">
        <w:rPr>
          <w:rFonts w:ascii="Times New Roman" w:hAnsi="Times New Roman"/>
          <w:spacing w:val="-3"/>
          <w:sz w:val="22"/>
        </w:rPr>
        <w:t xml:space="preserve">the </w:t>
      </w:r>
      <w:r>
        <w:rPr>
          <w:rFonts w:ascii="Times New Roman" w:hAnsi="Times New Roman"/>
          <w:spacing w:val="-3"/>
          <w:sz w:val="22"/>
        </w:rPr>
        <w:t xml:space="preserve">code). Pay attention to the standard stuff like </w:t>
      </w:r>
      <w:r w:rsidR="00620B57">
        <w:rPr>
          <w:rFonts w:ascii="Times New Roman" w:hAnsi="Times New Roman"/>
          <w:spacing w:val="-3"/>
          <w:sz w:val="22"/>
        </w:rPr>
        <w:t xml:space="preserve">coding style, </w:t>
      </w:r>
      <w:r w:rsidR="002C397B">
        <w:rPr>
          <w:rFonts w:ascii="Times New Roman" w:hAnsi="Times New Roman"/>
          <w:spacing w:val="-3"/>
          <w:sz w:val="22"/>
        </w:rPr>
        <w:t xml:space="preserve">meaningful identifier names, </w:t>
      </w:r>
      <w:r>
        <w:rPr>
          <w:rFonts w:ascii="Times New Roman" w:hAnsi="Times New Roman"/>
          <w:spacing w:val="-3"/>
          <w:sz w:val="22"/>
        </w:rPr>
        <w:t xml:space="preserve">indention, and locations of braces.  </w:t>
      </w:r>
    </w:p>
    <w:p w:rsidR="00E71757" w:rsidRPr="00E71757" w:rsidRDefault="00E71757" w:rsidP="00E71757">
      <w:pPr>
        <w:rPr>
          <w:rFonts w:ascii="Times New Roman" w:hAnsi="Times New Roman"/>
          <w:sz w:val="22"/>
          <w:szCs w:val="22"/>
        </w:rPr>
      </w:pPr>
    </w:p>
    <w:p w:rsidR="004E465E" w:rsidRPr="00321A2D" w:rsidRDefault="004E465E" w:rsidP="00321A2D">
      <w:pPr>
        <w:pStyle w:val="Heading2"/>
      </w:pPr>
      <w:r w:rsidRPr="000D55C3">
        <w:t>EXERCISES</w:t>
      </w:r>
    </w:p>
    <w:p w:rsidR="00324C43" w:rsidRPr="004744AF" w:rsidRDefault="00324C43" w:rsidP="004E465E">
      <w:pPr>
        <w:pStyle w:val="NormalWeb"/>
        <w:tabs>
          <w:tab w:val="num" w:pos="860"/>
        </w:tabs>
        <w:spacing w:before="0" w:beforeAutospacing="0" w:after="0" w:afterAutospacing="0"/>
        <w:rPr>
          <w:sz w:val="22"/>
          <w:szCs w:val="22"/>
        </w:rPr>
      </w:pPr>
    </w:p>
    <w:p w:rsidR="00B31B7A" w:rsidRPr="00B31B7A" w:rsidRDefault="0067107F" w:rsidP="00B31B7A">
      <w:pPr>
        <w:pStyle w:val="ListParagraph"/>
        <w:numPr>
          <w:ilvl w:val="0"/>
          <w:numId w:val="13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(Name this program </w:t>
      </w:r>
      <w:r w:rsidRPr="00BE2796">
        <w:rPr>
          <w:rFonts w:cs="Courier New"/>
          <w:color w:val="0070C0"/>
          <w:spacing w:val="-3"/>
          <w:sz w:val="20"/>
        </w:rPr>
        <w:t>StuPre</w:t>
      </w:r>
      <w:r w:rsidRPr="00BE2796">
        <w:rPr>
          <w:rFonts w:cs="Courier New"/>
          <w:spacing w:val="-3"/>
          <w:sz w:val="20"/>
        </w:rPr>
        <w:t>InputStats</w:t>
      </w:r>
      <w:r>
        <w:rPr>
          <w:rFonts w:ascii="Times New Roman" w:hAnsi="Times New Roman"/>
          <w:spacing w:val="-3"/>
          <w:sz w:val="22"/>
        </w:rPr>
        <w:t xml:space="preserve">) </w:t>
      </w:r>
      <w:r w:rsidR="00301614" w:rsidRPr="00B31B7A">
        <w:rPr>
          <w:rFonts w:ascii="Times New Roman" w:hAnsi="Times New Roman"/>
          <w:spacing w:val="-3"/>
          <w:sz w:val="22"/>
        </w:rPr>
        <w:t xml:space="preserve">Write a program that takes any number of non-negative integers as input, and output statistics on the data. </w:t>
      </w:r>
      <w:r w:rsidR="005137CA" w:rsidRPr="00B31B7A">
        <w:rPr>
          <w:rFonts w:ascii="Times New Roman" w:hAnsi="Times New Roman"/>
          <w:spacing w:val="-3"/>
          <w:sz w:val="22"/>
        </w:rPr>
        <w:t xml:space="preserve">A negative integer ends the input and is not included in the statistics. </w:t>
      </w:r>
      <w:r w:rsidR="00301614" w:rsidRPr="00B31B7A">
        <w:rPr>
          <w:rFonts w:ascii="Times New Roman" w:hAnsi="Times New Roman"/>
          <w:spacing w:val="-3"/>
          <w:sz w:val="22"/>
        </w:rPr>
        <w:t xml:space="preserve">The </w:t>
      </w:r>
      <w:r w:rsidR="0010100D">
        <w:rPr>
          <w:rFonts w:ascii="Times New Roman" w:hAnsi="Times New Roman"/>
          <w:spacing w:val="-3"/>
          <w:sz w:val="22"/>
        </w:rPr>
        <w:t xml:space="preserve">numbers are </w:t>
      </w:r>
      <w:r w:rsidR="00301614" w:rsidRPr="00B31B7A">
        <w:rPr>
          <w:rFonts w:ascii="Times New Roman" w:hAnsi="Times New Roman"/>
          <w:spacing w:val="-3"/>
          <w:sz w:val="22"/>
        </w:rPr>
        <w:t xml:space="preserve">ratings on a recently released video game and </w:t>
      </w:r>
      <w:r w:rsidR="0010100D">
        <w:rPr>
          <w:rFonts w:ascii="Times New Roman" w:hAnsi="Times New Roman"/>
          <w:spacing w:val="-3"/>
          <w:sz w:val="22"/>
        </w:rPr>
        <w:t xml:space="preserve">should be </w:t>
      </w:r>
      <w:r w:rsidR="00301614" w:rsidRPr="00B31B7A">
        <w:rPr>
          <w:rFonts w:ascii="Times New Roman" w:hAnsi="Times New Roman"/>
          <w:spacing w:val="-3"/>
          <w:sz w:val="22"/>
        </w:rPr>
        <w:t xml:space="preserve">in the range of [0, 5]. </w:t>
      </w:r>
      <w:r w:rsidR="00B31B7A" w:rsidRPr="00B31B7A">
        <w:rPr>
          <w:rFonts w:ascii="Times New Roman" w:hAnsi="Times New Roman"/>
          <w:spacing w:val="-3"/>
          <w:sz w:val="22"/>
        </w:rPr>
        <w:t xml:space="preserve">Assume there will be at least one rating input. </w:t>
      </w:r>
      <w:r w:rsidR="005137CA">
        <w:rPr>
          <w:rFonts w:ascii="Times New Roman" w:hAnsi="Times New Roman"/>
          <w:spacing w:val="-3"/>
          <w:sz w:val="22"/>
        </w:rPr>
        <w:t xml:space="preserve">The statistics generated by the program should include </w:t>
      </w:r>
      <w:r w:rsidR="00B31B7A" w:rsidRPr="00B31B7A">
        <w:rPr>
          <w:rFonts w:ascii="Times New Roman" w:hAnsi="Times New Roman"/>
          <w:spacing w:val="-3"/>
          <w:sz w:val="22"/>
        </w:rPr>
        <w:t xml:space="preserve">the total number of ratings entered, and the number and percentage of each of the following types of ratings: </w:t>
      </w:r>
    </w:p>
    <w:p w:rsidR="00B31B7A" w:rsidRPr="00B31B7A" w:rsidRDefault="00685592" w:rsidP="00B31B7A">
      <w:pPr>
        <w:pStyle w:val="ListParagraph"/>
        <w:numPr>
          <w:ilvl w:val="0"/>
          <w:numId w:val="11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Liked</w:t>
      </w:r>
      <w:r w:rsidR="00B31B7A" w:rsidRPr="00B31B7A">
        <w:rPr>
          <w:rFonts w:ascii="Times New Roman" w:hAnsi="Times New Roman"/>
          <w:spacing w:val="-3"/>
          <w:sz w:val="22"/>
        </w:rPr>
        <w:t xml:space="preserve">: </w:t>
      </w:r>
      <w:r w:rsidR="00BE2796">
        <w:rPr>
          <w:rFonts w:ascii="Times New Roman" w:hAnsi="Times New Roman"/>
          <w:spacing w:val="-3"/>
          <w:sz w:val="22"/>
        </w:rPr>
        <w:t xml:space="preserve">rating is </w:t>
      </w:r>
      <w:r w:rsidR="00B31B7A" w:rsidRPr="00B31B7A">
        <w:rPr>
          <w:rFonts w:ascii="Times New Roman" w:hAnsi="Times New Roman"/>
          <w:spacing w:val="-3"/>
          <w:sz w:val="22"/>
        </w:rPr>
        <w:t>4 or 5</w:t>
      </w:r>
    </w:p>
    <w:p w:rsidR="00B31B7A" w:rsidRPr="00B31B7A" w:rsidRDefault="00B31B7A" w:rsidP="00B31B7A">
      <w:pPr>
        <w:pStyle w:val="ListParagraph"/>
        <w:numPr>
          <w:ilvl w:val="0"/>
          <w:numId w:val="11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 w:rsidRPr="00B31B7A">
        <w:rPr>
          <w:rFonts w:ascii="Times New Roman" w:hAnsi="Times New Roman"/>
          <w:spacing w:val="-3"/>
          <w:sz w:val="22"/>
        </w:rPr>
        <w:t xml:space="preserve">Neutral: </w:t>
      </w:r>
      <w:r w:rsidR="00BE2796">
        <w:rPr>
          <w:rFonts w:ascii="Times New Roman" w:hAnsi="Times New Roman"/>
          <w:spacing w:val="-3"/>
          <w:sz w:val="22"/>
        </w:rPr>
        <w:t xml:space="preserve">rating is </w:t>
      </w:r>
      <w:r w:rsidRPr="00B31B7A">
        <w:rPr>
          <w:rFonts w:ascii="Times New Roman" w:hAnsi="Times New Roman"/>
          <w:spacing w:val="-3"/>
          <w:sz w:val="22"/>
        </w:rPr>
        <w:t>3</w:t>
      </w:r>
    </w:p>
    <w:p w:rsidR="00B31B7A" w:rsidRPr="00B31B7A" w:rsidRDefault="00685592" w:rsidP="00B31B7A">
      <w:pPr>
        <w:pStyle w:val="ListParagraph"/>
        <w:numPr>
          <w:ilvl w:val="0"/>
          <w:numId w:val="11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Disliked</w:t>
      </w:r>
      <w:r w:rsidR="00B31B7A" w:rsidRPr="00B31B7A">
        <w:rPr>
          <w:rFonts w:ascii="Times New Roman" w:hAnsi="Times New Roman"/>
          <w:spacing w:val="-3"/>
          <w:sz w:val="22"/>
        </w:rPr>
        <w:t xml:space="preserve">: </w:t>
      </w:r>
      <w:r w:rsidR="00BE2796">
        <w:rPr>
          <w:rFonts w:ascii="Times New Roman" w:hAnsi="Times New Roman"/>
          <w:spacing w:val="-3"/>
          <w:sz w:val="22"/>
        </w:rPr>
        <w:t xml:space="preserve">rating is in </w:t>
      </w:r>
      <w:r w:rsidR="00B31B7A" w:rsidRPr="00B31B7A">
        <w:rPr>
          <w:rFonts w:ascii="Times New Roman" w:hAnsi="Times New Roman"/>
          <w:spacing w:val="-3"/>
          <w:sz w:val="22"/>
        </w:rPr>
        <w:t>0 ~ 2</w:t>
      </w:r>
    </w:p>
    <w:p w:rsidR="00B31B7A" w:rsidRPr="00B31B7A" w:rsidRDefault="00B31B7A" w:rsidP="00B31B7A">
      <w:pPr>
        <w:pStyle w:val="ListParagraph"/>
        <w:numPr>
          <w:ilvl w:val="0"/>
          <w:numId w:val="11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 w:rsidRPr="00B31B7A">
        <w:rPr>
          <w:rFonts w:ascii="Times New Roman" w:hAnsi="Times New Roman"/>
          <w:spacing w:val="-3"/>
          <w:sz w:val="22"/>
        </w:rPr>
        <w:t xml:space="preserve">Invalid: &gt; 5. </w:t>
      </w:r>
      <w:r w:rsidR="0010100D">
        <w:rPr>
          <w:rFonts w:ascii="Times New Roman" w:hAnsi="Times New Roman"/>
          <w:spacing w:val="-3"/>
          <w:sz w:val="22"/>
        </w:rPr>
        <w:t>I</w:t>
      </w:r>
      <w:r w:rsidRPr="00B31B7A">
        <w:rPr>
          <w:rFonts w:ascii="Times New Roman" w:hAnsi="Times New Roman"/>
          <w:spacing w:val="-3"/>
          <w:sz w:val="22"/>
        </w:rPr>
        <w:t xml:space="preserve">nvalid data </w:t>
      </w:r>
      <w:r w:rsidR="00BE2796">
        <w:rPr>
          <w:rFonts w:ascii="Times New Roman" w:hAnsi="Times New Roman"/>
          <w:spacing w:val="-3"/>
          <w:sz w:val="22"/>
        </w:rPr>
        <w:t>may exist</w:t>
      </w:r>
      <w:r w:rsidR="0010100D">
        <w:rPr>
          <w:rFonts w:ascii="Times New Roman" w:hAnsi="Times New Roman"/>
          <w:spacing w:val="-3"/>
          <w:sz w:val="22"/>
        </w:rPr>
        <w:t xml:space="preserve"> </w:t>
      </w:r>
      <w:r w:rsidRPr="00B31B7A">
        <w:rPr>
          <w:rFonts w:ascii="Times New Roman" w:hAnsi="Times New Roman"/>
          <w:spacing w:val="-3"/>
          <w:sz w:val="22"/>
        </w:rPr>
        <w:t xml:space="preserve">due to input errors. </w:t>
      </w:r>
    </w:p>
    <w:p w:rsidR="00F743F0" w:rsidRDefault="00F743F0" w:rsidP="00F743F0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0A70B0" w:rsidRDefault="00B31B7A" w:rsidP="00301614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Here is a sample run of this program</w:t>
      </w:r>
      <w:r w:rsidR="005137CA">
        <w:rPr>
          <w:rFonts w:ascii="Times New Roman" w:hAnsi="Times New Roman"/>
          <w:spacing w:val="-3"/>
          <w:sz w:val="22"/>
        </w:rPr>
        <w:t xml:space="preserve"> (green italic text </w:t>
      </w:r>
      <w:r w:rsidR="002C397B">
        <w:rPr>
          <w:rFonts w:ascii="Times New Roman" w:hAnsi="Times New Roman"/>
          <w:spacing w:val="-3"/>
          <w:sz w:val="22"/>
        </w:rPr>
        <w:t>indicates</w:t>
      </w:r>
      <w:r w:rsidR="005137CA">
        <w:rPr>
          <w:rFonts w:ascii="Times New Roman" w:hAnsi="Times New Roman"/>
          <w:spacing w:val="-3"/>
          <w:sz w:val="22"/>
        </w:rPr>
        <w:t xml:space="preserve"> user input)</w:t>
      </w:r>
      <w:r>
        <w:rPr>
          <w:rFonts w:ascii="Times New Roman" w:hAnsi="Times New Roman"/>
          <w:spacing w:val="-3"/>
          <w:sz w:val="22"/>
        </w:rPr>
        <w:t>:</w:t>
      </w:r>
    </w:p>
    <w:p w:rsidR="00B31B7A" w:rsidRDefault="00B31B7A" w:rsidP="00301614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0A70B0" w:rsidRPr="00316B6D" w:rsidRDefault="000A70B0" w:rsidP="000A70B0">
      <w:pPr>
        <w:autoSpaceDE w:val="0"/>
        <w:autoSpaceDN w:val="0"/>
        <w:adjustRightInd w:val="0"/>
        <w:ind w:firstLine="720"/>
        <w:rPr>
          <w:rFonts w:cs="Courier New"/>
          <w:sz w:val="18"/>
          <w:szCs w:val="18"/>
          <w:lang w:eastAsia="zh-CN"/>
        </w:rPr>
      </w:pPr>
      <w:r w:rsidRPr="00316B6D">
        <w:rPr>
          <w:rFonts w:cs="Courier New"/>
          <w:color w:val="000000"/>
          <w:sz w:val="18"/>
          <w:szCs w:val="18"/>
          <w:lang w:eastAsia="zh-CN"/>
        </w:rPr>
        <w:t xml:space="preserve">Please enter the ratings (end with a negative value): </w:t>
      </w:r>
    </w:p>
    <w:p w:rsidR="000A70B0" w:rsidRPr="00316B6D" w:rsidRDefault="000A70B0" w:rsidP="000A70B0">
      <w:pPr>
        <w:autoSpaceDE w:val="0"/>
        <w:autoSpaceDN w:val="0"/>
        <w:adjustRightInd w:val="0"/>
        <w:ind w:firstLine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4 5 1 0 3 4 6 5 4 7 3 4 5 4 2 -</w:t>
      </w:r>
      <w:r w:rsidR="008A1CF0">
        <w:rPr>
          <w:rFonts w:cs="Courier New"/>
          <w:i/>
          <w:color w:val="00C87D"/>
          <w:sz w:val="18"/>
          <w:szCs w:val="18"/>
          <w:lang w:eastAsia="zh-CN"/>
        </w:rPr>
        <w:t>2</w:t>
      </w:r>
    </w:p>
    <w:p w:rsidR="000A70B0" w:rsidRPr="00316B6D" w:rsidRDefault="000A70B0" w:rsidP="00B31B7A">
      <w:pPr>
        <w:autoSpaceDE w:val="0"/>
        <w:autoSpaceDN w:val="0"/>
        <w:adjustRightInd w:val="0"/>
        <w:ind w:firstLine="720"/>
        <w:rPr>
          <w:rFonts w:cs="Courier New"/>
          <w:sz w:val="18"/>
          <w:szCs w:val="18"/>
          <w:lang w:eastAsia="zh-CN"/>
        </w:rPr>
      </w:pPr>
      <w:r w:rsidRPr="00316B6D">
        <w:rPr>
          <w:rFonts w:cs="Courier New"/>
          <w:color w:val="000000"/>
          <w:sz w:val="18"/>
          <w:szCs w:val="18"/>
          <w:lang w:eastAsia="zh-CN"/>
        </w:rPr>
        <w:t>Total # of ratings: 15</w:t>
      </w:r>
    </w:p>
    <w:p w:rsidR="000A70B0" w:rsidRPr="00316B6D" w:rsidRDefault="000A70B0" w:rsidP="00B31B7A">
      <w:pPr>
        <w:autoSpaceDE w:val="0"/>
        <w:autoSpaceDN w:val="0"/>
        <w:adjustRightInd w:val="0"/>
        <w:ind w:firstLine="720"/>
        <w:rPr>
          <w:rFonts w:cs="Courier New"/>
          <w:sz w:val="18"/>
          <w:szCs w:val="18"/>
          <w:lang w:eastAsia="zh-CN"/>
        </w:rPr>
      </w:pPr>
      <w:r w:rsidRPr="00316B6D">
        <w:rPr>
          <w:rFonts w:cs="Courier New"/>
          <w:color w:val="000000"/>
          <w:sz w:val="18"/>
          <w:szCs w:val="18"/>
          <w:lang w:eastAsia="zh-CN"/>
        </w:rPr>
        <w:t>Positive ratings (4~5): 8 (53%)</w:t>
      </w:r>
    </w:p>
    <w:p w:rsidR="000A70B0" w:rsidRPr="00316B6D" w:rsidRDefault="000A70B0" w:rsidP="00B31B7A">
      <w:pPr>
        <w:autoSpaceDE w:val="0"/>
        <w:autoSpaceDN w:val="0"/>
        <w:adjustRightInd w:val="0"/>
        <w:ind w:firstLine="720"/>
        <w:rPr>
          <w:rFonts w:cs="Courier New"/>
          <w:sz w:val="18"/>
          <w:szCs w:val="18"/>
          <w:lang w:eastAsia="zh-CN"/>
        </w:rPr>
      </w:pPr>
      <w:r w:rsidRPr="00316B6D">
        <w:rPr>
          <w:rFonts w:cs="Courier New"/>
          <w:color w:val="000000"/>
          <w:sz w:val="18"/>
          <w:szCs w:val="18"/>
          <w:lang w:eastAsia="zh-CN"/>
        </w:rPr>
        <w:t>Neutral ratings (3): 2 (13%)</w:t>
      </w:r>
    </w:p>
    <w:p w:rsidR="000A70B0" w:rsidRPr="00316B6D" w:rsidRDefault="000A70B0" w:rsidP="00B31B7A">
      <w:pPr>
        <w:autoSpaceDE w:val="0"/>
        <w:autoSpaceDN w:val="0"/>
        <w:adjustRightInd w:val="0"/>
        <w:ind w:firstLine="720"/>
        <w:rPr>
          <w:rFonts w:cs="Courier New"/>
          <w:sz w:val="18"/>
          <w:szCs w:val="18"/>
          <w:lang w:eastAsia="zh-CN"/>
        </w:rPr>
      </w:pPr>
      <w:r w:rsidRPr="00316B6D">
        <w:rPr>
          <w:rFonts w:cs="Courier New"/>
          <w:color w:val="000000"/>
          <w:sz w:val="18"/>
          <w:szCs w:val="18"/>
          <w:lang w:eastAsia="zh-CN"/>
        </w:rPr>
        <w:t>Negative ratings (0~2): 3 (20%)</w:t>
      </w:r>
    </w:p>
    <w:p w:rsidR="000A70B0" w:rsidRPr="00316B6D" w:rsidRDefault="000A70B0" w:rsidP="000A70B0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316B6D">
        <w:rPr>
          <w:rFonts w:cs="Courier New"/>
          <w:color w:val="000000"/>
          <w:sz w:val="18"/>
          <w:szCs w:val="18"/>
          <w:lang w:eastAsia="zh-CN"/>
        </w:rPr>
        <w:t>Invalid ratings (&gt;5): 2 (13%)</w:t>
      </w:r>
    </w:p>
    <w:p w:rsidR="00B521AC" w:rsidRDefault="00B521AC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B31B7A" w:rsidRDefault="00B31B7A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A</w:t>
      </w:r>
      <w:r w:rsidR="005F57A0">
        <w:rPr>
          <w:rFonts w:ascii="Times New Roman" w:hAnsi="Times New Roman"/>
          <w:spacing w:val="-3"/>
          <w:sz w:val="22"/>
        </w:rPr>
        <w:t xml:space="preserve">nother sample </w:t>
      </w:r>
      <w:r w:rsidR="008A1CF0">
        <w:rPr>
          <w:rFonts w:ascii="Times New Roman" w:hAnsi="Times New Roman"/>
          <w:spacing w:val="-3"/>
          <w:sz w:val="22"/>
        </w:rPr>
        <w:t>run with</w:t>
      </w:r>
      <w:r>
        <w:rPr>
          <w:rFonts w:ascii="Times New Roman" w:hAnsi="Times New Roman"/>
          <w:spacing w:val="-3"/>
          <w:sz w:val="22"/>
        </w:rPr>
        <w:t xml:space="preserve"> data entered one at a line: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sz w:val="18"/>
          <w:szCs w:val="18"/>
          <w:lang w:eastAsia="zh-CN"/>
        </w:rPr>
      </w:pPr>
      <w:r w:rsidRPr="00316B6D">
        <w:rPr>
          <w:rFonts w:cs="Courier New"/>
          <w:color w:val="000000"/>
          <w:sz w:val="18"/>
          <w:szCs w:val="18"/>
          <w:lang w:eastAsia="zh-CN"/>
        </w:rPr>
        <w:t xml:space="preserve">Please enter the ratings (end with a negative value): 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4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5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1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0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3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4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6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5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4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lastRenderedPageBreak/>
        <w:t>7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3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4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5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4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2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i/>
          <w:sz w:val="18"/>
          <w:szCs w:val="18"/>
          <w:lang w:eastAsia="zh-CN"/>
        </w:rPr>
      </w:pPr>
      <w:r w:rsidRPr="00316B6D">
        <w:rPr>
          <w:rFonts w:cs="Courier New"/>
          <w:i/>
          <w:color w:val="00C87D"/>
          <w:sz w:val="18"/>
          <w:szCs w:val="18"/>
          <w:lang w:eastAsia="zh-CN"/>
        </w:rPr>
        <w:t>-1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sz w:val="18"/>
          <w:szCs w:val="18"/>
          <w:lang w:eastAsia="zh-CN"/>
        </w:rPr>
      </w:pPr>
      <w:r w:rsidRPr="00316B6D">
        <w:rPr>
          <w:rFonts w:cs="Courier New"/>
          <w:color w:val="000000"/>
          <w:sz w:val="18"/>
          <w:szCs w:val="18"/>
          <w:lang w:eastAsia="zh-CN"/>
        </w:rPr>
        <w:t>Total # of ratings: 15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sz w:val="18"/>
          <w:szCs w:val="18"/>
          <w:lang w:eastAsia="zh-CN"/>
        </w:rPr>
      </w:pPr>
      <w:r w:rsidRPr="00316B6D">
        <w:rPr>
          <w:rFonts w:cs="Courier New"/>
          <w:color w:val="000000"/>
          <w:sz w:val="18"/>
          <w:szCs w:val="18"/>
          <w:lang w:eastAsia="zh-CN"/>
        </w:rPr>
        <w:t>Positive ratings (4~5): 8 (53%)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sz w:val="18"/>
          <w:szCs w:val="18"/>
          <w:lang w:eastAsia="zh-CN"/>
        </w:rPr>
      </w:pPr>
      <w:r w:rsidRPr="00316B6D">
        <w:rPr>
          <w:rFonts w:cs="Courier New"/>
          <w:color w:val="000000"/>
          <w:sz w:val="18"/>
          <w:szCs w:val="18"/>
          <w:lang w:eastAsia="zh-CN"/>
        </w:rPr>
        <w:t>Neutral ratings (3): 2 (13%)</w:t>
      </w:r>
    </w:p>
    <w:p w:rsidR="00B31B7A" w:rsidRPr="00316B6D" w:rsidRDefault="00B31B7A" w:rsidP="00B31B7A">
      <w:pPr>
        <w:autoSpaceDE w:val="0"/>
        <w:autoSpaceDN w:val="0"/>
        <w:adjustRightInd w:val="0"/>
        <w:ind w:left="720"/>
        <w:rPr>
          <w:rFonts w:cs="Courier New"/>
          <w:sz w:val="18"/>
          <w:szCs w:val="18"/>
          <w:lang w:eastAsia="zh-CN"/>
        </w:rPr>
      </w:pPr>
      <w:r w:rsidRPr="00316B6D">
        <w:rPr>
          <w:rFonts w:cs="Courier New"/>
          <w:color w:val="000000"/>
          <w:sz w:val="18"/>
          <w:szCs w:val="18"/>
          <w:lang w:eastAsia="zh-CN"/>
        </w:rPr>
        <w:t>Negative ratings (0~2): 3 (20%)</w:t>
      </w:r>
    </w:p>
    <w:p w:rsidR="00B31B7A" w:rsidRPr="00316B6D" w:rsidRDefault="00B31B7A" w:rsidP="00B31B7A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316B6D">
        <w:rPr>
          <w:rFonts w:cs="Courier New"/>
          <w:color w:val="000000"/>
          <w:sz w:val="18"/>
          <w:szCs w:val="18"/>
          <w:lang w:eastAsia="zh-CN"/>
        </w:rPr>
        <w:t>Invalid ratings (&gt;5): 2 (13%)</w:t>
      </w:r>
    </w:p>
    <w:p w:rsidR="00B31B7A" w:rsidRDefault="00B31B7A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C26BA4" w:rsidRDefault="005F57A0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A sample</w:t>
      </w:r>
      <w:r w:rsidR="00C26BA4">
        <w:rPr>
          <w:rFonts w:ascii="Times New Roman" w:hAnsi="Times New Roman"/>
          <w:spacing w:val="-3"/>
          <w:sz w:val="22"/>
        </w:rPr>
        <w:t xml:space="preserve"> run with a different set of numbers:</w:t>
      </w:r>
    </w:p>
    <w:p w:rsidR="00C26BA4" w:rsidRPr="00C26BA4" w:rsidRDefault="00C26BA4" w:rsidP="00C26BA4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C26BA4">
        <w:rPr>
          <w:rFonts w:cs="Courier New"/>
          <w:spacing w:val="-3"/>
          <w:sz w:val="18"/>
          <w:szCs w:val="18"/>
        </w:rPr>
        <w:t xml:space="preserve">Please enter the ratings (end with a negative value): </w:t>
      </w:r>
    </w:p>
    <w:p w:rsidR="00C26BA4" w:rsidRPr="00C26BA4" w:rsidRDefault="00C26BA4" w:rsidP="00C26BA4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i/>
          <w:color w:val="00B050"/>
          <w:spacing w:val="-3"/>
          <w:sz w:val="18"/>
          <w:szCs w:val="18"/>
        </w:rPr>
      </w:pPr>
      <w:r w:rsidRPr="00C26BA4">
        <w:rPr>
          <w:rFonts w:cs="Courier New"/>
          <w:i/>
          <w:color w:val="00B050"/>
          <w:spacing w:val="-3"/>
          <w:sz w:val="18"/>
          <w:szCs w:val="18"/>
        </w:rPr>
        <w:t>2</w:t>
      </w:r>
    </w:p>
    <w:p w:rsidR="00C26BA4" w:rsidRPr="00C26BA4" w:rsidRDefault="00C26BA4" w:rsidP="00C26BA4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i/>
          <w:color w:val="00B050"/>
          <w:spacing w:val="-3"/>
          <w:sz w:val="18"/>
          <w:szCs w:val="18"/>
        </w:rPr>
      </w:pPr>
      <w:r w:rsidRPr="00C26BA4">
        <w:rPr>
          <w:rFonts w:cs="Courier New"/>
          <w:i/>
          <w:color w:val="00B050"/>
          <w:spacing w:val="-3"/>
          <w:sz w:val="18"/>
          <w:szCs w:val="18"/>
        </w:rPr>
        <w:t>1</w:t>
      </w:r>
    </w:p>
    <w:p w:rsidR="00C26BA4" w:rsidRPr="00C26BA4" w:rsidRDefault="00C26BA4" w:rsidP="00C26BA4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i/>
          <w:color w:val="00B050"/>
          <w:spacing w:val="-3"/>
          <w:sz w:val="18"/>
          <w:szCs w:val="18"/>
        </w:rPr>
      </w:pPr>
      <w:r w:rsidRPr="00C26BA4">
        <w:rPr>
          <w:rFonts w:cs="Courier New"/>
          <w:i/>
          <w:color w:val="00B050"/>
          <w:spacing w:val="-3"/>
          <w:sz w:val="18"/>
          <w:szCs w:val="18"/>
        </w:rPr>
        <w:t>3</w:t>
      </w:r>
    </w:p>
    <w:p w:rsidR="00C26BA4" w:rsidRPr="00C26BA4" w:rsidRDefault="00C26BA4" w:rsidP="00C26BA4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i/>
          <w:color w:val="00B050"/>
          <w:spacing w:val="-3"/>
          <w:sz w:val="18"/>
          <w:szCs w:val="18"/>
        </w:rPr>
      </w:pPr>
      <w:r w:rsidRPr="00C26BA4">
        <w:rPr>
          <w:rFonts w:cs="Courier New"/>
          <w:i/>
          <w:color w:val="00B050"/>
          <w:spacing w:val="-3"/>
          <w:sz w:val="18"/>
          <w:szCs w:val="18"/>
        </w:rPr>
        <w:t>4</w:t>
      </w:r>
    </w:p>
    <w:p w:rsidR="00C26BA4" w:rsidRPr="00C26BA4" w:rsidRDefault="00C26BA4" w:rsidP="00C26BA4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i/>
          <w:color w:val="00B050"/>
          <w:spacing w:val="-3"/>
          <w:sz w:val="18"/>
          <w:szCs w:val="18"/>
        </w:rPr>
      </w:pPr>
      <w:r w:rsidRPr="00C26BA4">
        <w:rPr>
          <w:rFonts w:cs="Courier New"/>
          <w:i/>
          <w:color w:val="00B050"/>
          <w:spacing w:val="-3"/>
          <w:sz w:val="18"/>
          <w:szCs w:val="18"/>
        </w:rPr>
        <w:t>-</w:t>
      </w:r>
      <w:r w:rsidR="008A1CF0">
        <w:rPr>
          <w:rFonts w:cs="Courier New"/>
          <w:i/>
          <w:color w:val="00B050"/>
          <w:spacing w:val="-3"/>
          <w:sz w:val="18"/>
          <w:szCs w:val="18"/>
        </w:rPr>
        <w:t>5</w:t>
      </w:r>
    </w:p>
    <w:p w:rsidR="00C26BA4" w:rsidRPr="00C26BA4" w:rsidRDefault="00C26BA4" w:rsidP="00C26BA4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C26BA4">
        <w:rPr>
          <w:rFonts w:cs="Courier New"/>
          <w:spacing w:val="-3"/>
          <w:sz w:val="18"/>
          <w:szCs w:val="18"/>
        </w:rPr>
        <w:t>Total # of ratings: 4</w:t>
      </w:r>
    </w:p>
    <w:p w:rsidR="00C26BA4" w:rsidRPr="00C26BA4" w:rsidRDefault="00C26BA4" w:rsidP="00C26BA4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C26BA4">
        <w:rPr>
          <w:rFonts w:cs="Courier New"/>
          <w:spacing w:val="-3"/>
          <w:sz w:val="18"/>
          <w:szCs w:val="18"/>
        </w:rPr>
        <w:t>Positive ratings (4~5): 1 (25%)</w:t>
      </w:r>
    </w:p>
    <w:p w:rsidR="00C26BA4" w:rsidRPr="00C26BA4" w:rsidRDefault="00C26BA4" w:rsidP="00C26BA4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C26BA4">
        <w:rPr>
          <w:rFonts w:cs="Courier New"/>
          <w:spacing w:val="-3"/>
          <w:sz w:val="18"/>
          <w:szCs w:val="18"/>
        </w:rPr>
        <w:t>Neutral ratings (3): 1 (25%)</w:t>
      </w:r>
    </w:p>
    <w:p w:rsidR="00C26BA4" w:rsidRPr="00C26BA4" w:rsidRDefault="00C26BA4" w:rsidP="00C26BA4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C26BA4">
        <w:rPr>
          <w:rFonts w:cs="Courier New"/>
          <w:spacing w:val="-3"/>
          <w:sz w:val="18"/>
          <w:szCs w:val="18"/>
        </w:rPr>
        <w:t>Negative ratings (0~2): 2 (50%)</w:t>
      </w:r>
    </w:p>
    <w:p w:rsidR="00C26BA4" w:rsidRPr="00C26BA4" w:rsidRDefault="00C26BA4" w:rsidP="00C26BA4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C26BA4">
        <w:rPr>
          <w:rFonts w:cs="Courier New"/>
          <w:spacing w:val="-3"/>
          <w:sz w:val="18"/>
          <w:szCs w:val="18"/>
        </w:rPr>
        <w:t>Invalid ratings (&gt;5): 0 (0%)</w:t>
      </w:r>
    </w:p>
    <w:p w:rsidR="00C26BA4" w:rsidRDefault="00C26BA4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BE2796" w:rsidRPr="00BE2796" w:rsidRDefault="00E71757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b/>
          <w:spacing w:val="-3"/>
          <w:sz w:val="22"/>
        </w:rPr>
      </w:pPr>
      <w:r>
        <w:rPr>
          <w:rFonts w:ascii="Times New Roman" w:hAnsi="Times New Roman"/>
          <w:b/>
          <w:spacing w:val="-3"/>
          <w:sz w:val="22"/>
        </w:rPr>
        <w:t>How to P</w:t>
      </w:r>
      <w:r w:rsidR="00BE2796" w:rsidRPr="00BE2796">
        <w:rPr>
          <w:rFonts w:ascii="Times New Roman" w:hAnsi="Times New Roman"/>
          <w:b/>
          <w:spacing w:val="-3"/>
          <w:sz w:val="22"/>
        </w:rPr>
        <w:t xml:space="preserve">rint a </w:t>
      </w:r>
      <w:r>
        <w:rPr>
          <w:rFonts w:ascii="Times New Roman" w:hAnsi="Times New Roman"/>
          <w:b/>
          <w:spacing w:val="-3"/>
          <w:sz w:val="22"/>
        </w:rPr>
        <w:t xml:space="preserve">Number in </w:t>
      </w:r>
      <w:r w:rsidRPr="00BE2796">
        <w:rPr>
          <w:rFonts w:ascii="Times New Roman" w:hAnsi="Times New Roman"/>
          <w:b/>
          <w:spacing w:val="-3"/>
          <w:sz w:val="22"/>
        </w:rPr>
        <w:t>Percentage</w:t>
      </w:r>
    </w:p>
    <w:p w:rsidR="00B31B7A" w:rsidRDefault="00B31B7A" w:rsidP="00B31B7A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 w:rsidRPr="00B31B7A">
        <w:rPr>
          <w:rFonts w:cs="Courier New"/>
          <w:spacing w:val="-3"/>
          <w:sz w:val="18"/>
          <w:szCs w:val="18"/>
        </w:rPr>
        <w:t>System.out.printf()</w:t>
      </w:r>
      <w:r>
        <w:rPr>
          <w:rFonts w:ascii="Times New Roman" w:hAnsi="Times New Roman"/>
          <w:spacing w:val="-3"/>
          <w:sz w:val="22"/>
        </w:rPr>
        <w:t xml:space="preserve"> </w:t>
      </w:r>
      <w:r w:rsidR="0010100D">
        <w:rPr>
          <w:rFonts w:ascii="Times New Roman" w:hAnsi="Times New Roman"/>
          <w:spacing w:val="-3"/>
          <w:sz w:val="22"/>
        </w:rPr>
        <w:t xml:space="preserve">introduced in Ch2.7 of our textbook </w:t>
      </w:r>
      <w:r>
        <w:rPr>
          <w:rFonts w:ascii="Times New Roman" w:hAnsi="Times New Roman"/>
          <w:spacing w:val="-3"/>
          <w:sz w:val="22"/>
        </w:rPr>
        <w:t>can be used to format floating-point values for output.</w:t>
      </w:r>
      <w:r w:rsidR="0010100D">
        <w:rPr>
          <w:rFonts w:ascii="Times New Roman" w:hAnsi="Times New Roman"/>
          <w:spacing w:val="-3"/>
          <w:sz w:val="22"/>
        </w:rPr>
        <w:t xml:space="preserve"> Here is an example</w:t>
      </w:r>
      <w:r w:rsidR="00321A2D">
        <w:rPr>
          <w:rFonts w:ascii="Times New Roman" w:hAnsi="Times New Roman"/>
          <w:spacing w:val="-3"/>
          <w:sz w:val="22"/>
        </w:rPr>
        <w:t xml:space="preserve"> segment of code to print out one integer (formatted with</w:t>
      </w:r>
      <w:r w:rsidR="00342E7E">
        <w:rPr>
          <w:rFonts w:ascii="Times New Roman" w:hAnsi="Times New Roman"/>
          <w:spacing w:val="-3"/>
          <w:sz w:val="22"/>
        </w:rPr>
        <w:t xml:space="preserve"> format specifier</w:t>
      </w:r>
      <w:r w:rsidR="00321A2D">
        <w:rPr>
          <w:rFonts w:ascii="Times New Roman" w:hAnsi="Times New Roman"/>
          <w:spacing w:val="-3"/>
          <w:sz w:val="22"/>
        </w:rPr>
        <w:t xml:space="preserve"> </w:t>
      </w:r>
      <w:r w:rsidR="00321A2D" w:rsidRPr="00342E7E">
        <w:rPr>
          <w:rFonts w:cs="Courier New"/>
          <w:spacing w:val="-3"/>
          <w:sz w:val="20"/>
        </w:rPr>
        <w:t>%d</w:t>
      </w:r>
      <w:r w:rsidR="00321A2D">
        <w:rPr>
          <w:rFonts w:ascii="Times New Roman" w:hAnsi="Times New Roman"/>
          <w:spacing w:val="-3"/>
          <w:sz w:val="22"/>
        </w:rPr>
        <w:t>) and one percentage (</w:t>
      </w:r>
      <w:r w:rsidR="00321A2D" w:rsidRPr="00342E7E">
        <w:rPr>
          <w:rFonts w:cs="Courier New"/>
          <w:spacing w:val="-3"/>
          <w:sz w:val="20"/>
        </w:rPr>
        <w:t xml:space="preserve">%.0f </w:t>
      </w:r>
      <w:r w:rsidR="00321A2D">
        <w:rPr>
          <w:rFonts w:ascii="Times New Roman" w:hAnsi="Times New Roman"/>
          <w:spacing w:val="-3"/>
          <w:sz w:val="22"/>
        </w:rPr>
        <w:t xml:space="preserve">is to print a floating-point number with no digits after the decimal point. </w:t>
      </w:r>
      <w:r w:rsidR="00321A2D" w:rsidRPr="00342E7E">
        <w:rPr>
          <w:rFonts w:cs="Courier New"/>
          <w:spacing w:val="-3"/>
          <w:sz w:val="20"/>
        </w:rPr>
        <w:t>%%</w:t>
      </w:r>
      <w:r w:rsidR="00321A2D">
        <w:rPr>
          <w:rFonts w:ascii="Times New Roman" w:hAnsi="Times New Roman"/>
          <w:spacing w:val="-3"/>
          <w:sz w:val="22"/>
        </w:rPr>
        <w:t xml:space="preserve"> is to print out % itself). </w:t>
      </w:r>
      <w:r w:rsidR="009B21D7">
        <w:rPr>
          <w:rFonts w:ascii="Times New Roman" w:hAnsi="Times New Roman"/>
          <w:spacing w:val="-3"/>
          <w:sz w:val="22"/>
        </w:rPr>
        <w:t xml:space="preserve"> </w:t>
      </w:r>
      <w:r w:rsidR="0010100D">
        <w:rPr>
          <w:rFonts w:ascii="Times New Roman" w:hAnsi="Times New Roman"/>
          <w:spacing w:val="-3"/>
          <w:sz w:val="22"/>
        </w:rPr>
        <w:t xml:space="preserve"> </w:t>
      </w:r>
    </w:p>
    <w:p w:rsidR="00B31B7A" w:rsidRDefault="00B31B7A" w:rsidP="00B31B7A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B31B7A" w:rsidRPr="00B31B7A" w:rsidRDefault="00B31B7A" w:rsidP="00B31B7A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B31B7A">
        <w:rPr>
          <w:rFonts w:cs="Courier New"/>
          <w:spacing w:val="-3"/>
          <w:sz w:val="18"/>
          <w:szCs w:val="18"/>
        </w:rPr>
        <w:t>int</w:t>
      </w:r>
      <w:r w:rsidR="009B21D7">
        <w:rPr>
          <w:rFonts w:cs="Courier New"/>
          <w:spacing w:val="-3"/>
          <w:sz w:val="18"/>
          <w:szCs w:val="18"/>
        </w:rPr>
        <w:t xml:space="preserve"> count = 4</w:t>
      </w:r>
      <w:r w:rsidRPr="00B31B7A">
        <w:rPr>
          <w:rFonts w:cs="Courier New"/>
          <w:spacing w:val="-3"/>
          <w:sz w:val="18"/>
          <w:szCs w:val="18"/>
        </w:rPr>
        <w:t>;</w:t>
      </w:r>
    </w:p>
    <w:p w:rsidR="00B31B7A" w:rsidRDefault="009B21D7" w:rsidP="00B31B7A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t>int total = 15</w:t>
      </w:r>
      <w:r w:rsidR="00B31B7A" w:rsidRPr="00B31B7A">
        <w:rPr>
          <w:rFonts w:cs="Courier New"/>
          <w:spacing w:val="-3"/>
          <w:sz w:val="18"/>
          <w:szCs w:val="18"/>
        </w:rPr>
        <w:t>;</w:t>
      </w:r>
    </w:p>
    <w:p w:rsidR="00B31B7A" w:rsidRPr="00B31B7A" w:rsidRDefault="00B31B7A" w:rsidP="00B31B7A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t>System.out.printf("We want to see count %d and percentage %.0f%%</w:t>
      </w:r>
      <w:r w:rsidR="0010100D">
        <w:rPr>
          <w:rFonts w:cs="Courier New"/>
          <w:spacing w:val="-3"/>
          <w:sz w:val="18"/>
          <w:szCs w:val="18"/>
        </w:rPr>
        <w:t>.</w:t>
      </w:r>
      <w:r>
        <w:rPr>
          <w:rFonts w:cs="Courier New"/>
          <w:spacing w:val="-3"/>
          <w:sz w:val="18"/>
          <w:szCs w:val="18"/>
        </w:rPr>
        <w:t>\n"</w:t>
      </w:r>
      <w:r w:rsidR="0010100D">
        <w:rPr>
          <w:rFonts w:cs="Courier New"/>
          <w:spacing w:val="-3"/>
          <w:sz w:val="18"/>
          <w:szCs w:val="18"/>
        </w:rPr>
        <w:t>, count, 100.0* count / total</w:t>
      </w:r>
      <w:r>
        <w:rPr>
          <w:rFonts w:cs="Courier New"/>
          <w:spacing w:val="-3"/>
          <w:sz w:val="18"/>
          <w:szCs w:val="18"/>
        </w:rPr>
        <w:t>);</w:t>
      </w:r>
    </w:p>
    <w:p w:rsidR="00B31B7A" w:rsidRDefault="00B31B7A" w:rsidP="00B31B7A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10100D" w:rsidRDefault="0010100D" w:rsidP="00B31B7A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It will print out:</w:t>
      </w:r>
    </w:p>
    <w:p w:rsidR="0010100D" w:rsidRPr="002C397B" w:rsidRDefault="0010100D" w:rsidP="0010100D">
      <w:pPr>
        <w:autoSpaceDE w:val="0"/>
        <w:autoSpaceDN w:val="0"/>
        <w:adjustRightInd w:val="0"/>
        <w:ind w:left="720"/>
        <w:rPr>
          <w:rFonts w:cs="Courier New"/>
          <w:sz w:val="18"/>
          <w:szCs w:val="18"/>
          <w:lang w:eastAsia="zh-CN"/>
        </w:rPr>
      </w:pPr>
      <w:r w:rsidRPr="002C397B">
        <w:rPr>
          <w:rFonts w:cs="Courier New"/>
          <w:color w:val="000000"/>
          <w:sz w:val="18"/>
          <w:szCs w:val="18"/>
          <w:lang w:eastAsia="zh-CN"/>
        </w:rPr>
        <w:t xml:space="preserve">We want to see count </w:t>
      </w:r>
      <w:r w:rsidR="009B21D7" w:rsidRPr="002C397B">
        <w:rPr>
          <w:rFonts w:cs="Courier New"/>
          <w:color w:val="000000"/>
          <w:sz w:val="18"/>
          <w:szCs w:val="18"/>
          <w:lang w:eastAsia="zh-CN"/>
        </w:rPr>
        <w:t>4</w:t>
      </w:r>
      <w:r w:rsidRPr="002C397B">
        <w:rPr>
          <w:rFonts w:cs="Courier New"/>
          <w:color w:val="000000"/>
          <w:sz w:val="18"/>
          <w:szCs w:val="18"/>
          <w:lang w:eastAsia="zh-CN"/>
        </w:rPr>
        <w:t xml:space="preserve"> and percentage </w:t>
      </w:r>
      <w:r w:rsidR="009B21D7" w:rsidRPr="002C397B">
        <w:rPr>
          <w:rFonts w:cs="Courier New"/>
          <w:color w:val="000000"/>
          <w:sz w:val="18"/>
          <w:szCs w:val="18"/>
          <w:lang w:eastAsia="zh-CN"/>
        </w:rPr>
        <w:t>27</w:t>
      </w:r>
      <w:r w:rsidRPr="002C397B">
        <w:rPr>
          <w:rFonts w:cs="Courier New"/>
          <w:color w:val="000000"/>
          <w:sz w:val="18"/>
          <w:szCs w:val="18"/>
          <w:lang w:eastAsia="zh-CN"/>
        </w:rPr>
        <w:t>%.</w:t>
      </w:r>
    </w:p>
    <w:p w:rsidR="00B31B7A" w:rsidRDefault="00B31B7A" w:rsidP="00B31B7A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 </w:t>
      </w:r>
    </w:p>
    <w:p w:rsidR="00B31B7A" w:rsidRDefault="0067107F" w:rsidP="00B31B7A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Here is how it works. </w:t>
      </w:r>
      <w:r w:rsidR="009B21D7">
        <w:rPr>
          <w:rFonts w:ascii="Times New Roman" w:hAnsi="Times New Roman"/>
          <w:spacing w:val="-3"/>
          <w:sz w:val="22"/>
        </w:rPr>
        <w:t xml:space="preserve">4 divided by 15 is 0.2666…. </w:t>
      </w:r>
      <w:r>
        <w:rPr>
          <w:rFonts w:ascii="Times New Roman" w:hAnsi="Times New Roman"/>
          <w:spacing w:val="-3"/>
          <w:sz w:val="22"/>
        </w:rPr>
        <w:t>Since w</w:t>
      </w:r>
      <w:r w:rsidR="009B21D7">
        <w:rPr>
          <w:rFonts w:ascii="Times New Roman" w:hAnsi="Times New Roman"/>
          <w:spacing w:val="-3"/>
          <w:sz w:val="22"/>
        </w:rPr>
        <w:t>e want to see the value in percentage (26.66…) instead of 0.2666…</w:t>
      </w:r>
      <w:r>
        <w:rPr>
          <w:rFonts w:ascii="Times New Roman" w:hAnsi="Times New Roman"/>
          <w:spacing w:val="-3"/>
          <w:sz w:val="22"/>
        </w:rPr>
        <w:t xml:space="preserve">, </w:t>
      </w:r>
      <w:r w:rsidR="009B21D7">
        <w:rPr>
          <w:rFonts w:ascii="Times New Roman" w:hAnsi="Times New Roman"/>
          <w:spacing w:val="-3"/>
          <w:sz w:val="22"/>
        </w:rPr>
        <w:t xml:space="preserve">we use </w:t>
      </w:r>
      <w:r w:rsidR="009B21D7" w:rsidRPr="0067107F">
        <w:rPr>
          <w:rFonts w:cs="Courier New"/>
          <w:spacing w:val="-3"/>
          <w:sz w:val="20"/>
        </w:rPr>
        <w:t>100.0 * count / total</w:t>
      </w:r>
      <w:r w:rsidR="009B21D7">
        <w:rPr>
          <w:rFonts w:ascii="Times New Roman" w:hAnsi="Times New Roman"/>
          <w:spacing w:val="-3"/>
          <w:sz w:val="22"/>
        </w:rPr>
        <w:t>.</w:t>
      </w:r>
      <w:r>
        <w:rPr>
          <w:rFonts w:ascii="Times New Roman" w:hAnsi="Times New Roman"/>
          <w:spacing w:val="-3"/>
          <w:sz w:val="22"/>
        </w:rPr>
        <w:t xml:space="preserve"> Format specifier </w:t>
      </w:r>
      <w:r w:rsidRPr="00342E7E">
        <w:rPr>
          <w:rFonts w:cs="Courier New"/>
          <w:spacing w:val="-3"/>
          <w:sz w:val="20"/>
        </w:rPr>
        <w:t xml:space="preserve">%.0f </w:t>
      </w:r>
      <w:r>
        <w:rPr>
          <w:rFonts w:ascii="Times New Roman" w:hAnsi="Times New Roman"/>
          <w:spacing w:val="-3"/>
          <w:sz w:val="22"/>
        </w:rPr>
        <w:t>turns 26.66… into 27</w:t>
      </w:r>
      <w:r w:rsidR="00316B6D">
        <w:rPr>
          <w:rFonts w:ascii="Times New Roman" w:hAnsi="Times New Roman"/>
          <w:spacing w:val="-3"/>
          <w:sz w:val="22"/>
        </w:rPr>
        <w:t xml:space="preserve"> and e</w:t>
      </w:r>
      <w:r>
        <w:rPr>
          <w:rFonts w:ascii="Times New Roman" w:hAnsi="Times New Roman"/>
          <w:spacing w:val="-3"/>
          <w:sz w:val="22"/>
        </w:rPr>
        <w:t xml:space="preserve">xtra digits </w:t>
      </w:r>
      <w:r w:rsidR="005F57A0">
        <w:rPr>
          <w:rFonts w:ascii="Times New Roman" w:hAnsi="Times New Roman"/>
          <w:spacing w:val="-3"/>
          <w:sz w:val="22"/>
        </w:rPr>
        <w:t>are dropped after rounding. W</w:t>
      </w:r>
      <w:r w:rsidR="00342E7E">
        <w:rPr>
          <w:rFonts w:ascii="Times New Roman" w:hAnsi="Times New Roman"/>
          <w:spacing w:val="-3"/>
          <w:sz w:val="22"/>
        </w:rPr>
        <w:t xml:space="preserve">e have to print % manually. Because </w:t>
      </w:r>
      <w:r>
        <w:rPr>
          <w:rFonts w:ascii="Times New Roman" w:hAnsi="Times New Roman"/>
          <w:spacing w:val="-3"/>
          <w:sz w:val="22"/>
        </w:rPr>
        <w:t>% i</w:t>
      </w:r>
      <w:r w:rsidR="00342E7E">
        <w:rPr>
          <w:rFonts w:ascii="Times New Roman" w:hAnsi="Times New Roman"/>
          <w:spacing w:val="-3"/>
          <w:sz w:val="22"/>
        </w:rPr>
        <w:t xml:space="preserve">s used by </w:t>
      </w:r>
      <w:r w:rsidR="00342E7E" w:rsidRPr="0067107F">
        <w:rPr>
          <w:rFonts w:cs="Courier New"/>
          <w:spacing w:val="-3"/>
          <w:sz w:val="20"/>
        </w:rPr>
        <w:t>printf()</w:t>
      </w:r>
      <w:r w:rsidR="00342E7E">
        <w:rPr>
          <w:rFonts w:ascii="Times New Roman" w:hAnsi="Times New Roman"/>
          <w:spacing w:val="-3"/>
          <w:sz w:val="22"/>
        </w:rPr>
        <w:t xml:space="preserve"> to start a format specifier (%d, %f, …), we </w:t>
      </w:r>
      <w:r>
        <w:rPr>
          <w:rFonts w:ascii="Times New Roman" w:hAnsi="Times New Roman"/>
          <w:spacing w:val="-3"/>
          <w:sz w:val="22"/>
        </w:rPr>
        <w:t xml:space="preserve">need to </w:t>
      </w:r>
      <w:r w:rsidR="00342E7E">
        <w:rPr>
          <w:rFonts w:ascii="Times New Roman" w:hAnsi="Times New Roman"/>
          <w:spacing w:val="-3"/>
          <w:sz w:val="22"/>
        </w:rPr>
        <w:t xml:space="preserve">use %% to print out the % character itself. See ch9.2 Output Formatting if you want to know more about </w:t>
      </w:r>
      <w:r w:rsidR="00342E7E" w:rsidRPr="0067107F">
        <w:rPr>
          <w:rFonts w:cs="Courier New"/>
          <w:spacing w:val="-3"/>
          <w:sz w:val="20"/>
        </w:rPr>
        <w:t>printf()</w:t>
      </w:r>
      <w:r w:rsidR="00342E7E">
        <w:rPr>
          <w:rFonts w:ascii="Times New Roman" w:hAnsi="Times New Roman"/>
          <w:spacing w:val="-3"/>
          <w:sz w:val="22"/>
        </w:rPr>
        <w:t xml:space="preserve">.   </w:t>
      </w:r>
      <w:r w:rsidR="009B21D7">
        <w:rPr>
          <w:rFonts w:ascii="Times New Roman" w:hAnsi="Times New Roman"/>
          <w:spacing w:val="-3"/>
          <w:sz w:val="22"/>
        </w:rPr>
        <w:t xml:space="preserve">  </w:t>
      </w:r>
    </w:p>
    <w:p w:rsidR="00B31B7A" w:rsidRDefault="00B31B7A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BE2796" w:rsidRPr="00BE2796" w:rsidRDefault="00BE2796" w:rsidP="00BE2796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b/>
          <w:spacing w:val="-3"/>
          <w:sz w:val="22"/>
        </w:rPr>
      </w:pPr>
      <w:r w:rsidRPr="00BE2796">
        <w:rPr>
          <w:rFonts w:ascii="Times New Roman" w:hAnsi="Times New Roman"/>
          <w:b/>
          <w:spacing w:val="-3"/>
          <w:sz w:val="22"/>
        </w:rPr>
        <w:t xml:space="preserve">How to </w:t>
      </w:r>
      <w:r>
        <w:rPr>
          <w:rFonts w:ascii="Times New Roman" w:hAnsi="Times New Roman"/>
          <w:b/>
          <w:spacing w:val="-3"/>
          <w:sz w:val="22"/>
        </w:rPr>
        <w:t>Build This Program</w:t>
      </w:r>
    </w:p>
    <w:p w:rsidR="0067107F" w:rsidRDefault="00BE2796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Here is a possible idea to </w:t>
      </w:r>
      <w:r w:rsidR="0067107F">
        <w:rPr>
          <w:rFonts w:ascii="Times New Roman" w:hAnsi="Times New Roman"/>
          <w:spacing w:val="-3"/>
          <w:sz w:val="22"/>
        </w:rPr>
        <w:t>build this program incrementally</w:t>
      </w:r>
      <w:r>
        <w:rPr>
          <w:rFonts w:ascii="Times New Roman" w:hAnsi="Times New Roman"/>
          <w:spacing w:val="-3"/>
          <w:sz w:val="22"/>
        </w:rPr>
        <w:t>. Makes sure your program works properly (compiles and generate</w:t>
      </w:r>
      <w:r w:rsidR="005F57A0">
        <w:rPr>
          <w:rFonts w:ascii="Times New Roman" w:hAnsi="Times New Roman"/>
          <w:spacing w:val="-3"/>
          <w:sz w:val="22"/>
        </w:rPr>
        <w:t>s</w:t>
      </w:r>
      <w:r>
        <w:rPr>
          <w:rFonts w:ascii="Times New Roman" w:hAnsi="Times New Roman"/>
          <w:spacing w:val="-3"/>
          <w:sz w:val="22"/>
        </w:rPr>
        <w:t xml:space="preserve"> proper results) at each step before adding more code.</w:t>
      </w:r>
      <w:r w:rsidR="0067107F">
        <w:rPr>
          <w:rFonts w:ascii="Times New Roman" w:hAnsi="Times New Roman"/>
          <w:spacing w:val="-3"/>
          <w:sz w:val="22"/>
        </w:rPr>
        <w:t xml:space="preserve"> </w:t>
      </w:r>
    </w:p>
    <w:p w:rsidR="0067107F" w:rsidRPr="00BE2796" w:rsidRDefault="0067107F" w:rsidP="00BE2796">
      <w:pPr>
        <w:pStyle w:val="ListParagraph"/>
        <w:numPr>
          <w:ilvl w:val="0"/>
          <w:numId w:val="14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 w:rsidRPr="00BE2796">
        <w:rPr>
          <w:rFonts w:ascii="Times New Roman" w:hAnsi="Times New Roman"/>
          <w:spacing w:val="-3"/>
          <w:sz w:val="22"/>
        </w:rPr>
        <w:t xml:space="preserve">Set up a program with an empty main() method. </w:t>
      </w:r>
    </w:p>
    <w:p w:rsidR="0067107F" w:rsidRPr="00BE2796" w:rsidRDefault="0067107F" w:rsidP="00BE2796">
      <w:pPr>
        <w:pStyle w:val="ListParagraph"/>
        <w:numPr>
          <w:ilvl w:val="0"/>
          <w:numId w:val="14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 w:rsidRPr="00BE2796">
        <w:rPr>
          <w:rFonts w:ascii="Times New Roman" w:hAnsi="Times New Roman"/>
          <w:spacing w:val="-3"/>
          <w:sz w:val="22"/>
        </w:rPr>
        <w:t xml:space="preserve">Add data input portion. To test your work, </w:t>
      </w:r>
      <w:r w:rsidR="00316B6D">
        <w:rPr>
          <w:rFonts w:ascii="Times New Roman" w:hAnsi="Times New Roman"/>
          <w:spacing w:val="-3"/>
          <w:sz w:val="22"/>
        </w:rPr>
        <w:t xml:space="preserve">add temporary </w:t>
      </w:r>
      <w:r w:rsidRPr="00BE2796">
        <w:rPr>
          <w:rFonts w:ascii="Times New Roman" w:hAnsi="Times New Roman"/>
          <w:spacing w:val="-3"/>
          <w:sz w:val="22"/>
        </w:rPr>
        <w:t>print</w:t>
      </w:r>
      <w:r w:rsidR="00316B6D">
        <w:rPr>
          <w:rFonts w:ascii="Times New Roman" w:hAnsi="Times New Roman"/>
          <w:spacing w:val="-3"/>
          <w:sz w:val="22"/>
        </w:rPr>
        <w:t>s to print</w:t>
      </w:r>
      <w:r w:rsidRPr="00BE2796">
        <w:rPr>
          <w:rFonts w:ascii="Times New Roman" w:hAnsi="Times New Roman"/>
          <w:spacing w:val="-3"/>
          <w:sz w:val="22"/>
        </w:rPr>
        <w:t xml:space="preserve"> out the data so you </w:t>
      </w:r>
      <w:r w:rsidR="00316B6D">
        <w:rPr>
          <w:rFonts w:ascii="Times New Roman" w:hAnsi="Times New Roman"/>
          <w:spacing w:val="-3"/>
          <w:sz w:val="22"/>
        </w:rPr>
        <w:t xml:space="preserve">can verify </w:t>
      </w:r>
      <w:r w:rsidR="005F57A0">
        <w:rPr>
          <w:rFonts w:ascii="Times New Roman" w:hAnsi="Times New Roman"/>
          <w:spacing w:val="-3"/>
          <w:sz w:val="22"/>
        </w:rPr>
        <w:t xml:space="preserve">that </w:t>
      </w:r>
      <w:r w:rsidR="00316B6D">
        <w:rPr>
          <w:rFonts w:ascii="Times New Roman" w:hAnsi="Times New Roman"/>
          <w:spacing w:val="-3"/>
          <w:sz w:val="22"/>
        </w:rPr>
        <w:t>the</w:t>
      </w:r>
      <w:r w:rsidRPr="00BE2796">
        <w:rPr>
          <w:rFonts w:ascii="Times New Roman" w:hAnsi="Times New Roman"/>
          <w:spacing w:val="-3"/>
          <w:sz w:val="22"/>
        </w:rPr>
        <w:t xml:space="preserve"> input is done properly. </w:t>
      </w:r>
      <w:r w:rsidR="00316B6D">
        <w:rPr>
          <w:rFonts w:ascii="Times New Roman" w:hAnsi="Times New Roman"/>
          <w:spacing w:val="-3"/>
          <w:sz w:val="22"/>
        </w:rPr>
        <w:t>Remove those</w:t>
      </w:r>
      <w:r w:rsidR="00BE2796">
        <w:rPr>
          <w:rFonts w:ascii="Times New Roman" w:hAnsi="Times New Roman"/>
          <w:spacing w:val="-3"/>
          <w:sz w:val="22"/>
        </w:rPr>
        <w:t xml:space="preserve"> </w:t>
      </w:r>
      <w:r w:rsidR="00316B6D">
        <w:rPr>
          <w:rFonts w:ascii="Times New Roman" w:hAnsi="Times New Roman"/>
          <w:spacing w:val="-3"/>
          <w:sz w:val="22"/>
        </w:rPr>
        <w:t xml:space="preserve">temporary </w:t>
      </w:r>
      <w:r w:rsidR="00BE2796">
        <w:rPr>
          <w:rFonts w:ascii="Times New Roman" w:hAnsi="Times New Roman"/>
          <w:spacing w:val="-3"/>
          <w:sz w:val="22"/>
        </w:rPr>
        <w:t>print</w:t>
      </w:r>
      <w:r w:rsidR="00316B6D">
        <w:rPr>
          <w:rFonts w:ascii="Times New Roman" w:hAnsi="Times New Roman"/>
          <w:spacing w:val="-3"/>
          <w:sz w:val="22"/>
        </w:rPr>
        <w:t>s</w:t>
      </w:r>
      <w:r w:rsidR="00BE2796">
        <w:rPr>
          <w:rFonts w:ascii="Times New Roman" w:hAnsi="Times New Roman"/>
          <w:spacing w:val="-3"/>
          <w:sz w:val="22"/>
        </w:rPr>
        <w:t xml:space="preserve"> </w:t>
      </w:r>
      <w:r w:rsidR="005F57A0">
        <w:rPr>
          <w:rFonts w:ascii="Times New Roman" w:hAnsi="Times New Roman"/>
          <w:spacing w:val="-3"/>
          <w:sz w:val="22"/>
        </w:rPr>
        <w:t xml:space="preserve">(or at least comment them out) </w:t>
      </w:r>
      <w:r w:rsidR="00BE2796">
        <w:rPr>
          <w:rFonts w:ascii="Times New Roman" w:hAnsi="Times New Roman"/>
          <w:spacing w:val="-3"/>
          <w:sz w:val="22"/>
        </w:rPr>
        <w:t>after you’re done with this step.</w:t>
      </w:r>
    </w:p>
    <w:p w:rsidR="0067107F" w:rsidRPr="00BE2796" w:rsidRDefault="0067107F" w:rsidP="00BE2796">
      <w:pPr>
        <w:pStyle w:val="ListParagraph"/>
        <w:numPr>
          <w:ilvl w:val="0"/>
          <w:numId w:val="14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 w:rsidRPr="00BE2796">
        <w:rPr>
          <w:rFonts w:ascii="Times New Roman" w:hAnsi="Times New Roman"/>
          <w:spacing w:val="-3"/>
          <w:sz w:val="22"/>
        </w:rPr>
        <w:t xml:space="preserve">Add code to count </w:t>
      </w:r>
      <w:r w:rsidR="00BE2796" w:rsidRPr="00BE2796">
        <w:rPr>
          <w:rFonts w:ascii="Times New Roman" w:hAnsi="Times New Roman"/>
          <w:spacing w:val="-3"/>
          <w:sz w:val="22"/>
        </w:rPr>
        <w:t xml:space="preserve">and print </w:t>
      </w:r>
      <w:r w:rsidRPr="00BE2796">
        <w:rPr>
          <w:rFonts w:ascii="Times New Roman" w:hAnsi="Times New Roman"/>
          <w:spacing w:val="-3"/>
          <w:sz w:val="22"/>
        </w:rPr>
        <w:t>total.</w:t>
      </w:r>
    </w:p>
    <w:p w:rsidR="0067107F" w:rsidRPr="00BE2796" w:rsidRDefault="0067107F" w:rsidP="00BE2796">
      <w:pPr>
        <w:pStyle w:val="ListParagraph"/>
        <w:numPr>
          <w:ilvl w:val="0"/>
          <w:numId w:val="14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 w:rsidRPr="00BE2796">
        <w:rPr>
          <w:rFonts w:ascii="Times New Roman" w:hAnsi="Times New Roman"/>
          <w:spacing w:val="-3"/>
          <w:sz w:val="22"/>
        </w:rPr>
        <w:t xml:space="preserve">Add code to count </w:t>
      </w:r>
      <w:r w:rsidR="00BE2796" w:rsidRPr="00BE2796">
        <w:rPr>
          <w:rFonts w:ascii="Times New Roman" w:hAnsi="Times New Roman"/>
          <w:spacing w:val="-3"/>
          <w:sz w:val="22"/>
        </w:rPr>
        <w:t xml:space="preserve">and print </w:t>
      </w:r>
      <w:r w:rsidRPr="00BE2796">
        <w:rPr>
          <w:rFonts w:ascii="Times New Roman" w:hAnsi="Times New Roman"/>
          <w:spacing w:val="-3"/>
          <w:sz w:val="22"/>
        </w:rPr>
        <w:t>different types of ratings.</w:t>
      </w:r>
    </w:p>
    <w:p w:rsidR="0067107F" w:rsidRPr="00BE2796" w:rsidRDefault="0067107F" w:rsidP="00BE2796">
      <w:pPr>
        <w:pStyle w:val="ListParagraph"/>
        <w:numPr>
          <w:ilvl w:val="0"/>
          <w:numId w:val="14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 w:rsidRPr="00BE2796">
        <w:rPr>
          <w:rFonts w:ascii="Times New Roman" w:hAnsi="Times New Roman"/>
          <w:spacing w:val="-3"/>
          <w:sz w:val="22"/>
        </w:rPr>
        <w:lastRenderedPageBreak/>
        <w:t xml:space="preserve">Add code to </w:t>
      </w:r>
      <w:r w:rsidR="00BE2796" w:rsidRPr="00BE2796">
        <w:rPr>
          <w:rFonts w:ascii="Times New Roman" w:hAnsi="Times New Roman"/>
          <w:spacing w:val="-3"/>
          <w:sz w:val="22"/>
        </w:rPr>
        <w:t xml:space="preserve">print percentages. </w:t>
      </w:r>
      <w:r w:rsidRPr="00BE2796">
        <w:rPr>
          <w:rFonts w:ascii="Times New Roman" w:hAnsi="Times New Roman"/>
          <w:spacing w:val="-3"/>
          <w:sz w:val="22"/>
        </w:rPr>
        <w:t xml:space="preserve"> </w:t>
      </w:r>
    </w:p>
    <w:p w:rsidR="00BE2796" w:rsidRDefault="0067107F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 </w:t>
      </w:r>
    </w:p>
    <w:p w:rsidR="00345A0C" w:rsidRDefault="00345A0C" w:rsidP="009F222B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Once completed, </w:t>
      </w:r>
      <w:r w:rsidR="009F222B">
        <w:rPr>
          <w:rFonts w:ascii="Times New Roman" w:hAnsi="Times New Roman"/>
          <w:spacing w:val="-3"/>
          <w:sz w:val="22"/>
        </w:rPr>
        <w:t>run your program as shown in the t</w:t>
      </w:r>
      <w:r w:rsidR="00C26BA4">
        <w:rPr>
          <w:rFonts w:ascii="Times New Roman" w:hAnsi="Times New Roman"/>
          <w:spacing w:val="-3"/>
          <w:sz w:val="22"/>
        </w:rPr>
        <w:t xml:space="preserve">hree </w:t>
      </w:r>
      <w:r w:rsidR="009F222B">
        <w:rPr>
          <w:rFonts w:ascii="Times New Roman" w:hAnsi="Times New Roman"/>
          <w:spacing w:val="-3"/>
          <w:sz w:val="22"/>
        </w:rPr>
        <w:t xml:space="preserve">sample runs and include </w:t>
      </w:r>
      <w:r>
        <w:rPr>
          <w:rFonts w:ascii="Times New Roman" w:hAnsi="Times New Roman"/>
          <w:spacing w:val="-3"/>
          <w:sz w:val="22"/>
        </w:rPr>
        <w:t xml:space="preserve">a screenshot of </w:t>
      </w:r>
      <w:r w:rsidR="009F222B">
        <w:rPr>
          <w:rFonts w:ascii="Times New Roman" w:hAnsi="Times New Roman"/>
          <w:spacing w:val="-3"/>
          <w:sz w:val="22"/>
        </w:rPr>
        <w:t>each run (showing execution</w:t>
      </w:r>
      <w:r>
        <w:rPr>
          <w:rFonts w:ascii="Times New Roman" w:hAnsi="Times New Roman"/>
          <w:spacing w:val="-3"/>
          <w:sz w:val="22"/>
        </w:rPr>
        <w:t xml:space="preserve"> result</w:t>
      </w:r>
      <w:r w:rsidR="009F222B">
        <w:rPr>
          <w:rFonts w:ascii="Times New Roman" w:hAnsi="Times New Roman"/>
          <w:spacing w:val="-3"/>
          <w:sz w:val="22"/>
        </w:rPr>
        <w:t>)</w:t>
      </w:r>
      <w:r>
        <w:rPr>
          <w:rFonts w:ascii="Times New Roman" w:hAnsi="Times New Roman"/>
          <w:spacing w:val="-3"/>
          <w:sz w:val="22"/>
        </w:rPr>
        <w:t xml:space="preserve"> </w:t>
      </w:r>
      <w:r w:rsidR="009F222B">
        <w:rPr>
          <w:rFonts w:ascii="Times New Roman" w:hAnsi="Times New Roman"/>
          <w:spacing w:val="-3"/>
          <w:sz w:val="22"/>
        </w:rPr>
        <w:t xml:space="preserve">in </w:t>
      </w:r>
      <w:r w:rsidRPr="00345A0C">
        <w:rPr>
          <w:rFonts w:ascii="Times New Roman" w:hAnsi="Times New Roman"/>
          <w:spacing w:val="-3"/>
          <w:sz w:val="22"/>
        </w:rPr>
        <w:t>your assignment report</w:t>
      </w:r>
      <w:r>
        <w:rPr>
          <w:rFonts w:ascii="Times New Roman" w:hAnsi="Times New Roman"/>
          <w:spacing w:val="-3"/>
          <w:sz w:val="22"/>
        </w:rPr>
        <w:t xml:space="preserve"> document. </w:t>
      </w:r>
      <w:r w:rsidR="009F222B">
        <w:rPr>
          <w:rFonts w:ascii="Times New Roman" w:hAnsi="Times New Roman"/>
          <w:spacing w:val="-3"/>
          <w:sz w:val="22"/>
        </w:rPr>
        <w:t xml:space="preserve">This is to remind you that the final version of your program </w:t>
      </w:r>
      <w:r w:rsidR="00316B6D">
        <w:rPr>
          <w:rFonts w:ascii="Times New Roman" w:hAnsi="Times New Roman"/>
          <w:spacing w:val="-3"/>
          <w:sz w:val="22"/>
        </w:rPr>
        <w:t>should</w:t>
      </w:r>
      <w:r w:rsidR="009F222B">
        <w:rPr>
          <w:rFonts w:ascii="Times New Roman" w:hAnsi="Times New Roman"/>
          <w:spacing w:val="-3"/>
          <w:sz w:val="22"/>
        </w:rPr>
        <w:t xml:space="preserve"> work as shown in the sample runs, including prompt messages and </w:t>
      </w:r>
      <w:r w:rsidR="008A1CF0">
        <w:rPr>
          <w:rFonts w:ascii="Times New Roman" w:hAnsi="Times New Roman"/>
          <w:spacing w:val="-3"/>
          <w:sz w:val="22"/>
        </w:rPr>
        <w:t xml:space="preserve">data </w:t>
      </w:r>
      <w:r w:rsidR="009F222B">
        <w:rPr>
          <w:rFonts w:ascii="Times New Roman" w:hAnsi="Times New Roman"/>
          <w:spacing w:val="-3"/>
          <w:sz w:val="22"/>
        </w:rPr>
        <w:t>format</w:t>
      </w:r>
      <w:r w:rsidR="008A1CF0">
        <w:rPr>
          <w:rFonts w:ascii="Times New Roman" w:hAnsi="Times New Roman"/>
          <w:spacing w:val="-3"/>
          <w:sz w:val="22"/>
        </w:rPr>
        <w:t>ting</w:t>
      </w:r>
      <w:r w:rsidR="009F222B">
        <w:rPr>
          <w:rFonts w:ascii="Times New Roman" w:hAnsi="Times New Roman"/>
          <w:spacing w:val="-3"/>
          <w:sz w:val="22"/>
        </w:rPr>
        <w:t>.</w:t>
      </w:r>
    </w:p>
    <w:p w:rsidR="00B31B7A" w:rsidRDefault="00B31B7A" w:rsidP="009F222B">
      <w:p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</w:p>
    <w:p w:rsidR="00B11382" w:rsidRDefault="00B11382" w:rsidP="009F222B">
      <w:p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</w:p>
    <w:p w:rsidR="00B521AC" w:rsidRPr="00F743F0" w:rsidRDefault="00BE2796" w:rsidP="00B31B7A">
      <w:pPr>
        <w:pStyle w:val="ListParagraph"/>
        <w:numPr>
          <w:ilvl w:val="0"/>
          <w:numId w:val="13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(Name this program </w:t>
      </w:r>
      <w:r w:rsidRPr="00BE2796">
        <w:rPr>
          <w:rFonts w:cs="Courier New"/>
          <w:color w:val="0070C0"/>
          <w:spacing w:val="-3"/>
          <w:sz w:val="20"/>
        </w:rPr>
        <w:t>StuPre</w:t>
      </w:r>
      <w:r w:rsidRPr="00BE2796">
        <w:rPr>
          <w:rFonts w:cs="Courier New"/>
          <w:spacing w:val="-3"/>
          <w:sz w:val="20"/>
        </w:rPr>
        <w:t>I</w:t>
      </w:r>
      <w:r>
        <w:rPr>
          <w:rFonts w:cs="Courier New"/>
          <w:spacing w:val="-3"/>
          <w:sz w:val="20"/>
        </w:rPr>
        <w:t>Pv6</w:t>
      </w:r>
      <w:r>
        <w:rPr>
          <w:rFonts w:ascii="Times New Roman" w:hAnsi="Times New Roman"/>
          <w:spacing w:val="-3"/>
          <w:sz w:val="22"/>
        </w:rPr>
        <w:t xml:space="preserve">) </w:t>
      </w:r>
      <w:r w:rsidR="00B521AC" w:rsidRPr="00F743F0">
        <w:rPr>
          <w:rFonts w:ascii="Times New Roman" w:hAnsi="Times New Roman"/>
          <w:spacing w:val="-3"/>
          <w:sz w:val="22"/>
        </w:rPr>
        <w:t xml:space="preserve">Each network device must be assigned an IP address. An IPv6 (IP address version 6) address is represented </w:t>
      </w:r>
      <w:r w:rsidR="004B3D28" w:rsidRPr="00F743F0">
        <w:rPr>
          <w:rFonts w:ascii="Times New Roman" w:hAnsi="Times New Roman"/>
          <w:spacing w:val="-3"/>
          <w:sz w:val="22"/>
        </w:rPr>
        <w:t xml:space="preserve">in the preferred format </w:t>
      </w:r>
      <w:r w:rsidR="00B521AC" w:rsidRPr="00F743F0">
        <w:rPr>
          <w:rFonts w:ascii="Times New Roman" w:hAnsi="Times New Roman"/>
          <w:spacing w:val="-3"/>
          <w:sz w:val="22"/>
        </w:rPr>
        <w:t xml:space="preserve">as eight groups of four hexadecimal digits. </w:t>
      </w:r>
      <w:r w:rsidR="00301614" w:rsidRPr="00F743F0">
        <w:rPr>
          <w:rFonts w:ascii="Times New Roman" w:hAnsi="Times New Roman"/>
          <w:spacing w:val="-3"/>
          <w:sz w:val="22"/>
        </w:rPr>
        <w:t xml:space="preserve">A </w:t>
      </w:r>
      <w:r w:rsidR="00F743F0">
        <w:rPr>
          <w:rFonts w:ascii="Times New Roman" w:hAnsi="Times New Roman"/>
          <w:spacing w:val="-3"/>
          <w:sz w:val="22"/>
        </w:rPr>
        <w:t>hexadecimal digit may be 0 ~ 9</w:t>
      </w:r>
      <w:r w:rsidR="00345A0C">
        <w:rPr>
          <w:rFonts w:ascii="Times New Roman" w:hAnsi="Times New Roman"/>
          <w:spacing w:val="-3"/>
          <w:sz w:val="22"/>
        </w:rPr>
        <w:t xml:space="preserve"> or</w:t>
      </w:r>
      <w:r w:rsidR="00F743F0">
        <w:rPr>
          <w:rFonts w:ascii="Times New Roman" w:hAnsi="Times New Roman"/>
          <w:spacing w:val="-3"/>
          <w:sz w:val="22"/>
        </w:rPr>
        <w:t xml:space="preserve"> a ~ </w:t>
      </w:r>
      <w:r w:rsidR="00301614" w:rsidRPr="00F743F0">
        <w:rPr>
          <w:rFonts w:ascii="Times New Roman" w:hAnsi="Times New Roman"/>
          <w:spacing w:val="-3"/>
          <w:sz w:val="22"/>
        </w:rPr>
        <w:t>f</w:t>
      </w:r>
      <w:r w:rsidR="00345A0C">
        <w:rPr>
          <w:rFonts w:ascii="Times New Roman" w:hAnsi="Times New Roman"/>
          <w:spacing w:val="-3"/>
          <w:sz w:val="22"/>
        </w:rPr>
        <w:t xml:space="preserve"> (or </w:t>
      </w:r>
      <w:r w:rsidR="00F743F0" w:rsidRPr="00F743F0">
        <w:rPr>
          <w:rFonts w:ascii="Times New Roman" w:hAnsi="Times New Roman"/>
          <w:spacing w:val="-3"/>
          <w:sz w:val="22"/>
        </w:rPr>
        <w:t>A</w:t>
      </w:r>
      <w:r w:rsidR="00F743F0">
        <w:rPr>
          <w:rFonts w:ascii="Times New Roman" w:hAnsi="Times New Roman"/>
          <w:spacing w:val="-3"/>
          <w:sz w:val="22"/>
        </w:rPr>
        <w:t xml:space="preserve"> ~ </w:t>
      </w:r>
      <w:r w:rsidR="00F743F0" w:rsidRPr="00F743F0">
        <w:rPr>
          <w:rFonts w:ascii="Times New Roman" w:hAnsi="Times New Roman"/>
          <w:spacing w:val="-3"/>
          <w:sz w:val="22"/>
        </w:rPr>
        <w:t>F</w:t>
      </w:r>
      <w:r w:rsidR="00345A0C">
        <w:rPr>
          <w:rFonts w:ascii="Times New Roman" w:hAnsi="Times New Roman"/>
          <w:spacing w:val="-3"/>
          <w:sz w:val="22"/>
        </w:rPr>
        <w:t>)</w:t>
      </w:r>
      <w:r w:rsidR="00301614" w:rsidRPr="00F743F0">
        <w:rPr>
          <w:rFonts w:ascii="Times New Roman" w:hAnsi="Times New Roman"/>
          <w:spacing w:val="-3"/>
          <w:sz w:val="22"/>
        </w:rPr>
        <w:t xml:space="preserve">. </w:t>
      </w:r>
      <w:r w:rsidR="00B521AC" w:rsidRPr="00F743F0">
        <w:rPr>
          <w:rFonts w:ascii="Times New Roman" w:hAnsi="Times New Roman"/>
          <w:spacing w:val="-3"/>
          <w:sz w:val="22"/>
        </w:rPr>
        <w:t>The grou</w:t>
      </w:r>
      <w:r w:rsidR="004B3D28" w:rsidRPr="00F743F0">
        <w:rPr>
          <w:rFonts w:ascii="Times New Roman" w:hAnsi="Times New Roman"/>
          <w:spacing w:val="-3"/>
          <w:sz w:val="22"/>
        </w:rPr>
        <w:t xml:space="preserve">ps are separated by colons (:). </w:t>
      </w:r>
      <w:r w:rsidR="00B521AC" w:rsidRPr="00F743F0">
        <w:rPr>
          <w:rFonts w:ascii="Times New Roman" w:hAnsi="Times New Roman"/>
          <w:spacing w:val="-3"/>
          <w:sz w:val="22"/>
        </w:rPr>
        <w:t>An example of an IPv6 address is:</w:t>
      </w:r>
    </w:p>
    <w:p w:rsidR="00B521AC" w:rsidRPr="00B521AC" w:rsidRDefault="00B521AC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B521AC" w:rsidRPr="00316B6D" w:rsidRDefault="004B3D28" w:rsidP="004B3D28">
      <w:pPr>
        <w:tabs>
          <w:tab w:val="left" w:pos="-720"/>
          <w:tab w:val="left" w:pos="0"/>
          <w:tab w:val="left" w:pos="720"/>
        </w:tabs>
        <w:suppressAutoHyphens/>
        <w:rPr>
          <w:rFonts w:cs="Courier New"/>
          <w:spacing w:val="-3"/>
          <w:sz w:val="18"/>
          <w:szCs w:val="18"/>
        </w:rPr>
      </w:pPr>
      <w:r w:rsidRPr="00316B6D">
        <w:rPr>
          <w:rFonts w:cs="Courier New"/>
          <w:spacing w:val="-3"/>
          <w:sz w:val="18"/>
          <w:szCs w:val="18"/>
        </w:rPr>
        <w:tab/>
      </w:r>
      <w:r w:rsidR="00B521AC" w:rsidRPr="00316B6D">
        <w:rPr>
          <w:rFonts w:cs="Courier New"/>
          <w:spacing w:val="-3"/>
          <w:sz w:val="18"/>
          <w:szCs w:val="18"/>
        </w:rPr>
        <w:t>2001:0db8:85a3:0000:0000:8a2e:0370:7</w:t>
      </w:r>
      <w:r w:rsidRPr="00316B6D">
        <w:rPr>
          <w:rFonts w:cs="Courier New"/>
          <w:spacing w:val="-3"/>
          <w:sz w:val="18"/>
          <w:szCs w:val="18"/>
        </w:rPr>
        <w:t>001</w:t>
      </w:r>
    </w:p>
    <w:p w:rsidR="00B521AC" w:rsidRDefault="00B521AC" w:rsidP="00B521AC">
      <w:pPr>
        <w:tabs>
          <w:tab w:val="left" w:pos="-720"/>
          <w:tab w:val="left" w:pos="0"/>
          <w:tab w:val="left" w:pos="720"/>
        </w:tabs>
        <w:suppressAutoHyphens/>
        <w:ind w:left="720" w:firstLine="210"/>
        <w:rPr>
          <w:rFonts w:ascii="Times New Roman" w:hAnsi="Times New Roman"/>
          <w:spacing w:val="-3"/>
          <w:sz w:val="22"/>
        </w:rPr>
      </w:pPr>
    </w:p>
    <w:p w:rsidR="00F743F0" w:rsidRDefault="00F743F0" w:rsidP="00F743F0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Write a method to decide whether a string contains a valid IPv6 address in the preferred format (each h represents a hexadecimal digit): </w:t>
      </w:r>
    </w:p>
    <w:p w:rsidR="00F743F0" w:rsidRDefault="00F743F0" w:rsidP="00F743F0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F743F0" w:rsidRPr="00316B6D" w:rsidRDefault="00F743F0" w:rsidP="00F743F0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316B6D">
        <w:rPr>
          <w:rFonts w:cs="Courier New"/>
          <w:spacing w:val="-3"/>
          <w:sz w:val="18"/>
          <w:szCs w:val="18"/>
        </w:rPr>
        <w:t>hhhh:hhhh:hhhh:hhhh:hhhh:hhhh:hhhh:hhhh</w:t>
      </w:r>
    </w:p>
    <w:p w:rsidR="00F743F0" w:rsidRDefault="00F743F0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B521AC" w:rsidRDefault="005F57A0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For </w:t>
      </w:r>
      <w:r w:rsidR="00B521AC">
        <w:rPr>
          <w:rFonts w:ascii="Times New Roman" w:hAnsi="Times New Roman"/>
          <w:spacing w:val="-3"/>
          <w:sz w:val="22"/>
        </w:rPr>
        <w:t>this assignment, your method must loop through individual characters in the string. Approaches using regular expression and/or API classes like Pattern, Matcher will receive</w:t>
      </w:r>
      <w:r w:rsidR="00345A0C">
        <w:rPr>
          <w:rFonts w:ascii="Times New Roman" w:hAnsi="Times New Roman"/>
          <w:spacing w:val="-3"/>
          <w:sz w:val="22"/>
        </w:rPr>
        <w:t xml:space="preserve"> zero</w:t>
      </w:r>
      <w:r w:rsidR="00B521AC">
        <w:rPr>
          <w:rFonts w:ascii="Times New Roman" w:hAnsi="Times New Roman"/>
          <w:spacing w:val="-3"/>
          <w:sz w:val="22"/>
        </w:rPr>
        <w:t xml:space="preserve"> credit.   </w:t>
      </w:r>
    </w:p>
    <w:p w:rsidR="00B521AC" w:rsidRDefault="00B521AC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D27E12" w:rsidRDefault="00D27E12" w:rsidP="00B521AC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Start with a method stub like this one. The main() will be used for unit testing</w:t>
      </w:r>
      <w:r w:rsidR="00F30690">
        <w:rPr>
          <w:rFonts w:ascii="Times New Roman" w:hAnsi="Times New Roman"/>
          <w:spacing w:val="-3"/>
          <w:sz w:val="22"/>
        </w:rPr>
        <w:t xml:space="preserve"> (see ch6.6)</w:t>
      </w:r>
      <w:r>
        <w:rPr>
          <w:rFonts w:ascii="Times New Roman" w:hAnsi="Times New Roman"/>
          <w:spacing w:val="-3"/>
          <w:sz w:val="22"/>
        </w:rPr>
        <w:t xml:space="preserve">. </w:t>
      </w:r>
    </w:p>
    <w:p w:rsid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D27E12">
        <w:rPr>
          <w:rFonts w:cs="Courier New"/>
          <w:spacing w:val="-3"/>
          <w:sz w:val="18"/>
          <w:szCs w:val="18"/>
        </w:rPr>
        <w:t xml:space="preserve">  </w:t>
      </w:r>
    </w:p>
    <w:p w:rsidR="00D27E12" w:rsidRP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t xml:space="preserve">  // </w:t>
      </w:r>
      <w:r w:rsidRPr="00D27E12">
        <w:rPr>
          <w:rFonts w:cs="Courier New"/>
          <w:spacing w:val="-3"/>
          <w:sz w:val="18"/>
          <w:szCs w:val="18"/>
        </w:rPr>
        <w:t xml:space="preserve">Returns true if the string parameter contains a valid IPv6 </w:t>
      </w:r>
    </w:p>
    <w:p w:rsid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t xml:space="preserve">  </w:t>
      </w:r>
      <w:r w:rsidRPr="00D27E12">
        <w:rPr>
          <w:rFonts w:cs="Courier New"/>
          <w:spacing w:val="-3"/>
          <w:sz w:val="18"/>
          <w:szCs w:val="18"/>
        </w:rPr>
        <w:t>// address in the preferred format. Otherwise returns false.</w:t>
      </w:r>
    </w:p>
    <w:p w:rsidR="00D27E12" w:rsidRP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t xml:space="preserve">  </w:t>
      </w:r>
      <w:r w:rsidRPr="00D27E12">
        <w:rPr>
          <w:rFonts w:cs="Courier New"/>
          <w:spacing w:val="-3"/>
          <w:sz w:val="18"/>
          <w:szCs w:val="18"/>
        </w:rPr>
        <w:t>public static boolean isValidPreferFormatIpv6(String address) {</w:t>
      </w:r>
    </w:p>
    <w:p w:rsidR="00D27E12" w:rsidRP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D27E12">
        <w:rPr>
          <w:rFonts w:cs="Courier New"/>
          <w:spacing w:val="-3"/>
          <w:sz w:val="18"/>
          <w:szCs w:val="18"/>
        </w:rPr>
        <w:t xml:space="preserve">    return false;</w:t>
      </w:r>
    </w:p>
    <w:p w:rsidR="00D27E12" w:rsidRP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D27E12">
        <w:rPr>
          <w:rFonts w:cs="Courier New"/>
          <w:spacing w:val="-3"/>
          <w:sz w:val="18"/>
          <w:szCs w:val="18"/>
        </w:rPr>
        <w:t xml:space="preserve">  }</w:t>
      </w:r>
    </w:p>
    <w:p w:rsid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D27E12">
        <w:rPr>
          <w:rFonts w:cs="Courier New"/>
          <w:spacing w:val="-3"/>
          <w:sz w:val="18"/>
          <w:szCs w:val="18"/>
        </w:rPr>
        <w:t xml:space="preserve">  </w:t>
      </w:r>
    </w:p>
    <w:p w:rsidR="00D27E12" w:rsidRP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t xml:space="preserve">  // for unit testing</w:t>
      </w:r>
    </w:p>
    <w:p w:rsidR="00D27E12" w:rsidRP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D27E12">
        <w:rPr>
          <w:rFonts w:cs="Courier New"/>
          <w:spacing w:val="-3"/>
          <w:sz w:val="18"/>
          <w:szCs w:val="18"/>
        </w:rPr>
        <w:t xml:space="preserve">  public static void main(String[] args) {</w:t>
      </w:r>
    </w:p>
    <w:p w:rsidR="00D27E12" w:rsidRP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D27E12">
        <w:rPr>
          <w:rFonts w:cs="Courier New"/>
          <w:spacing w:val="-3"/>
          <w:sz w:val="18"/>
          <w:szCs w:val="18"/>
        </w:rPr>
        <w:t xml:space="preserve">    System.out.println("Testing started ...");</w:t>
      </w:r>
    </w:p>
    <w:p w:rsidR="00D27E12" w:rsidRP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D27E12">
        <w:rPr>
          <w:rFonts w:cs="Courier New"/>
          <w:spacing w:val="-3"/>
          <w:sz w:val="18"/>
          <w:szCs w:val="18"/>
        </w:rPr>
        <w:t xml:space="preserve">    </w:t>
      </w:r>
    </w:p>
    <w:p w:rsidR="00F30690" w:rsidRPr="00F30690" w:rsidRDefault="00D27E12" w:rsidP="00F30690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D27E12">
        <w:rPr>
          <w:rFonts w:cs="Courier New"/>
          <w:spacing w:val="-3"/>
          <w:sz w:val="18"/>
          <w:szCs w:val="18"/>
        </w:rPr>
        <w:t xml:space="preserve">    </w:t>
      </w:r>
      <w:r w:rsidR="00F30690" w:rsidRPr="00F30690">
        <w:rPr>
          <w:rFonts w:cs="Courier New"/>
          <w:spacing w:val="-3"/>
          <w:sz w:val="18"/>
          <w:szCs w:val="18"/>
        </w:rPr>
        <w:t>String str; // store test strings</w:t>
      </w:r>
    </w:p>
    <w:p w:rsidR="00F30690" w:rsidRPr="00F30690" w:rsidRDefault="00F30690" w:rsidP="00F30690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F30690">
        <w:rPr>
          <w:rFonts w:cs="Courier New"/>
          <w:spacing w:val="-3"/>
          <w:sz w:val="18"/>
          <w:szCs w:val="18"/>
        </w:rPr>
        <w:t xml:space="preserve">    </w:t>
      </w:r>
    </w:p>
    <w:p w:rsidR="00F30690" w:rsidRPr="00F30690" w:rsidRDefault="00F30690" w:rsidP="00F30690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F30690">
        <w:rPr>
          <w:rFonts w:cs="Courier New"/>
          <w:spacing w:val="-3"/>
          <w:sz w:val="18"/>
          <w:szCs w:val="18"/>
        </w:rPr>
        <w:t xml:space="preserve">    str = "";</w:t>
      </w:r>
    </w:p>
    <w:p w:rsidR="005F57A0" w:rsidRDefault="005F57A0" w:rsidP="005F57A0">
      <w:pPr>
        <w:tabs>
          <w:tab w:val="left" w:pos="-720"/>
          <w:tab w:val="left" w:pos="0"/>
          <w:tab w:val="left" w:pos="720"/>
        </w:tabs>
        <w:suppressAutoHyphens/>
        <w:ind w:left="720" w:firstLine="4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t>if (isValidPreferFormatIpv6(str) !</w:t>
      </w:r>
      <w:r w:rsidR="00F30690" w:rsidRPr="00F30690">
        <w:rPr>
          <w:rFonts w:cs="Courier New"/>
          <w:spacing w:val="-3"/>
          <w:sz w:val="18"/>
          <w:szCs w:val="18"/>
        </w:rPr>
        <w:t>= false)</w:t>
      </w:r>
      <w:r>
        <w:rPr>
          <w:rFonts w:cs="Courier New"/>
          <w:spacing w:val="-3"/>
          <w:sz w:val="18"/>
          <w:szCs w:val="18"/>
        </w:rPr>
        <w:t xml:space="preserve"> // if not the expected result</w:t>
      </w:r>
    </w:p>
    <w:p w:rsidR="00F30690" w:rsidRPr="00F30690" w:rsidRDefault="005F57A0" w:rsidP="005F57A0">
      <w:pPr>
        <w:tabs>
          <w:tab w:val="left" w:pos="-720"/>
          <w:tab w:val="left" w:pos="0"/>
          <w:tab w:val="left" w:pos="720"/>
        </w:tabs>
        <w:suppressAutoHyphens/>
        <w:ind w:left="720" w:firstLine="4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t xml:space="preserve">  System.out.println( </w:t>
      </w:r>
      <w:r w:rsidRPr="00F30690">
        <w:rPr>
          <w:rFonts w:cs="Courier New"/>
          <w:spacing w:val="-3"/>
          <w:sz w:val="18"/>
          <w:szCs w:val="18"/>
        </w:rPr>
        <w:t>"</w:t>
      </w:r>
      <w:r w:rsidR="00F30690" w:rsidRPr="00F30690">
        <w:rPr>
          <w:rFonts w:cs="Courier New"/>
          <w:spacing w:val="-3"/>
          <w:sz w:val="18"/>
          <w:szCs w:val="18"/>
        </w:rPr>
        <w:t xml:space="preserve">isValidPreferFormatIpv6(" + str + ") failed"; </w:t>
      </w:r>
    </w:p>
    <w:p w:rsidR="00F30690" w:rsidRPr="00F30690" w:rsidRDefault="00F30690" w:rsidP="00F30690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</w:p>
    <w:p w:rsidR="00F30690" w:rsidRPr="00F30690" w:rsidRDefault="00F30690" w:rsidP="00F30690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F30690">
        <w:rPr>
          <w:rFonts w:cs="Courier New"/>
          <w:spacing w:val="-3"/>
          <w:sz w:val="18"/>
          <w:szCs w:val="18"/>
        </w:rPr>
        <w:t xml:space="preserve">    str = "0123:4567:89ab:cdef:0123:4567:89ab:cdef";</w:t>
      </w:r>
    </w:p>
    <w:p w:rsidR="005F57A0" w:rsidRDefault="005F57A0" w:rsidP="005F57A0">
      <w:pPr>
        <w:tabs>
          <w:tab w:val="left" w:pos="-720"/>
          <w:tab w:val="left" w:pos="0"/>
          <w:tab w:val="left" w:pos="720"/>
        </w:tabs>
        <w:suppressAutoHyphens/>
        <w:ind w:left="720" w:firstLine="4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t>if (isValidPreferFormatIpv6(str) !</w:t>
      </w:r>
      <w:r w:rsidR="00F30690" w:rsidRPr="00F30690">
        <w:rPr>
          <w:rFonts w:cs="Courier New"/>
          <w:spacing w:val="-3"/>
          <w:sz w:val="18"/>
          <w:szCs w:val="18"/>
        </w:rPr>
        <w:t>= true)</w:t>
      </w:r>
      <w:r>
        <w:rPr>
          <w:rFonts w:cs="Courier New"/>
          <w:spacing w:val="-3"/>
          <w:sz w:val="18"/>
          <w:szCs w:val="18"/>
        </w:rPr>
        <w:t xml:space="preserve"> // if not the expected result</w:t>
      </w:r>
    </w:p>
    <w:p w:rsidR="00F30690" w:rsidRPr="00F30690" w:rsidRDefault="005F57A0" w:rsidP="005F57A0">
      <w:pPr>
        <w:tabs>
          <w:tab w:val="left" w:pos="-720"/>
          <w:tab w:val="left" w:pos="0"/>
          <w:tab w:val="left" w:pos="720"/>
        </w:tabs>
        <w:suppressAutoHyphens/>
        <w:ind w:left="720" w:firstLine="4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t xml:space="preserve">  System.out.println( </w:t>
      </w:r>
      <w:r w:rsidR="00F30690" w:rsidRPr="00F30690">
        <w:rPr>
          <w:rFonts w:cs="Courier New"/>
          <w:spacing w:val="-3"/>
          <w:sz w:val="18"/>
          <w:szCs w:val="18"/>
        </w:rPr>
        <w:t xml:space="preserve">"(isValidPreferFormatIpv6(" + str + ") failed"; </w:t>
      </w:r>
    </w:p>
    <w:p w:rsidR="00F30690" w:rsidRPr="00F30690" w:rsidRDefault="00F30690" w:rsidP="00F30690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F30690">
        <w:rPr>
          <w:rFonts w:cs="Courier New"/>
          <w:spacing w:val="-3"/>
          <w:sz w:val="18"/>
          <w:szCs w:val="18"/>
        </w:rPr>
        <w:t xml:space="preserve">  </w:t>
      </w:r>
    </w:p>
    <w:p w:rsidR="00D27E12" w:rsidRDefault="00F30690" w:rsidP="00F30690">
      <w:pPr>
        <w:tabs>
          <w:tab w:val="left" w:pos="-720"/>
          <w:tab w:val="left" w:pos="0"/>
          <w:tab w:val="left" w:pos="720"/>
        </w:tabs>
        <w:suppressAutoHyphens/>
        <w:ind w:left="720" w:firstLine="420"/>
        <w:rPr>
          <w:rFonts w:cs="Courier New"/>
          <w:spacing w:val="-3"/>
          <w:sz w:val="18"/>
          <w:szCs w:val="18"/>
        </w:rPr>
      </w:pPr>
      <w:r w:rsidRPr="00F30690">
        <w:rPr>
          <w:rFonts w:cs="Courier New"/>
          <w:spacing w:val="-3"/>
          <w:sz w:val="18"/>
          <w:szCs w:val="18"/>
        </w:rPr>
        <w:t xml:space="preserve">// </w:t>
      </w:r>
      <w:r>
        <w:rPr>
          <w:rFonts w:cs="Courier New"/>
          <w:spacing w:val="-3"/>
          <w:sz w:val="18"/>
          <w:szCs w:val="18"/>
        </w:rPr>
        <w:t xml:space="preserve">add more </w:t>
      </w:r>
      <w:r w:rsidRPr="00F30690">
        <w:rPr>
          <w:rFonts w:cs="Courier New"/>
          <w:spacing w:val="-3"/>
          <w:sz w:val="18"/>
          <w:szCs w:val="18"/>
        </w:rPr>
        <w:t>testing cases</w:t>
      </w:r>
      <w:r w:rsidR="00D27E12" w:rsidRPr="00D27E12">
        <w:rPr>
          <w:rFonts w:cs="Courier New"/>
          <w:spacing w:val="-3"/>
          <w:sz w:val="18"/>
          <w:szCs w:val="18"/>
        </w:rPr>
        <w:t xml:space="preserve">    </w:t>
      </w:r>
    </w:p>
    <w:p w:rsidR="00F30690" w:rsidRDefault="00F30690" w:rsidP="00F30690">
      <w:pPr>
        <w:tabs>
          <w:tab w:val="left" w:pos="-720"/>
          <w:tab w:val="left" w:pos="0"/>
          <w:tab w:val="left" w:pos="720"/>
        </w:tabs>
        <w:suppressAutoHyphens/>
        <w:ind w:left="720" w:firstLine="420"/>
        <w:rPr>
          <w:rFonts w:cs="Courier New"/>
          <w:spacing w:val="-3"/>
          <w:sz w:val="18"/>
          <w:szCs w:val="18"/>
        </w:rPr>
      </w:pPr>
    </w:p>
    <w:p w:rsidR="00F30690" w:rsidRPr="00D27E12" w:rsidRDefault="00F30690" w:rsidP="00F30690">
      <w:pPr>
        <w:tabs>
          <w:tab w:val="left" w:pos="-720"/>
          <w:tab w:val="left" w:pos="0"/>
          <w:tab w:val="left" w:pos="720"/>
        </w:tabs>
        <w:suppressAutoHyphens/>
        <w:ind w:left="720" w:firstLine="420"/>
        <w:rPr>
          <w:rFonts w:cs="Courier New"/>
          <w:spacing w:val="-3"/>
          <w:sz w:val="18"/>
          <w:szCs w:val="18"/>
        </w:rPr>
      </w:pPr>
    </w:p>
    <w:p w:rsidR="00D27E12" w:rsidRP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D27E12">
        <w:rPr>
          <w:rFonts w:cs="Courier New"/>
          <w:spacing w:val="-3"/>
          <w:sz w:val="18"/>
          <w:szCs w:val="18"/>
        </w:rPr>
        <w:t xml:space="preserve">    System.out.println("Testing completed.");</w:t>
      </w:r>
    </w:p>
    <w:p w:rsidR="00D27E12" w:rsidRP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D27E12">
        <w:rPr>
          <w:rFonts w:cs="Courier New"/>
          <w:spacing w:val="-3"/>
          <w:sz w:val="18"/>
          <w:szCs w:val="18"/>
        </w:rPr>
        <w:t xml:space="preserve">  }</w:t>
      </w:r>
    </w:p>
    <w:p w:rsidR="00D27E12" w:rsidRDefault="00D27E12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4B3D28" w:rsidRDefault="00B56DA5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Here are examples of</w:t>
      </w:r>
      <w:r w:rsidR="004B3D28">
        <w:rPr>
          <w:rFonts w:ascii="Times New Roman" w:hAnsi="Times New Roman"/>
          <w:spacing w:val="-3"/>
          <w:sz w:val="22"/>
        </w:rPr>
        <w:t xml:space="preserve"> valid and invalid IPv6 addresses: </w:t>
      </w:r>
    </w:p>
    <w:p w:rsidR="00B56DA5" w:rsidRDefault="00B56DA5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4B3D28" w:rsidRDefault="004B3D28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Valid: </w:t>
      </w:r>
    </w:p>
    <w:p w:rsidR="004B3D28" w:rsidRDefault="004B3D28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F30690">
        <w:rPr>
          <w:rFonts w:cs="Courier New"/>
          <w:spacing w:val="-3"/>
          <w:sz w:val="18"/>
          <w:szCs w:val="18"/>
        </w:rPr>
        <w:t>0</w:t>
      </w:r>
      <w:r w:rsidR="00F743F0">
        <w:rPr>
          <w:rFonts w:cs="Courier New"/>
          <w:spacing w:val="-3"/>
          <w:sz w:val="18"/>
          <w:szCs w:val="18"/>
        </w:rPr>
        <w:t>123:4567:89ab:cdef:0123:4567:89A</w:t>
      </w:r>
      <w:r w:rsidRPr="00F30690">
        <w:rPr>
          <w:rFonts w:cs="Courier New"/>
          <w:spacing w:val="-3"/>
          <w:sz w:val="18"/>
          <w:szCs w:val="18"/>
        </w:rPr>
        <w:t>b:c</w:t>
      </w:r>
      <w:r w:rsidR="00F743F0">
        <w:rPr>
          <w:rFonts w:cs="Courier New"/>
          <w:spacing w:val="-3"/>
          <w:sz w:val="18"/>
          <w:szCs w:val="18"/>
        </w:rPr>
        <w:t>DE</w:t>
      </w:r>
      <w:r w:rsidRPr="00F30690">
        <w:rPr>
          <w:rFonts w:cs="Courier New"/>
          <w:spacing w:val="-3"/>
          <w:sz w:val="18"/>
          <w:szCs w:val="18"/>
        </w:rPr>
        <w:t>f</w:t>
      </w:r>
    </w:p>
    <w:p w:rsidR="004B3D28" w:rsidRDefault="004B3D28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t>0000:0000:0000:dddd:eeee:dddd:eeee:ffff</w:t>
      </w:r>
    </w:p>
    <w:p w:rsidR="004B3D28" w:rsidRDefault="004B3D28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lastRenderedPageBreak/>
        <w:t>0000:0000:0000:0000:0000:0000:0000:0000</w:t>
      </w:r>
    </w:p>
    <w:p w:rsidR="004B3D28" w:rsidRDefault="004B3D28" w:rsidP="00D27E12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</w:p>
    <w:p w:rsidR="004B3D28" w:rsidRDefault="004B3D28" w:rsidP="004B3D28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Invalid: </w:t>
      </w:r>
    </w:p>
    <w:p w:rsidR="004B3D28" w:rsidRDefault="004B3D28" w:rsidP="004B3D28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F30690">
        <w:rPr>
          <w:rFonts w:cs="Courier New"/>
          <w:spacing w:val="-3"/>
          <w:sz w:val="18"/>
          <w:szCs w:val="18"/>
        </w:rPr>
        <w:t>123:4567:89ab:cdef:0123:4567:89ab:cdef</w:t>
      </w:r>
      <w:r>
        <w:rPr>
          <w:rFonts w:cs="Courier New"/>
          <w:spacing w:val="-3"/>
          <w:sz w:val="18"/>
          <w:szCs w:val="18"/>
        </w:rPr>
        <w:t>0 -&gt; not 4 hex digits in 1</w:t>
      </w:r>
      <w:r w:rsidRPr="004B3D28">
        <w:rPr>
          <w:rFonts w:cs="Courier New"/>
          <w:spacing w:val="-3"/>
          <w:sz w:val="18"/>
          <w:szCs w:val="18"/>
          <w:vertAlign w:val="superscript"/>
        </w:rPr>
        <w:t>st</w:t>
      </w:r>
      <w:r>
        <w:rPr>
          <w:rFonts w:cs="Courier New"/>
          <w:spacing w:val="-3"/>
          <w:sz w:val="18"/>
          <w:szCs w:val="18"/>
        </w:rPr>
        <w:t xml:space="preserve"> and last groups</w:t>
      </w:r>
    </w:p>
    <w:p w:rsidR="004B3D28" w:rsidRDefault="004B3D28" w:rsidP="004B3D28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t xml:space="preserve">0000:0000:0000                          -&gt; not enough digits/groups </w:t>
      </w:r>
    </w:p>
    <w:p w:rsidR="004B3D28" w:rsidRDefault="004B3D28" w:rsidP="004B3D28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>
        <w:rPr>
          <w:rFonts w:cs="Courier New"/>
          <w:spacing w:val="-3"/>
          <w:sz w:val="18"/>
          <w:szCs w:val="18"/>
        </w:rPr>
        <w:t>01hg</w:t>
      </w:r>
      <w:r w:rsidRPr="00F30690">
        <w:rPr>
          <w:rFonts w:cs="Courier New"/>
          <w:spacing w:val="-3"/>
          <w:sz w:val="18"/>
          <w:szCs w:val="18"/>
        </w:rPr>
        <w:t>:4567:89ab:cdef:0123:4567:89ab:cdef</w:t>
      </w:r>
      <w:r w:rsidR="00B56DA5">
        <w:rPr>
          <w:rFonts w:cs="Courier New"/>
          <w:spacing w:val="-3"/>
          <w:sz w:val="18"/>
          <w:szCs w:val="18"/>
        </w:rPr>
        <w:t xml:space="preserve"> -&gt; non-</w:t>
      </w:r>
      <w:r>
        <w:rPr>
          <w:rFonts w:cs="Courier New"/>
          <w:spacing w:val="-3"/>
          <w:sz w:val="18"/>
          <w:szCs w:val="18"/>
        </w:rPr>
        <w:t xml:space="preserve">hex digits </w:t>
      </w:r>
      <w:r w:rsidR="00345A0C">
        <w:rPr>
          <w:rFonts w:cs="Courier New"/>
          <w:spacing w:val="-3"/>
          <w:sz w:val="18"/>
          <w:szCs w:val="18"/>
        </w:rPr>
        <w:t>(in 1</w:t>
      </w:r>
      <w:r w:rsidR="00345A0C" w:rsidRPr="00345A0C">
        <w:rPr>
          <w:rFonts w:cs="Courier New"/>
          <w:spacing w:val="-3"/>
          <w:sz w:val="18"/>
          <w:szCs w:val="18"/>
          <w:vertAlign w:val="superscript"/>
        </w:rPr>
        <w:t>st</w:t>
      </w:r>
      <w:r w:rsidR="00345A0C">
        <w:rPr>
          <w:rFonts w:cs="Courier New"/>
          <w:spacing w:val="-3"/>
          <w:sz w:val="18"/>
          <w:szCs w:val="18"/>
        </w:rPr>
        <w:t xml:space="preserve"> </w:t>
      </w:r>
      <w:r>
        <w:rPr>
          <w:rFonts w:cs="Courier New"/>
          <w:spacing w:val="-3"/>
          <w:sz w:val="18"/>
          <w:szCs w:val="18"/>
        </w:rPr>
        <w:t>group</w:t>
      </w:r>
      <w:r w:rsidR="00345A0C">
        <w:rPr>
          <w:rFonts w:cs="Courier New"/>
          <w:spacing w:val="-3"/>
          <w:sz w:val="18"/>
          <w:szCs w:val="18"/>
        </w:rPr>
        <w:t>)</w:t>
      </w:r>
    </w:p>
    <w:p w:rsidR="004B3D28" w:rsidRDefault="004B3D28" w:rsidP="00E01A0A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F30690">
        <w:rPr>
          <w:rFonts w:cs="Courier New"/>
          <w:spacing w:val="-3"/>
          <w:sz w:val="18"/>
          <w:szCs w:val="18"/>
        </w:rPr>
        <w:t>0123:4567:</w:t>
      </w:r>
      <w:r>
        <w:rPr>
          <w:rFonts w:cs="Courier New"/>
          <w:spacing w:val="-3"/>
          <w:sz w:val="18"/>
          <w:szCs w:val="18"/>
        </w:rPr>
        <w:t>:</w:t>
      </w:r>
      <w:r w:rsidRPr="00F30690">
        <w:rPr>
          <w:rFonts w:cs="Courier New"/>
          <w:spacing w:val="-3"/>
          <w:sz w:val="18"/>
          <w:szCs w:val="18"/>
        </w:rPr>
        <w:t>89b:cdef:</w:t>
      </w:r>
      <w:r w:rsidR="00E01A0A">
        <w:rPr>
          <w:rFonts w:cs="Courier New"/>
          <w:spacing w:val="-3"/>
          <w:sz w:val="18"/>
          <w:szCs w:val="18"/>
        </w:rPr>
        <w:t>0</w:t>
      </w:r>
      <w:r w:rsidRPr="00F30690">
        <w:rPr>
          <w:rFonts w:cs="Courier New"/>
          <w:spacing w:val="-3"/>
          <w:sz w:val="18"/>
          <w:szCs w:val="18"/>
        </w:rPr>
        <w:t>123:4567:89ab:cdef</w:t>
      </w:r>
      <w:r w:rsidR="00E01A0A">
        <w:rPr>
          <w:rFonts w:cs="Courier New"/>
          <w:spacing w:val="-3"/>
          <w:sz w:val="18"/>
          <w:szCs w:val="18"/>
        </w:rPr>
        <w:t xml:space="preserve"> -&gt; two colons together</w:t>
      </w:r>
    </w:p>
    <w:p w:rsidR="004B3D28" w:rsidRDefault="004B3D28" w:rsidP="004B3D28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</w:p>
    <w:p w:rsidR="009F222B" w:rsidRDefault="009F222B" w:rsidP="009F222B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 xml:space="preserve">Use </w:t>
      </w:r>
      <w:r w:rsidR="005F57A0">
        <w:rPr>
          <w:rFonts w:ascii="Times New Roman" w:hAnsi="Times New Roman"/>
          <w:spacing w:val="-3"/>
          <w:sz w:val="22"/>
        </w:rPr>
        <w:t xml:space="preserve">a </w:t>
      </w:r>
      <w:r>
        <w:rPr>
          <w:rFonts w:ascii="Times New Roman" w:hAnsi="Times New Roman"/>
          <w:spacing w:val="-3"/>
          <w:sz w:val="22"/>
        </w:rPr>
        <w:t>proper incremental development strategy to build your program. It</w:t>
      </w:r>
      <w:r w:rsidR="005F57A0">
        <w:rPr>
          <w:rFonts w:ascii="Times New Roman" w:hAnsi="Times New Roman"/>
          <w:spacing w:val="-3"/>
          <w:sz w:val="22"/>
        </w:rPr>
        <w:t xml:space="preserve"> i</w:t>
      </w:r>
      <w:r>
        <w:rPr>
          <w:rFonts w:ascii="Times New Roman" w:hAnsi="Times New Roman"/>
          <w:spacing w:val="-3"/>
          <w:sz w:val="22"/>
        </w:rPr>
        <w:t xml:space="preserve">s a good idea to first check whether the parameter string is of the right length. </w:t>
      </w:r>
    </w:p>
    <w:p w:rsidR="009F222B" w:rsidRDefault="009F222B" w:rsidP="009F222B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ab/>
      </w:r>
    </w:p>
    <w:p w:rsidR="00B11382" w:rsidRDefault="005F57A0" w:rsidP="00B11382">
      <w:pPr>
        <w:ind w:left="720"/>
        <w:rPr>
          <w:rFonts w:ascii="Times New Roman" w:hAnsi="Times New Roman"/>
          <w:spacing w:val="-3"/>
          <w:sz w:val="22"/>
          <w:szCs w:val="22"/>
        </w:rPr>
      </w:pPr>
      <w:r>
        <w:rPr>
          <w:rFonts w:ascii="Times New Roman" w:hAnsi="Times New Roman"/>
          <w:spacing w:val="-3"/>
          <w:sz w:val="22"/>
        </w:rPr>
        <w:t>Following the unit testing</w:t>
      </w:r>
      <w:r w:rsidR="00F97AAB">
        <w:rPr>
          <w:rFonts w:ascii="Times New Roman" w:hAnsi="Times New Roman"/>
          <w:spacing w:val="-3"/>
          <w:sz w:val="22"/>
        </w:rPr>
        <w:t xml:space="preserve"> example</w:t>
      </w:r>
      <w:r>
        <w:rPr>
          <w:rFonts w:ascii="Times New Roman" w:hAnsi="Times New Roman"/>
          <w:spacing w:val="-3"/>
          <w:sz w:val="22"/>
        </w:rPr>
        <w:t>s</w:t>
      </w:r>
      <w:r w:rsidR="00F97AAB">
        <w:rPr>
          <w:rFonts w:ascii="Times New Roman" w:hAnsi="Times New Roman"/>
          <w:spacing w:val="-3"/>
          <w:sz w:val="22"/>
        </w:rPr>
        <w:t xml:space="preserve"> and a</w:t>
      </w:r>
      <w:r w:rsidR="000E22A4">
        <w:rPr>
          <w:rFonts w:ascii="Times New Roman" w:hAnsi="Times New Roman"/>
          <w:spacing w:val="-3"/>
          <w:sz w:val="22"/>
        </w:rPr>
        <w:t xml:space="preserve">dd at least 3 more testing cases </w:t>
      </w:r>
      <w:r w:rsidR="00345A0C">
        <w:rPr>
          <w:rFonts w:ascii="Times New Roman" w:hAnsi="Times New Roman"/>
          <w:spacing w:val="-3"/>
          <w:sz w:val="22"/>
        </w:rPr>
        <w:t xml:space="preserve">of your choice </w:t>
      </w:r>
      <w:r w:rsidR="000E22A4">
        <w:rPr>
          <w:rFonts w:ascii="Times New Roman" w:hAnsi="Times New Roman"/>
          <w:spacing w:val="-3"/>
          <w:sz w:val="22"/>
        </w:rPr>
        <w:t>to your main</w:t>
      </w:r>
      <w:r w:rsidR="00345A0C">
        <w:rPr>
          <w:rFonts w:ascii="Times New Roman" w:hAnsi="Times New Roman"/>
          <w:spacing w:val="-3"/>
          <w:sz w:val="22"/>
        </w:rPr>
        <w:t>()</w:t>
      </w:r>
      <w:r w:rsidR="000E22A4">
        <w:rPr>
          <w:rFonts w:ascii="Times New Roman" w:hAnsi="Times New Roman"/>
          <w:spacing w:val="-3"/>
          <w:sz w:val="22"/>
        </w:rPr>
        <w:t>: 1 valid address and 2 invalid ones.</w:t>
      </w:r>
      <w:r w:rsidR="009F222B">
        <w:rPr>
          <w:rFonts w:ascii="Times New Roman" w:hAnsi="Times New Roman"/>
          <w:spacing w:val="-3"/>
          <w:sz w:val="22"/>
        </w:rPr>
        <w:t xml:space="preserve"> </w:t>
      </w:r>
    </w:p>
    <w:p w:rsidR="009F222B" w:rsidRDefault="009F222B" w:rsidP="009F222B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</w:p>
    <w:p w:rsidR="00316B6D" w:rsidRDefault="005F57A0" w:rsidP="00316B6D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When you a</w:t>
      </w:r>
      <w:r w:rsidR="00316B6D">
        <w:rPr>
          <w:rFonts w:ascii="Times New Roman" w:hAnsi="Times New Roman"/>
          <w:spacing w:val="-3"/>
          <w:sz w:val="22"/>
        </w:rPr>
        <w:t xml:space="preserve">re done, </w:t>
      </w:r>
      <w:r w:rsidR="009F222B">
        <w:rPr>
          <w:rFonts w:ascii="Times New Roman" w:hAnsi="Times New Roman"/>
          <w:spacing w:val="-3"/>
          <w:sz w:val="22"/>
        </w:rPr>
        <w:t xml:space="preserve">include a screenshot of the execution of your program in </w:t>
      </w:r>
      <w:r w:rsidR="009F222B" w:rsidRPr="00345A0C">
        <w:rPr>
          <w:rFonts w:ascii="Times New Roman" w:hAnsi="Times New Roman"/>
          <w:spacing w:val="-3"/>
          <w:sz w:val="22"/>
        </w:rPr>
        <w:t>your assignment report</w:t>
      </w:r>
      <w:r w:rsidR="009F222B">
        <w:rPr>
          <w:rFonts w:ascii="Times New Roman" w:hAnsi="Times New Roman"/>
          <w:spacing w:val="-3"/>
          <w:sz w:val="22"/>
        </w:rPr>
        <w:t xml:space="preserve"> document.</w:t>
      </w:r>
      <w:r w:rsidR="00316B6D">
        <w:rPr>
          <w:rFonts w:ascii="Times New Roman" w:hAnsi="Times New Roman"/>
          <w:spacing w:val="-3"/>
          <w:sz w:val="22"/>
        </w:rPr>
        <w:t xml:space="preserve"> If it works properly, your program should only print those two lines:</w:t>
      </w:r>
    </w:p>
    <w:p w:rsidR="00316B6D" w:rsidRPr="00316B6D" w:rsidRDefault="00316B6D" w:rsidP="00316B6D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316B6D">
        <w:rPr>
          <w:rFonts w:cs="Courier New"/>
          <w:spacing w:val="-3"/>
          <w:sz w:val="18"/>
          <w:szCs w:val="18"/>
        </w:rPr>
        <w:t>Testing started ...</w:t>
      </w:r>
    </w:p>
    <w:p w:rsidR="009F222B" w:rsidRPr="00316B6D" w:rsidRDefault="00316B6D" w:rsidP="00316B6D">
      <w:pPr>
        <w:tabs>
          <w:tab w:val="left" w:pos="-720"/>
          <w:tab w:val="left" w:pos="0"/>
          <w:tab w:val="left" w:pos="720"/>
        </w:tabs>
        <w:suppressAutoHyphens/>
        <w:ind w:left="720"/>
        <w:rPr>
          <w:rFonts w:cs="Courier New"/>
          <w:spacing w:val="-3"/>
          <w:sz w:val="18"/>
          <w:szCs w:val="18"/>
        </w:rPr>
      </w:pPr>
      <w:r w:rsidRPr="00316B6D">
        <w:rPr>
          <w:rFonts w:cs="Courier New"/>
          <w:spacing w:val="-3"/>
          <w:sz w:val="18"/>
          <w:szCs w:val="18"/>
        </w:rPr>
        <w:t>Testing completed.</w:t>
      </w:r>
    </w:p>
    <w:p w:rsidR="000E22A4" w:rsidRDefault="000E22A4" w:rsidP="004E465E">
      <w:p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</w:p>
    <w:p w:rsidR="000E22A4" w:rsidRDefault="000E22A4" w:rsidP="004E465E">
      <w:p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</w:p>
    <w:p w:rsidR="004E465E" w:rsidRPr="00F743F0" w:rsidRDefault="00B11382" w:rsidP="00B31B7A">
      <w:pPr>
        <w:pStyle w:val="ListParagraph"/>
        <w:numPr>
          <w:ilvl w:val="0"/>
          <w:numId w:val="13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Reflection: answer those</w:t>
      </w:r>
      <w:r w:rsidR="004E465E" w:rsidRPr="00F743F0">
        <w:rPr>
          <w:rFonts w:ascii="Times New Roman" w:hAnsi="Times New Roman"/>
          <w:spacing w:val="-3"/>
          <w:sz w:val="22"/>
        </w:rPr>
        <w:t xml:space="preserve"> question</w:t>
      </w:r>
      <w:r>
        <w:rPr>
          <w:rFonts w:ascii="Times New Roman" w:hAnsi="Times New Roman"/>
          <w:spacing w:val="-3"/>
          <w:sz w:val="22"/>
        </w:rPr>
        <w:t>s</w:t>
      </w:r>
      <w:r w:rsidR="004E465E" w:rsidRPr="00F743F0">
        <w:rPr>
          <w:rFonts w:ascii="Times New Roman" w:hAnsi="Times New Roman"/>
          <w:spacing w:val="-3"/>
          <w:sz w:val="22"/>
        </w:rPr>
        <w:t xml:space="preserve"> AFTER you’ve completed this assignment: </w:t>
      </w:r>
    </w:p>
    <w:p w:rsidR="004A0102" w:rsidRDefault="004E465E" w:rsidP="004A0102">
      <w:pPr>
        <w:pStyle w:val="ListParagraph"/>
        <w:numPr>
          <w:ilvl w:val="0"/>
          <w:numId w:val="17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 w:rsidRPr="004A0102">
        <w:rPr>
          <w:rFonts w:ascii="Times New Roman" w:hAnsi="Times New Roman"/>
          <w:spacing w:val="-3"/>
          <w:sz w:val="22"/>
        </w:rPr>
        <w:t xml:space="preserve">What’s the hardest part of this assignment for you?  Please explain. </w:t>
      </w:r>
    </w:p>
    <w:p w:rsidR="004E465E" w:rsidRPr="004A0102" w:rsidRDefault="004E465E" w:rsidP="004A0102">
      <w:pPr>
        <w:pStyle w:val="ListParagraph"/>
        <w:numPr>
          <w:ilvl w:val="0"/>
          <w:numId w:val="17"/>
        </w:num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  <w:r w:rsidRPr="004A0102">
        <w:rPr>
          <w:rFonts w:ascii="Times New Roman" w:hAnsi="Times New Roman"/>
          <w:spacing w:val="-3"/>
          <w:sz w:val="22"/>
        </w:rPr>
        <w:t>What would you do differently if you could ride a time machine back to day 1 of this week?</w:t>
      </w:r>
    </w:p>
    <w:p w:rsidR="00223DF1" w:rsidRDefault="00223DF1" w:rsidP="00223DF1">
      <w:pPr>
        <w:tabs>
          <w:tab w:val="left" w:pos="-720"/>
          <w:tab w:val="left" w:pos="0"/>
          <w:tab w:val="left" w:pos="720"/>
        </w:tabs>
        <w:suppressAutoHyphens/>
        <w:rPr>
          <w:rFonts w:ascii="Times New Roman" w:hAnsi="Times New Roman"/>
          <w:spacing w:val="-3"/>
          <w:sz w:val="22"/>
        </w:rPr>
      </w:pPr>
    </w:p>
    <w:p w:rsidR="00620B57" w:rsidRPr="00321A2D" w:rsidRDefault="00620B57" w:rsidP="00620B57">
      <w:pPr>
        <w:pStyle w:val="Heading2"/>
      </w:pPr>
      <w:r>
        <w:t>SUBMISSION</w:t>
      </w:r>
    </w:p>
    <w:p w:rsidR="004E465E" w:rsidRDefault="004E465E" w:rsidP="004E465E">
      <w:pPr>
        <w:pStyle w:val="BodyText"/>
        <w:rPr>
          <w:szCs w:val="22"/>
        </w:rPr>
      </w:pPr>
    </w:p>
    <w:p w:rsidR="004E465E" w:rsidRDefault="00620B57" w:rsidP="001229B9">
      <w:pPr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Submit two .java files</w:t>
      </w:r>
      <w:r w:rsidRPr="00B82753">
        <w:rPr>
          <w:rFonts w:ascii="Times New Roman" w:hAnsi="Times New Roman"/>
          <w:spacing w:val="-3"/>
          <w:sz w:val="22"/>
        </w:rPr>
        <w:t xml:space="preserve"> </w:t>
      </w:r>
      <w:r>
        <w:rPr>
          <w:rFonts w:ascii="Times New Roman" w:hAnsi="Times New Roman"/>
          <w:spacing w:val="-3"/>
          <w:sz w:val="22"/>
        </w:rPr>
        <w:t xml:space="preserve">+ </w:t>
      </w:r>
      <w:r w:rsidR="00E7455F" w:rsidRPr="00B82753">
        <w:rPr>
          <w:rFonts w:ascii="Times New Roman" w:hAnsi="Times New Roman"/>
          <w:spacing w:val="-3"/>
          <w:sz w:val="22"/>
        </w:rPr>
        <w:t xml:space="preserve">one </w:t>
      </w:r>
      <w:r w:rsidR="00E7455F">
        <w:rPr>
          <w:rFonts w:ascii="Times New Roman" w:hAnsi="Times New Roman"/>
          <w:spacing w:val="-3"/>
          <w:sz w:val="22"/>
        </w:rPr>
        <w:t>word/PDF document</w:t>
      </w:r>
      <w:r w:rsidR="000D0CE5">
        <w:rPr>
          <w:rFonts w:ascii="Times New Roman" w:hAnsi="Times New Roman"/>
          <w:spacing w:val="-3"/>
          <w:sz w:val="22"/>
        </w:rPr>
        <w:t>. Please put all screenshots and answers to question</w:t>
      </w:r>
      <w:r>
        <w:rPr>
          <w:rFonts w:ascii="Times New Roman" w:hAnsi="Times New Roman"/>
          <w:spacing w:val="-3"/>
          <w:sz w:val="22"/>
        </w:rPr>
        <w:t>s (exercise 3</w:t>
      </w:r>
      <w:r w:rsidR="000D0CE5">
        <w:rPr>
          <w:rFonts w:ascii="Times New Roman" w:hAnsi="Times New Roman"/>
          <w:spacing w:val="-3"/>
          <w:sz w:val="22"/>
        </w:rPr>
        <w:t xml:space="preserve">) into your word/PDF document.  </w:t>
      </w:r>
    </w:p>
    <w:p w:rsidR="004E465E" w:rsidRDefault="004E465E" w:rsidP="00E7455F">
      <w:pPr>
        <w:numPr>
          <w:ilvl w:val="0"/>
          <w:numId w:val="3"/>
        </w:numPr>
        <w:suppressAutoHyphens/>
        <w:rPr>
          <w:rFonts w:ascii="Times New Roman" w:hAnsi="Times New Roman"/>
          <w:spacing w:val="-3"/>
          <w:sz w:val="22"/>
        </w:rPr>
      </w:pPr>
      <w:r w:rsidRPr="00E7455F">
        <w:rPr>
          <w:rFonts w:ascii="Times New Roman" w:hAnsi="Times New Roman"/>
          <w:spacing w:val="-3"/>
          <w:sz w:val="22"/>
        </w:rPr>
        <w:t xml:space="preserve">Exercise </w:t>
      </w:r>
      <w:r w:rsidR="00EE1AAA" w:rsidRPr="00E7455F">
        <w:rPr>
          <w:rFonts w:ascii="Times New Roman" w:hAnsi="Times New Roman"/>
          <w:spacing w:val="-3"/>
          <w:sz w:val="22"/>
        </w:rPr>
        <w:t>1</w:t>
      </w:r>
      <w:r w:rsidRPr="00E7455F">
        <w:rPr>
          <w:rFonts w:ascii="Times New Roman" w:hAnsi="Times New Roman"/>
          <w:spacing w:val="-3"/>
          <w:sz w:val="22"/>
        </w:rPr>
        <w:t xml:space="preserve">: </w:t>
      </w:r>
      <w:r w:rsidR="00E7455F">
        <w:rPr>
          <w:rFonts w:ascii="Times New Roman" w:hAnsi="Times New Roman"/>
          <w:spacing w:val="-3"/>
          <w:sz w:val="22"/>
        </w:rPr>
        <w:t>p</w:t>
      </w:r>
      <w:r w:rsidR="00EE1AAA" w:rsidRPr="00E7455F">
        <w:rPr>
          <w:rFonts w:ascii="Times New Roman" w:hAnsi="Times New Roman"/>
          <w:spacing w:val="-3"/>
          <w:sz w:val="22"/>
        </w:rPr>
        <w:t xml:space="preserve">rovide </w:t>
      </w:r>
      <w:r w:rsidR="00C26BA4">
        <w:rPr>
          <w:rFonts w:ascii="Times New Roman" w:hAnsi="Times New Roman"/>
          <w:spacing w:val="-3"/>
          <w:sz w:val="22"/>
        </w:rPr>
        <w:t>the java file and</w:t>
      </w:r>
      <w:r w:rsidR="00EE1AAA" w:rsidRPr="00E7455F">
        <w:rPr>
          <w:rFonts w:ascii="Times New Roman" w:hAnsi="Times New Roman"/>
          <w:spacing w:val="-3"/>
          <w:sz w:val="22"/>
        </w:rPr>
        <w:t xml:space="preserve"> </w:t>
      </w:r>
      <w:r w:rsidRPr="00E7455F">
        <w:rPr>
          <w:rFonts w:ascii="Times New Roman" w:hAnsi="Times New Roman"/>
          <w:spacing w:val="-3"/>
          <w:sz w:val="22"/>
        </w:rPr>
        <w:t>screenshot</w:t>
      </w:r>
      <w:r w:rsidR="00620B57">
        <w:rPr>
          <w:rFonts w:ascii="Times New Roman" w:hAnsi="Times New Roman"/>
          <w:spacing w:val="-3"/>
          <w:sz w:val="22"/>
        </w:rPr>
        <w:t>s</w:t>
      </w:r>
      <w:r w:rsidRPr="00E7455F">
        <w:rPr>
          <w:rFonts w:ascii="Times New Roman" w:hAnsi="Times New Roman"/>
          <w:spacing w:val="-3"/>
          <w:sz w:val="22"/>
        </w:rPr>
        <w:t xml:space="preserve"> </w:t>
      </w:r>
      <w:r w:rsidR="00461727">
        <w:rPr>
          <w:rFonts w:ascii="Times New Roman" w:hAnsi="Times New Roman"/>
          <w:spacing w:val="-3"/>
          <w:sz w:val="22"/>
        </w:rPr>
        <w:t xml:space="preserve">of the execution results of </w:t>
      </w:r>
      <w:r w:rsidR="00C26BA4">
        <w:rPr>
          <w:rFonts w:ascii="Times New Roman" w:hAnsi="Times New Roman"/>
          <w:spacing w:val="-3"/>
          <w:sz w:val="22"/>
        </w:rPr>
        <w:t>three</w:t>
      </w:r>
      <w:r w:rsidR="00620B57">
        <w:rPr>
          <w:rFonts w:ascii="Times New Roman" w:hAnsi="Times New Roman"/>
          <w:spacing w:val="-3"/>
          <w:sz w:val="22"/>
        </w:rPr>
        <w:t xml:space="preserve"> required e</w:t>
      </w:r>
      <w:r w:rsidR="00EE1AAA" w:rsidRPr="00E7455F">
        <w:rPr>
          <w:rFonts w:ascii="Times New Roman" w:hAnsi="Times New Roman"/>
          <w:spacing w:val="-3"/>
          <w:sz w:val="22"/>
        </w:rPr>
        <w:t>xecution</w:t>
      </w:r>
      <w:r w:rsidR="00620B57">
        <w:rPr>
          <w:rFonts w:ascii="Times New Roman" w:hAnsi="Times New Roman"/>
          <w:spacing w:val="-3"/>
          <w:sz w:val="22"/>
        </w:rPr>
        <w:t xml:space="preserve"> runs</w:t>
      </w:r>
    </w:p>
    <w:p w:rsidR="00E7455F" w:rsidRPr="00E7455F" w:rsidRDefault="00E7455F" w:rsidP="00E7455F">
      <w:pPr>
        <w:numPr>
          <w:ilvl w:val="0"/>
          <w:numId w:val="3"/>
        </w:numPr>
        <w:suppressAutoHyphens/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Exercise 2: provide the java file and a screenshot of the execution result</w:t>
      </w:r>
    </w:p>
    <w:p w:rsidR="004348F9" w:rsidRDefault="004348F9" w:rsidP="000F4D60">
      <w:pPr>
        <w:numPr>
          <w:ilvl w:val="0"/>
          <w:numId w:val="3"/>
        </w:numPr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pacing w:val="-3"/>
          <w:sz w:val="22"/>
        </w:rPr>
        <w:t>Exerci</w:t>
      </w:r>
      <w:r w:rsidR="00EE1AAA">
        <w:rPr>
          <w:rFonts w:ascii="Times New Roman" w:hAnsi="Times New Roman"/>
          <w:spacing w:val="-3"/>
          <w:sz w:val="22"/>
        </w:rPr>
        <w:t>se 3</w:t>
      </w:r>
      <w:r>
        <w:rPr>
          <w:rFonts w:ascii="Times New Roman" w:hAnsi="Times New Roman"/>
          <w:spacing w:val="-3"/>
          <w:sz w:val="22"/>
        </w:rPr>
        <w:t xml:space="preserve">: </w:t>
      </w:r>
      <w:r w:rsidR="00F00AD1">
        <w:rPr>
          <w:rFonts w:ascii="Times New Roman" w:hAnsi="Times New Roman"/>
          <w:spacing w:val="-3"/>
          <w:sz w:val="22"/>
        </w:rPr>
        <w:t>Assignment</w:t>
      </w:r>
      <w:r>
        <w:rPr>
          <w:rFonts w:ascii="Times New Roman" w:hAnsi="Times New Roman"/>
          <w:spacing w:val="-3"/>
          <w:sz w:val="22"/>
        </w:rPr>
        <w:t xml:space="preserve"> reflection</w:t>
      </w:r>
    </w:p>
    <w:p w:rsidR="004E465E" w:rsidRPr="001E5BF8" w:rsidRDefault="004E465E" w:rsidP="000F4D60">
      <w:pPr>
        <w:numPr>
          <w:ilvl w:val="0"/>
          <w:numId w:val="3"/>
        </w:numPr>
        <w:rPr>
          <w:rFonts w:ascii="Times New Roman" w:hAnsi="Times New Roman"/>
          <w:spacing w:val="-3"/>
          <w:sz w:val="22"/>
        </w:rPr>
      </w:pPr>
    </w:p>
    <w:p w:rsidR="004E465E" w:rsidRPr="00F931D0" w:rsidRDefault="008A1CF0" w:rsidP="000F4D60">
      <w:pPr>
        <w:numPr>
          <w:ilvl w:val="0"/>
          <w:numId w:val="3"/>
        </w:numPr>
        <w:rPr>
          <w:rFonts w:ascii="Times New Roman" w:hAnsi="Times New Roman"/>
          <w:spacing w:val="-3"/>
          <w:sz w:val="22"/>
        </w:rPr>
      </w:pPr>
      <w:r>
        <w:rPr>
          <w:rFonts w:ascii="Times New Roman" w:hAnsi="Times New Roman"/>
          <w:sz w:val="22"/>
          <w:szCs w:val="22"/>
        </w:rPr>
        <w:t>C</w:t>
      </w:r>
      <w:r w:rsidR="004E465E" w:rsidRPr="00F931D0">
        <w:rPr>
          <w:rFonts w:ascii="Times New Roman" w:hAnsi="Times New Roman"/>
          <w:sz w:val="22"/>
          <w:szCs w:val="22"/>
        </w:rPr>
        <w:t xml:space="preserve">heck the completeness of your work </w:t>
      </w:r>
      <w:r>
        <w:rPr>
          <w:rFonts w:ascii="Times New Roman" w:hAnsi="Times New Roman"/>
          <w:sz w:val="22"/>
          <w:szCs w:val="22"/>
        </w:rPr>
        <w:t xml:space="preserve">against the rubric </w:t>
      </w:r>
      <w:r w:rsidR="004E465E" w:rsidRPr="00F931D0">
        <w:rPr>
          <w:rFonts w:ascii="Times New Roman" w:hAnsi="Times New Roman"/>
          <w:sz w:val="22"/>
          <w:szCs w:val="22"/>
        </w:rPr>
        <w:t>before turning it in.</w:t>
      </w:r>
    </w:p>
    <w:p w:rsidR="005B0947" w:rsidRDefault="005B0947" w:rsidP="004E465E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</w:rPr>
      </w:pPr>
    </w:p>
    <w:p w:rsidR="004B46F7" w:rsidRDefault="004B46F7" w:rsidP="004B46F7">
      <w:pPr>
        <w:pStyle w:val="BodyText"/>
        <w:rPr>
          <w:szCs w:val="22"/>
        </w:rPr>
      </w:pPr>
    </w:p>
    <w:p w:rsidR="00B246E6" w:rsidRDefault="002C397B" w:rsidP="0081786C">
      <w:pPr>
        <w:pStyle w:val="Heading2"/>
      </w:pPr>
      <w:r>
        <w:t xml:space="preserve">Rubric: </w:t>
      </w:r>
      <w:r w:rsidR="00620B57">
        <w:t>Unit 1 Assignment</w:t>
      </w:r>
    </w:p>
    <w:p w:rsidR="00B246E6" w:rsidRDefault="00B246E6" w:rsidP="00B246E6">
      <w:pPr>
        <w:tabs>
          <w:tab w:val="left" w:pos="-720"/>
        </w:tabs>
        <w:suppressAutoHyphens/>
        <w:rPr>
          <w:rFonts w:ascii="Times New Roman" w:hAnsi="Times New Roman"/>
          <w:spacing w:val="-3"/>
          <w:sz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7"/>
        <w:gridCol w:w="1381"/>
        <w:gridCol w:w="4439"/>
        <w:gridCol w:w="1528"/>
        <w:gridCol w:w="501"/>
      </w:tblGrid>
      <w:tr w:rsidR="0009217C" w:rsidRPr="000F4D60" w:rsidTr="0009217C">
        <w:trPr>
          <w:tblHeader/>
        </w:trPr>
        <w:tc>
          <w:tcPr>
            <w:tcW w:w="933" w:type="pct"/>
            <w:shd w:val="clear" w:color="auto" w:fill="D0CECE" w:themeFill="background2" w:themeFillShade="E6"/>
          </w:tcPr>
          <w:p w:rsidR="0009217C" w:rsidRPr="00E02D57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b/>
                <w:spacing w:val="-3"/>
                <w:sz w:val="22"/>
              </w:rPr>
            </w:pPr>
            <w:r w:rsidRPr="00E02D57">
              <w:rPr>
                <w:rFonts w:ascii="Times New Roman" w:hAnsi="Times New Roman"/>
                <w:b/>
                <w:spacing w:val="-3"/>
                <w:sz w:val="22"/>
              </w:rPr>
              <w:t>Criteria</w:t>
            </w:r>
          </w:p>
        </w:tc>
        <w:tc>
          <w:tcPr>
            <w:tcW w:w="3806" w:type="pct"/>
            <w:gridSpan w:val="3"/>
            <w:shd w:val="clear" w:color="auto" w:fill="D0CECE" w:themeFill="background2" w:themeFillShade="E6"/>
          </w:tcPr>
          <w:p w:rsidR="0009217C" w:rsidRPr="00C42993" w:rsidRDefault="0009217C" w:rsidP="00C42993">
            <w:pPr>
              <w:tabs>
                <w:tab w:val="left" w:pos="-720"/>
              </w:tabs>
              <w:suppressAutoHyphens/>
              <w:jc w:val="center"/>
              <w:rPr>
                <w:rFonts w:ascii="Times New Roman" w:hAnsi="Times New Roman"/>
                <w:b/>
                <w:spacing w:val="-3"/>
                <w:sz w:val="22"/>
              </w:rPr>
            </w:pPr>
            <w:r w:rsidRPr="00C42993">
              <w:rPr>
                <w:rFonts w:ascii="Times New Roman" w:hAnsi="Times New Roman"/>
                <w:b/>
                <w:spacing w:val="-3"/>
                <w:sz w:val="22"/>
              </w:rPr>
              <w:t>Ratings</w:t>
            </w:r>
          </w:p>
        </w:tc>
        <w:tc>
          <w:tcPr>
            <w:tcW w:w="262" w:type="pct"/>
            <w:shd w:val="clear" w:color="auto" w:fill="D0CECE" w:themeFill="background2" w:themeFillShade="E6"/>
          </w:tcPr>
          <w:p w:rsidR="0009217C" w:rsidRPr="00C42993" w:rsidRDefault="0009217C" w:rsidP="00C42993">
            <w:pPr>
              <w:tabs>
                <w:tab w:val="left" w:pos="-720"/>
              </w:tabs>
              <w:suppressAutoHyphens/>
              <w:jc w:val="center"/>
              <w:rPr>
                <w:rFonts w:ascii="Times New Roman" w:hAnsi="Times New Roman"/>
                <w:b/>
                <w:spacing w:val="-3"/>
                <w:sz w:val="22"/>
              </w:rPr>
            </w:pPr>
            <w:r>
              <w:rPr>
                <w:rFonts w:ascii="Times New Roman" w:hAnsi="Times New Roman"/>
                <w:b/>
                <w:spacing w:val="-3"/>
                <w:sz w:val="22"/>
              </w:rPr>
              <w:t>Pts</w:t>
            </w:r>
          </w:p>
        </w:tc>
      </w:tr>
      <w:tr w:rsidR="0009217C" w:rsidRPr="000F4D60" w:rsidTr="00AB43A5">
        <w:trPr>
          <w:tblHeader/>
        </w:trPr>
        <w:tc>
          <w:tcPr>
            <w:tcW w:w="933" w:type="pct"/>
            <w:shd w:val="clear" w:color="auto" w:fill="auto"/>
          </w:tcPr>
          <w:p w:rsidR="0009217C" w:rsidRPr="00E02D57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b/>
                <w:spacing w:val="-3"/>
                <w:sz w:val="22"/>
              </w:rPr>
            </w:pPr>
            <w:r>
              <w:rPr>
                <w:rFonts w:ascii="Times New Roman" w:hAnsi="Times New Roman"/>
                <w:b/>
                <w:spacing w:val="-3"/>
                <w:sz w:val="22"/>
              </w:rPr>
              <w:t>Exercise 1 (InputStats)</w:t>
            </w:r>
          </w:p>
        </w:tc>
        <w:tc>
          <w:tcPr>
            <w:tcW w:w="628" w:type="pct"/>
            <w:shd w:val="clear" w:color="auto" w:fill="auto"/>
          </w:tcPr>
          <w:p w:rsidR="0009217C" w:rsidRPr="000F4D60" w:rsidRDefault="0009217C" w:rsidP="008A1CF0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 xml:space="preserve">8 pts. 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>Correct method</w:t>
            </w:r>
            <w:r w:rsidR="00AB43A5">
              <w:rPr>
                <w:rFonts w:ascii="Times New Roman" w:hAnsi="Times New Roman"/>
                <w:spacing w:val="-3"/>
                <w:sz w:val="22"/>
              </w:rPr>
              <w:t xml:space="preserve"> with </w:t>
            </w:r>
            <w:r w:rsidR="005F57A0">
              <w:rPr>
                <w:rFonts w:ascii="Times New Roman" w:hAnsi="Times New Roman"/>
                <w:spacing w:val="-3"/>
                <w:sz w:val="22"/>
              </w:rPr>
              <w:t xml:space="preserve">the </w:t>
            </w:r>
            <w:r>
              <w:rPr>
                <w:rFonts w:ascii="Times New Roman" w:hAnsi="Times New Roman"/>
                <w:spacing w:val="-3"/>
                <w:sz w:val="22"/>
              </w:rPr>
              <w:t>required steps</w:t>
            </w:r>
            <w:r w:rsidR="00AB43A5">
              <w:rPr>
                <w:rFonts w:ascii="Times New Roman" w:hAnsi="Times New Roman"/>
                <w:spacing w:val="-3"/>
                <w:sz w:val="22"/>
              </w:rPr>
              <w:t>.</w:t>
            </w:r>
          </w:p>
        </w:tc>
        <w:tc>
          <w:tcPr>
            <w:tcW w:w="2349" w:type="pct"/>
            <w:shd w:val="clear" w:color="auto" w:fill="auto"/>
          </w:tcPr>
          <w:p w:rsidR="005F57A0" w:rsidRDefault="0009217C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7 pts ~ 1 p</w:t>
            </w:r>
            <w:r w:rsidR="00AB43A5">
              <w:rPr>
                <w:rFonts w:ascii="Times New Roman" w:hAnsi="Times New Roman"/>
                <w:spacing w:val="-3"/>
                <w:sz w:val="22"/>
              </w:rPr>
              <w:t>ts. One or more incorrect</w:t>
            </w:r>
            <w:r w:rsidR="005F57A0">
              <w:rPr>
                <w:rFonts w:ascii="Times New Roman" w:hAnsi="Times New Roman"/>
                <w:spacing w:val="-3"/>
                <w:sz w:val="22"/>
              </w:rPr>
              <w:t xml:space="preserve"> steps</w:t>
            </w:r>
            <w:r w:rsidR="00AB43A5">
              <w:rPr>
                <w:rFonts w:ascii="Times New Roman" w:hAnsi="Times New Roman"/>
                <w:spacing w:val="-3"/>
                <w:sz w:val="22"/>
              </w:rPr>
              <w:t xml:space="preserve">: </w:t>
            </w:r>
          </w:p>
          <w:p w:rsidR="00AB43A5" w:rsidRDefault="00AB43A5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2 pts) Input unknown number of integers ended with a negative value in a loop.</w:t>
            </w:r>
          </w:p>
          <w:p w:rsidR="00AB43A5" w:rsidRDefault="00AB43A5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 xml:space="preserve">(1 pts) Count total number of ratings, </w:t>
            </w:r>
          </w:p>
          <w:p w:rsidR="00AB43A5" w:rsidRDefault="00AB43A5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2 pts) Classify and count positive, neutral, negative, and invalid ratings.</w:t>
            </w:r>
          </w:p>
          <w:p w:rsidR="00AB43A5" w:rsidRDefault="00AB43A5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2 pts) Calculate percentages of positive, neutral, negative, and invalid ratings.</w:t>
            </w:r>
          </w:p>
          <w:p w:rsidR="0009217C" w:rsidRPr="000F4D60" w:rsidRDefault="00AB43A5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 xml:space="preserve">(1 pts) Print all required counts and percentages in </w:t>
            </w:r>
            <w:r w:rsidR="005F57A0">
              <w:rPr>
                <w:rFonts w:ascii="Times New Roman" w:hAnsi="Times New Roman"/>
                <w:spacing w:val="-3"/>
                <w:sz w:val="22"/>
              </w:rPr>
              <w:t xml:space="preserve">the </w:t>
            </w:r>
            <w:r>
              <w:rPr>
                <w:rFonts w:ascii="Times New Roman" w:hAnsi="Times New Roman"/>
                <w:spacing w:val="-3"/>
                <w:sz w:val="22"/>
              </w:rPr>
              <w:t>correct format.</w:t>
            </w:r>
            <w:r w:rsidR="0009217C" w:rsidRPr="000F4D60">
              <w:rPr>
                <w:rFonts w:ascii="Times New Roman" w:hAnsi="Times New Roman"/>
                <w:spacing w:val="-3"/>
                <w:sz w:val="22"/>
              </w:rPr>
              <w:t xml:space="preserve">  </w:t>
            </w:r>
          </w:p>
        </w:tc>
        <w:tc>
          <w:tcPr>
            <w:tcW w:w="829" w:type="pct"/>
            <w:shd w:val="clear" w:color="auto" w:fill="auto"/>
          </w:tcPr>
          <w:p w:rsidR="0009217C" w:rsidRPr="000F4D60" w:rsidRDefault="0009217C" w:rsidP="003A2DA0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0 pts. </w:t>
            </w:r>
            <w:r w:rsidR="005F57A0">
              <w:rPr>
                <w:rFonts w:ascii="Times New Roman" w:hAnsi="Times New Roman"/>
                <w:spacing w:val="-3"/>
                <w:sz w:val="22"/>
              </w:rPr>
              <w:t>No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steps are correct</w:t>
            </w:r>
            <w:r w:rsidR="003A2DA0">
              <w:rPr>
                <w:rFonts w:ascii="Times New Roman" w:hAnsi="Times New Roman"/>
                <w:spacing w:val="-3"/>
                <w:sz w:val="22"/>
              </w:rPr>
              <w:t>;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 no submission</w:t>
            </w:r>
            <w:r>
              <w:rPr>
                <w:rFonts w:ascii="Times New Roman" w:hAnsi="Times New Roman"/>
                <w:spacing w:val="-3"/>
                <w:sz w:val="22"/>
              </w:rPr>
              <w:t>.</w:t>
            </w:r>
          </w:p>
        </w:tc>
        <w:tc>
          <w:tcPr>
            <w:tcW w:w="262" w:type="pct"/>
          </w:tcPr>
          <w:p w:rsidR="0009217C" w:rsidRPr="000F4D60" w:rsidRDefault="0009217C" w:rsidP="008A1CF0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8</w:t>
            </w:r>
          </w:p>
        </w:tc>
      </w:tr>
      <w:tr w:rsidR="0009217C" w:rsidRPr="000F4D60" w:rsidTr="00AB43A5">
        <w:trPr>
          <w:tblHeader/>
        </w:trPr>
        <w:tc>
          <w:tcPr>
            <w:tcW w:w="933" w:type="pct"/>
            <w:shd w:val="clear" w:color="auto" w:fill="auto"/>
          </w:tcPr>
          <w:p w:rsidR="0009217C" w:rsidRPr="00E02D57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b/>
                <w:spacing w:val="-3"/>
                <w:sz w:val="22"/>
              </w:rPr>
            </w:pPr>
            <w:r w:rsidRPr="00E02D57">
              <w:rPr>
                <w:rFonts w:ascii="Times New Roman" w:hAnsi="Times New Roman"/>
                <w:b/>
                <w:spacing w:val="-3"/>
                <w:sz w:val="22"/>
              </w:rPr>
              <w:lastRenderedPageBreak/>
              <w:t xml:space="preserve">Exercise 1: </w:t>
            </w:r>
            <w:r>
              <w:rPr>
                <w:rFonts w:ascii="Times New Roman" w:hAnsi="Times New Roman"/>
                <w:b/>
                <w:spacing w:val="-3"/>
                <w:sz w:val="22"/>
              </w:rPr>
              <w:t xml:space="preserve">two </w:t>
            </w:r>
            <w:r w:rsidRPr="00E02D57">
              <w:rPr>
                <w:rFonts w:ascii="Times New Roman" w:hAnsi="Times New Roman"/>
                <w:b/>
                <w:spacing w:val="-3"/>
                <w:sz w:val="22"/>
              </w:rPr>
              <w:t>screenshot</w:t>
            </w:r>
            <w:r>
              <w:rPr>
                <w:rFonts w:ascii="Times New Roman" w:hAnsi="Times New Roman"/>
                <w:b/>
                <w:spacing w:val="-3"/>
                <w:sz w:val="22"/>
              </w:rPr>
              <w:t>s</w:t>
            </w:r>
            <w:r w:rsidRPr="00E02D57">
              <w:rPr>
                <w:rFonts w:ascii="Times New Roman" w:hAnsi="Times New Roman"/>
                <w:b/>
                <w:spacing w:val="-3"/>
                <w:sz w:val="22"/>
              </w:rPr>
              <w:t xml:space="preserve"> of execution result</w:t>
            </w:r>
            <w:r>
              <w:rPr>
                <w:rFonts w:ascii="Times New Roman" w:hAnsi="Times New Roman"/>
                <w:b/>
                <w:spacing w:val="-3"/>
                <w:sz w:val="22"/>
              </w:rPr>
              <w:t>s</w:t>
            </w:r>
          </w:p>
        </w:tc>
        <w:tc>
          <w:tcPr>
            <w:tcW w:w="628" w:type="pct"/>
            <w:shd w:val="clear" w:color="auto" w:fill="auto"/>
          </w:tcPr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</w:p>
        </w:tc>
        <w:tc>
          <w:tcPr>
            <w:tcW w:w="2349" w:type="pct"/>
            <w:shd w:val="clear" w:color="auto" w:fill="auto"/>
          </w:tcPr>
          <w:p w:rsidR="0009217C" w:rsidRPr="000F4D60" w:rsidRDefault="0009217C" w:rsidP="00461727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0.5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 pts. Provided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three required screenshots.</w:t>
            </w:r>
          </w:p>
        </w:tc>
        <w:tc>
          <w:tcPr>
            <w:tcW w:w="829" w:type="pct"/>
            <w:shd w:val="clear" w:color="auto" w:fill="auto"/>
          </w:tcPr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>0 pts. No submission</w:t>
            </w:r>
            <w:r w:rsidR="003A2DA0">
              <w:rPr>
                <w:rFonts w:ascii="Times New Roman" w:hAnsi="Times New Roman"/>
                <w:spacing w:val="-3"/>
                <w:sz w:val="22"/>
              </w:rPr>
              <w:t xml:space="preserve"> or missed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at least one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>.</w:t>
            </w:r>
          </w:p>
        </w:tc>
        <w:tc>
          <w:tcPr>
            <w:tcW w:w="262" w:type="pct"/>
          </w:tcPr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0.5</w:t>
            </w:r>
          </w:p>
        </w:tc>
      </w:tr>
      <w:tr w:rsidR="0009217C" w:rsidRPr="000F4D60" w:rsidTr="00AB43A5">
        <w:trPr>
          <w:trHeight w:val="485"/>
          <w:tblHeader/>
        </w:trPr>
        <w:tc>
          <w:tcPr>
            <w:tcW w:w="933" w:type="pct"/>
            <w:shd w:val="clear" w:color="auto" w:fill="auto"/>
          </w:tcPr>
          <w:p w:rsidR="0009217C" w:rsidRPr="00E02D57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b/>
                <w:spacing w:val="-3"/>
                <w:sz w:val="22"/>
              </w:rPr>
            </w:pPr>
            <w:r>
              <w:rPr>
                <w:rFonts w:ascii="Times New Roman" w:hAnsi="Times New Roman"/>
                <w:b/>
                <w:spacing w:val="-3"/>
                <w:sz w:val="22"/>
              </w:rPr>
              <w:t>Exercise 2 (IPv6</w:t>
            </w:r>
            <w:r w:rsidRPr="00E02D57">
              <w:rPr>
                <w:rFonts w:ascii="Times New Roman" w:hAnsi="Times New Roman"/>
                <w:b/>
                <w:spacing w:val="-3"/>
                <w:sz w:val="22"/>
              </w:rPr>
              <w:t>)</w:t>
            </w:r>
          </w:p>
        </w:tc>
        <w:tc>
          <w:tcPr>
            <w:tcW w:w="628" w:type="pct"/>
            <w:shd w:val="clear" w:color="auto" w:fill="auto"/>
          </w:tcPr>
          <w:p w:rsidR="0009217C" w:rsidRPr="000F4D60" w:rsidRDefault="0009217C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 xml:space="preserve">8 pts. 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>Correct method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meeting </w:t>
            </w:r>
            <w:r w:rsidR="00AB43A5">
              <w:rPr>
                <w:rFonts w:ascii="Times New Roman" w:hAnsi="Times New Roman"/>
                <w:spacing w:val="-3"/>
                <w:sz w:val="22"/>
              </w:rPr>
              <w:t>re</w:t>
            </w:r>
            <w:r>
              <w:rPr>
                <w:rFonts w:ascii="Times New Roman" w:hAnsi="Times New Roman"/>
                <w:spacing w:val="-3"/>
                <w:sz w:val="22"/>
              </w:rPr>
              <w:t>quirements</w:t>
            </w:r>
            <w:r w:rsidR="00AB43A5">
              <w:rPr>
                <w:rFonts w:ascii="Times New Roman" w:hAnsi="Times New Roman"/>
                <w:spacing w:val="-3"/>
                <w:sz w:val="22"/>
              </w:rPr>
              <w:t>.</w:t>
            </w:r>
          </w:p>
        </w:tc>
        <w:tc>
          <w:tcPr>
            <w:tcW w:w="2349" w:type="pct"/>
            <w:shd w:val="clear" w:color="auto" w:fill="auto"/>
          </w:tcPr>
          <w:p w:rsidR="005F57A0" w:rsidRDefault="0009217C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7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 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~ 1 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pts. </w:t>
            </w:r>
            <w:r>
              <w:rPr>
                <w:rFonts w:ascii="Times New Roman" w:hAnsi="Times New Roman"/>
                <w:spacing w:val="-3"/>
                <w:sz w:val="22"/>
              </w:rPr>
              <w:t>At least one requ</w:t>
            </w:r>
            <w:r w:rsidR="00AB43A5">
              <w:rPr>
                <w:rFonts w:ascii="Times New Roman" w:hAnsi="Times New Roman"/>
                <w:spacing w:val="-3"/>
                <w:sz w:val="22"/>
              </w:rPr>
              <w:t xml:space="preserve">irement is incorrect or missing: </w:t>
            </w:r>
          </w:p>
          <w:p w:rsidR="00AB43A5" w:rsidRDefault="00AB43A5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1 pts) Handle string parameter of incorrect length.</w:t>
            </w:r>
          </w:p>
          <w:p w:rsidR="00AB43A5" w:rsidRDefault="00AB43A5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1 pts) Loop through the characters in the string parameter.</w:t>
            </w:r>
          </w:p>
          <w:p w:rsidR="00AB43A5" w:rsidRDefault="00AB43A5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2 pts) Handle an invalid IPv6 address string due to invalid characters such as none-hex digits or not colon in a loop setting.</w:t>
            </w:r>
          </w:p>
          <w:p w:rsidR="00AB43A5" w:rsidRDefault="00AB43A5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 xml:space="preserve">(2 pts) Handle an invalid IPv6 address string due to incorrectly grouped digits in a loop setting.  </w:t>
            </w:r>
          </w:p>
          <w:p w:rsidR="00AB43A5" w:rsidRDefault="00AB43A5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 xml:space="preserve">(1 pts) Return true if and only if a valid IPv6 address string in </w:t>
            </w:r>
            <w:r w:rsidR="005F57A0">
              <w:rPr>
                <w:rFonts w:ascii="Times New Roman" w:hAnsi="Times New Roman"/>
                <w:spacing w:val="-3"/>
                <w:sz w:val="22"/>
              </w:rPr>
              <w:t xml:space="preserve">the </w:t>
            </w:r>
            <w:r>
              <w:rPr>
                <w:rFonts w:ascii="Times New Roman" w:hAnsi="Times New Roman"/>
                <w:spacing w:val="-3"/>
                <w:sz w:val="22"/>
              </w:rPr>
              <w:t>preferred format.</w:t>
            </w:r>
          </w:p>
          <w:p w:rsidR="00AB43A5" w:rsidRDefault="00AB43A5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1 pts) 3 additional testing cases (1 valid, 2 invalid) in main().</w:t>
            </w:r>
          </w:p>
          <w:p w:rsidR="0009217C" w:rsidRPr="000F4D60" w:rsidRDefault="00AB43A5" w:rsidP="00AB43A5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(Notes) Handling includes a proper return value; approaches using regular expression may receive only the first point (test length) and the last point (testing cases).</w:t>
            </w:r>
            <w:r w:rsidR="0009217C" w:rsidRPr="000F4D60">
              <w:rPr>
                <w:rFonts w:ascii="Times New Roman" w:hAnsi="Times New Roman"/>
                <w:spacing w:val="-3"/>
                <w:sz w:val="22"/>
              </w:rPr>
              <w:t xml:space="preserve">  </w:t>
            </w:r>
          </w:p>
        </w:tc>
        <w:tc>
          <w:tcPr>
            <w:tcW w:w="829" w:type="pct"/>
            <w:shd w:val="clear" w:color="auto" w:fill="auto"/>
          </w:tcPr>
          <w:p w:rsidR="0009217C" w:rsidRPr="000F4D60" w:rsidRDefault="0009217C" w:rsidP="006C4BC6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0 pts. </w:t>
            </w:r>
            <w:r>
              <w:rPr>
                <w:rFonts w:ascii="Times New Roman" w:hAnsi="Times New Roman"/>
                <w:spacing w:val="-3"/>
                <w:sz w:val="22"/>
              </w:rPr>
              <w:t>Incorrect or missed all requirements; no submission</w:t>
            </w:r>
          </w:p>
        </w:tc>
        <w:tc>
          <w:tcPr>
            <w:tcW w:w="262" w:type="pct"/>
          </w:tcPr>
          <w:p w:rsidR="0009217C" w:rsidRPr="000F4D60" w:rsidRDefault="0009217C" w:rsidP="006C4BC6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8</w:t>
            </w:r>
          </w:p>
        </w:tc>
      </w:tr>
      <w:tr w:rsidR="0009217C" w:rsidRPr="000F4D60" w:rsidTr="00AB43A5">
        <w:trPr>
          <w:trHeight w:val="485"/>
          <w:tblHeader/>
        </w:trPr>
        <w:tc>
          <w:tcPr>
            <w:tcW w:w="933" w:type="pct"/>
            <w:shd w:val="clear" w:color="auto" w:fill="auto"/>
          </w:tcPr>
          <w:p w:rsidR="0009217C" w:rsidRPr="00E02D57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b/>
                <w:spacing w:val="-3"/>
                <w:sz w:val="22"/>
              </w:rPr>
            </w:pPr>
            <w:r w:rsidRPr="00E02D57">
              <w:rPr>
                <w:rFonts w:ascii="Times New Roman" w:hAnsi="Times New Roman"/>
                <w:b/>
                <w:spacing w:val="-3"/>
                <w:sz w:val="22"/>
              </w:rPr>
              <w:t>Exercise 2: screenshot of execution result</w:t>
            </w:r>
          </w:p>
        </w:tc>
        <w:tc>
          <w:tcPr>
            <w:tcW w:w="628" w:type="pct"/>
            <w:shd w:val="clear" w:color="auto" w:fill="auto"/>
          </w:tcPr>
          <w:p w:rsidR="0009217C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</w:p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</w:p>
        </w:tc>
        <w:tc>
          <w:tcPr>
            <w:tcW w:w="2349" w:type="pct"/>
            <w:shd w:val="clear" w:color="auto" w:fill="auto"/>
          </w:tcPr>
          <w:p w:rsidR="0009217C" w:rsidRPr="000F4D60" w:rsidRDefault="0009217C" w:rsidP="002C397B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 xml:space="preserve">0.5 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>pts. Provided</w:t>
            </w:r>
            <w:r w:rsidR="00763AB9">
              <w:rPr>
                <w:rFonts w:ascii="Times New Roman" w:hAnsi="Times New Roman"/>
                <w:spacing w:val="-3"/>
                <w:sz w:val="22"/>
              </w:rPr>
              <w:t>.</w:t>
            </w:r>
          </w:p>
        </w:tc>
        <w:tc>
          <w:tcPr>
            <w:tcW w:w="829" w:type="pct"/>
            <w:shd w:val="clear" w:color="auto" w:fill="auto"/>
          </w:tcPr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>0 pts. No submission.</w:t>
            </w:r>
          </w:p>
        </w:tc>
        <w:tc>
          <w:tcPr>
            <w:tcW w:w="262" w:type="pct"/>
          </w:tcPr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0.5</w:t>
            </w:r>
          </w:p>
        </w:tc>
      </w:tr>
      <w:tr w:rsidR="0009217C" w:rsidRPr="000F4D60" w:rsidTr="00AB43A5">
        <w:trPr>
          <w:tblHeader/>
        </w:trPr>
        <w:tc>
          <w:tcPr>
            <w:tcW w:w="933" w:type="pct"/>
            <w:shd w:val="clear" w:color="auto" w:fill="auto"/>
          </w:tcPr>
          <w:p w:rsidR="0009217C" w:rsidRPr="00E02D57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b/>
                <w:spacing w:val="-3"/>
                <w:sz w:val="22"/>
              </w:rPr>
            </w:pPr>
            <w:r w:rsidRPr="00E02D57">
              <w:rPr>
                <w:rFonts w:ascii="Times New Roman" w:hAnsi="Times New Roman"/>
                <w:b/>
                <w:spacing w:val="-3"/>
                <w:sz w:val="22"/>
              </w:rPr>
              <w:t>Exercise 3. Assignment reflection</w:t>
            </w:r>
          </w:p>
        </w:tc>
        <w:tc>
          <w:tcPr>
            <w:tcW w:w="628" w:type="pct"/>
            <w:shd w:val="clear" w:color="auto" w:fill="auto"/>
          </w:tcPr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>1 pts. Answered both questions</w:t>
            </w:r>
            <w:r>
              <w:rPr>
                <w:rFonts w:ascii="Times New Roman" w:hAnsi="Times New Roman"/>
                <w:spacing w:val="-3"/>
                <w:sz w:val="22"/>
              </w:rPr>
              <w:t>.</w:t>
            </w:r>
          </w:p>
        </w:tc>
        <w:tc>
          <w:tcPr>
            <w:tcW w:w="2349" w:type="pct"/>
            <w:shd w:val="clear" w:color="auto" w:fill="auto"/>
          </w:tcPr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>0.5 pts. Answered only one question.</w:t>
            </w:r>
          </w:p>
        </w:tc>
        <w:tc>
          <w:tcPr>
            <w:tcW w:w="829" w:type="pct"/>
            <w:shd w:val="clear" w:color="auto" w:fill="auto"/>
          </w:tcPr>
          <w:p w:rsidR="0009217C" w:rsidRPr="000F4D60" w:rsidRDefault="0009217C" w:rsidP="003A2DA0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>0 pts. Didn’t answer the questions</w:t>
            </w:r>
            <w:r w:rsidR="003A2DA0">
              <w:rPr>
                <w:rFonts w:ascii="Times New Roman" w:hAnsi="Times New Roman"/>
                <w:spacing w:val="-3"/>
                <w:sz w:val="22"/>
              </w:rPr>
              <w:t>;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 no submission.</w:t>
            </w:r>
          </w:p>
        </w:tc>
        <w:tc>
          <w:tcPr>
            <w:tcW w:w="262" w:type="pct"/>
          </w:tcPr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1</w:t>
            </w:r>
          </w:p>
        </w:tc>
      </w:tr>
      <w:tr w:rsidR="0009217C" w:rsidRPr="000F4D60" w:rsidTr="00AB43A5">
        <w:trPr>
          <w:tblHeader/>
        </w:trPr>
        <w:tc>
          <w:tcPr>
            <w:tcW w:w="933" w:type="pct"/>
            <w:shd w:val="clear" w:color="auto" w:fill="auto"/>
          </w:tcPr>
          <w:p w:rsidR="0009217C" w:rsidRPr="00E02D57" w:rsidRDefault="0009217C" w:rsidP="006C4BC6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b/>
                <w:spacing w:val="-3"/>
                <w:sz w:val="22"/>
              </w:rPr>
            </w:pPr>
            <w:r>
              <w:rPr>
                <w:rFonts w:ascii="Times New Roman" w:hAnsi="Times New Roman"/>
                <w:b/>
                <w:spacing w:val="-3"/>
                <w:sz w:val="22"/>
              </w:rPr>
              <w:t xml:space="preserve">Required program name (StuPre part) + </w:t>
            </w:r>
            <w:r w:rsidRPr="00E02D57">
              <w:rPr>
                <w:rFonts w:ascii="Times New Roman" w:hAnsi="Times New Roman"/>
                <w:b/>
                <w:spacing w:val="-3"/>
                <w:sz w:val="22"/>
              </w:rPr>
              <w:t>Style Points</w:t>
            </w:r>
            <w:r>
              <w:rPr>
                <w:rFonts w:ascii="Times New Roman" w:hAnsi="Times New Roman"/>
                <w:b/>
                <w:spacing w:val="-3"/>
                <w:sz w:val="22"/>
              </w:rPr>
              <w:t xml:space="preserve"> (</w:t>
            </w:r>
            <w:r w:rsidRPr="00E02D57">
              <w:rPr>
                <w:rFonts w:ascii="Times New Roman" w:hAnsi="Times New Roman"/>
                <w:b/>
                <w:spacing w:val="-3"/>
                <w:sz w:val="22"/>
              </w:rPr>
              <w:t>Proper comments; meaning identifier names; consistent indentation</w:t>
            </w:r>
            <w:r>
              <w:rPr>
                <w:rFonts w:ascii="Times New Roman" w:hAnsi="Times New Roman"/>
                <w:b/>
                <w:spacing w:val="-3"/>
                <w:sz w:val="22"/>
              </w:rPr>
              <w:t>)</w:t>
            </w:r>
          </w:p>
        </w:tc>
        <w:tc>
          <w:tcPr>
            <w:tcW w:w="628" w:type="pct"/>
            <w:shd w:val="clear" w:color="auto" w:fill="auto"/>
          </w:tcPr>
          <w:p w:rsidR="0009217C" w:rsidRPr="000F4D60" w:rsidRDefault="0009217C" w:rsidP="006C4BC6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2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 pts. </w:t>
            </w:r>
            <w:r>
              <w:rPr>
                <w:rFonts w:ascii="Times New Roman" w:hAnsi="Times New Roman"/>
                <w:spacing w:val="-3"/>
                <w:sz w:val="22"/>
              </w:rPr>
              <w:t>Correctly named program and p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>roper style in all three areas of style points.</w:t>
            </w:r>
          </w:p>
        </w:tc>
        <w:tc>
          <w:tcPr>
            <w:tcW w:w="2349" w:type="pct"/>
            <w:shd w:val="clear" w:color="auto" w:fill="auto"/>
          </w:tcPr>
          <w:p w:rsidR="0009217C" w:rsidRPr="000F4D60" w:rsidRDefault="0009217C" w:rsidP="00756B23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1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 xml:space="preserve"> pts. </w:t>
            </w:r>
            <w:r w:rsidR="00756B23">
              <w:rPr>
                <w:rFonts w:ascii="Times New Roman" w:hAnsi="Times New Roman"/>
                <w:spacing w:val="-3"/>
                <w:sz w:val="22"/>
              </w:rPr>
              <w:t>Problems in one of the following areas: program name, three areas of style points</w:t>
            </w:r>
            <w:r w:rsidR="00756B23" w:rsidRPr="000F4D60">
              <w:rPr>
                <w:rFonts w:ascii="Times New Roman" w:hAnsi="Times New Roman"/>
                <w:spacing w:val="-3"/>
                <w:sz w:val="22"/>
              </w:rPr>
              <w:t>.</w:t>
            </w:r>
          </w:p>
        </w:tc>
        <w:tc>
          <w:tcPr>
            <w:tcW w:w="829" w:type="pct"/>
            <w:shd w:val="clear" w:color="auto" w:fill="auto"/>
          </w:tcPr>
          <w:p w:rsidR="0009217C" w:rsidRPr="000F4D60" w:rsidRDefault="0009217C" w:rsidP="00756B23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 w:rsidRPr="000F4D60">
              <w:rPr>
                <w:rFonts w:ascii="Times New Roman" w:hAnsi="Times New Roman"/>
                <w:spacing w:val="-3"/>
                <w:sz w:val="22"/>
              </w:rPr>
              <w:t>0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pts. </w:t>
            </w:r>
            <w:bookmarkStart w:id="0" w:name="_GoBack"/>
            <w:r w:rsidR="00FB155E">
              <w:rPr>
                <w:rFonts w:ascii="Times New Roman" w:hAnsi="Times New Roman"/>
                <w:spacing w:val="-3"/>
                <w:sz w:val="22"/>
              </w:rPr>
              <w:t xml:space="preserve">Problems </w:t>
            </w:r>
            <w:r w:rsidR="00756B23">
              <w:rPr>
                <w:rFonts w:ascii="Times New Roman" w:hAnsi="Times New Roman"/>
                <w:spacing w:val="-3"/>
                <w:sz w:val="22"/>
              </w:rPr>
              <w:t>in two or more o</w:t>
            </w:r>
            <w:r w:rsidR="00FB155E">
              <w:rPr>
                <w:rFonts w:ascii="Times New Roman" w:hAnsi="Times New Roman"/>
                <w:spacing w:val="-3"/>
                <w:sz w:val="22"/>
              </w:rPr>
              <w:t>f the following</w:t>
            </w:r>
            <w:r w:rsidR="00756B23">
              <w:rPr>
                <w:rFonts w:ascii="Times New Roman" w:hAnsi="Times New Roman"/>
                <w:spacing w:val="-3"/>
                <w:sz w:val="22"/>
              </w:rPr>
              <w:t xml:space="preserve"> areas</w:t>
            </w:r>
            <w:r w:rsidR="00FB155E">
              <w:rPr>
                <w:rFonts w:ascii="Times New Roman" w:hAnsi="Times New Roman"/>
                <w:spacing w:val="-3"/>
                <w:sz w:val="22"/>
              </w:rPr>
              <w:t xml:space="preserve">: </w:t>
            </w:r>
            <w:r>
              <w:rPr>
                <w:rFonts w:ascii="Times New Roman" w:hAnsi="Times New Roman"/>
                <w:spacing w:val="-3"/>
                <w:sz w:val="22"/>
              </w:rPr>
              <w:t>program</w:t>
            </w:r>
            <w:r w:rsidR="00FB155E">
              <w:rPr>
                <w:rFonts w:ascii="Times New Roman" w:hAnsi="Times New Roman"/>
                <w:spacing w:val="-3"/>
                <w:sz w:val="22"/>
              </w:rPr>
              <w:t xml:space="preserve"> name,</w:t>
            </w:r>
            <w:r>
              <w:rPr>
                <w:rFonts w:ascii="Times New Roman" w:hAnsi="Times New Roman"/>
                <w:spacing w:val="-3"/>
                <w:sz w:val="22"/>
              </w:rPr>
              <w:t xml:space="preserve"> </w:t>
            </w:r>
            <w:r w:rsidR="00FB155E">
              <w:rPr>
                <w:rFonts w:ascii="Times New Roman" w:hAnsi="Times New Roman"/>
                <w:spacing w:val="-3"/>
                <w:sz w:val="22"/>
              </w:rPr>
              <w:t>three areas of style points</w:t>
            </w:r>
            <w:r w:rsidRPr="000F4D60">
              <w:rPr>
                <w:rFonts w:ascii="Times New Roman" w:hAnsi="Times New Roman"/>
                <w:spacing w:val="-3"/>
                <w:sz w:val="22"/>
              </w:rPr>
              <w:t>.</w:t>
            </w:r>
            <w:bookmarkEnd w:id="0"/>
          </w:p>
        </w:tc>
        <w:tc>
          <w:tcPr>
            <w:tcW w:w="262" w:type="pct"/>
          </w:tcPr>
          <w:p w:rsidR="0009217C" w:rsidRPr="000F4D60" w:rsidRDefault="0009217C" w:rsidP="006C4BC6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2</w:t>
            </w:r>
          </w:p>
        </w:tc>
      </w:tr>
      <w:tr w:rsidR="0009217C" w:rsidRPr="000F4D60" w:rsidTr="00AB43A5">
        <w:trPr>
          <w:tblHeader/>
        </w:trPr>
        <w:tc>
          <w:tcPr>
            <w:tcW w:w="933" w:type="pct"/>
            <w:shd w:val="clear" w:color="auto" w:fill="auto"/>
          </w:tcPr>
          <w:p w:rsidR="0009217C" w:rsidRPr="002C397B" w:rsidRDefault="0009217C" w:rsidP="002C397B">
            <w:pPr>
              <w:tabs>
                <w:tab w:val="left" w:pos="-720"/>
              </w:tabs>
              <w:suppressAutoHyphens/>
              <w:jc w:val="right"/>
              <w:rPr>
                <w:rFonts w:ascii="Times New Roman" w:hAnsi="Times New Roman"/>
                <w:b/>
                <w:i/>
                <w:spacing w:val="-3"/>
                <w:sz w:val="22"/>
              </w:rPr>
            </w:pPr>
          </w:p>
        </w:tc>
        <w:tc>
          <w:tcPr>
            <w:tcW w:w="628" w:type="pct"/>
            <w:shd w:val="clear" w:color="auto" w:fill="auto"/>
          </w:tcPr>
          <w:p w:rsidR="0009217C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</w:p>
        </w:tc>
        <w:tc>
          <w:tcPr>
            <w:tcW w:w="2349" w:type="pct"/>
            <w:shd w:val="clear" w:color="auto" w:fill="auto"/>
          </w:tcPr>
          <w:p w:rsidR="0009217C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</w:p>
        </w:tc>
        <w:tc>
          <w:tcPr>
            <w:tcW w:w="829" w:type="pct"/>
            <w:shd w:val="clear" w:color="auto" w:fill="auto"/>
          </w:tcPr>
          <w:p w:rsidR="0009217C" w:rsidRPr="000F4D60" w:rsidRDefault="0009217C" w:rsidP="0009217C">
            <w:pPr>
              <w:tabs>
                <w:tab w:val="left" w:pos="-720"/>
              </w:tabs>
              <w:suppressAutoHyphens/>
              <w:jc w:val="right"/>
              <w:rPr>
                <w:rFonts w:ascii="Times New Roman" w:hAnsi="Times New Roman"/>
                <w:spacing w:val="-3"/>
                <w:sz w:val="22"/>
              </w:rPr>
            </w:pPr>
            <w:r w:rsidRPr="002C397B">
              <w:rPr>
                <w:rFonts w:ascii="Times New Roman" w:hAnsi="Times New Roman"/>
                <w:i/>
                <w:spacing w:val="-3"/>
                <w:sz w:val="22"/>
              </w:rPr>
              <w:t>Total Points</w:t>
            </w:r>
          </w:p>
        </w:tc>
        <w:tc>
          <w:tcPr>
            <w:tcW w:w="262" w:type="pct"/>
          </w:tcPr>
          <w:p w:rsidR="0009217C" w:rsidRPr="000F4D60" w:rsidRDefault="0009217C" w:rsidP="00316B6D">
            <w:pPr>
              <w:tabs>
                <w:tab w:val="left" w:pos="-720"/>
              </w:tabs>
              <w:suppressAutoHyphens/>
              <w:rPr>
                <w:rFonts w:ascii="Times New Roman" w:hAnsi="Times New Roman"/>
                <w:spacing w:val="-3"/>
                <w:sz w:val="22"/>
              </w:rPr>
            </w:pPr>
            <w:r>
              <w:rPr>
                <w:rFonts w:ascii="Times New Roman" w:hAnsi="Times New Roman"/>
                <w:spacing w:val="-3"/>
                <w:sz w:val="22"/>
              </w:rPr>
              <w:t>20</w:t>
            </w:r>
          </w:p>
        </w:tc>
      </w:tr>
    </w:tbl>
    <w:p w:rsidR="00B246E6" w:rsidRDefault="00B246E6" w:rsidP="00B246E6">
      <w:pPr>
        <w:tabs>
          <w:tab w:val="left" w:pos="-720"/>
        </w:tabs>
        <w:suppressAutoHyphens/>
        <w:rPr>
          <w:szCs w:val="22"/>
        </w:rPr>
      </w:pPr>
    </w:p>
    <w:p w:rsidR="00414B03" w:rsidRDefault="00414B03" w:rsidP="004B46F7">
      <w:pPr>
        <w:tabs>
          <w:tab w:val="left" w:pos="-720"/>
        </w:tabs>
        <w:suppressAutoHyphens/>
        <w:rPr>
          <w:szCs w:val="22"/>
        </w:rPr>
      </w:pPr>
    </w:p>
    <w:sectPr w:rsidR="00414B03">
      <w:headerReference w:type="default" r:id="rId7"/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4D84" w:rsidRDefault="00134D84">
      <w:pPr>
        <w:spacing w:line="20" w:lineRule="exact"/>
      </w:pPr>
    </w:p>
  </w:endnote>
  <w:endnote w:type="continuationSeparator" w:id="0">
    <w:p w:rsidR="00134D84" w:rsidRDefault="00134D84">
      <w:r>
        <w:t xml:space="preserve"> </w:t>
      </w:r>
    </w:p>
  </w:endnote>
  <w:endnote w:type="continuationNotice" w:id="1">
    <w:p w:rsidR="00134D84" w:rsidRDefault="00134D84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4D84" w:rsidRDefault="00134D84">
      <w:r>
        <w:separator/>
      </w:r>
    </w:p>
  </w:footnote>
  <w:footnote w:type="continuationSeparator" w:id="0">
    <w:p w:rsidR="00134D84" w:rsidRDefault="00134D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6B6D" w:rsidRDefault="00316B6D" w:rsidP="00245959">
    <w:pPr>
      <w:pStyle w:val="Header"/>
      <w:jc w:val="right"/>
      <w:rPr>
        <w:rFonts w:ascii="Times New Roman" w:hAnsi="Times New Roman"/>
        <w:sz w:val="20"/>
      </w:rPr>
    </w:pPr>
    <w:r w:rsidRPr="00245959">
      <w:rPr>
        <w:noProof/>
        <w:sz w:val="32"/>
        <w:lang w:eastAsia="zh-CN"/>
      </w:rPr>
      <w:drawing>
        <wp:anchor distT="0" distB="0" distL="114300" distR="114300" simplePos="0" relativeHeight="251664896" behindDoc="0" locked="0" layoutInCell="1" allowOverlap="1">
          <wp:simplePos x="0" y="0"/>
          <wp:positionH relativeFrom="margin">
            <wp:posOffset>180975</wp:posOffset>
          </wp:positionH>
          <wp:positionV relativeFrom="margin">
            <wp:posOffset>-638175</wp:posOffset>
          </wp:positionV>
          <wp:extent cx="1028700" cy="377825"/>
          <wp:effectExtent l="0" t="0" r="0" b="0"/>
          <wp:wrapSquare wrapText="bothSides"/>
          <wp:docPr id="1" name="Picture 1" descr="blk_type_on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lk_type_onl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377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45959">
      <w:rPr>
        <w:rFonts w:ascii="Times New Roman" w:hAnsi="Times New Roman"/>
      </w:rPr>
      <w:t>CS2</w:t>
    </w:r>
    <w:r>
      <w:rPr>
        <w:rFonts w:ascii="Times New Roman" w:hAnsi="Times New Roman"/>
      </w:rPr>
      <w:t>52</w:t>
    </w:r>
    <w:r w:rsidRPr="00245959">
      <w:rPr>
        <w:rFonts w:ascii="Times New Roman" w:hAnsi="Times New Roman"/>
      </w:rPr>
      <w:t xml:space="preserve"> </w:t>
    </w:r>
    <w:r>
      <w:rPr>
        <w:rFonts w:ascii="Times New Roman" w:hAnsi="Times New Roman"/>
      </w:rPr>
      <w:t xml:space="preserve">Object-Oriented </w:t>
    </w:r>
    <w:r w:rsidRPr="00245959">
      <w:rPr>
        <w:rFonts w:ascii="Times New Roman" w:hAnsi="Times New Roman"/>
      </w:rPr>
      <w:t>Programming</w:t>
    </w:r>
    <w:r>
      <w:rPr>
        <w:rFonts w:ascii="Times New Roman" w:hAnsi="Times New Roman"/>
        <w:sz w:val="20"/>
      </w:rPr>
      <w:t xml:space="preserve"> </w:t>
    </w:r>
  </w:p>
  <w:p w:rsidR="00316B6D" w:rsidRPr="00567BE9" w:rsidRDefault="00316B6D" w:rsidP="00245959">
    <w:pPr>
      <w:pStyle w:val="Header"/>
      <w:jc w:val="right"/>
      <w:rPr>
        <w:rFonts w:ascii="Times New Roman" w:hAnsi="Times New Roman"/>
        <w:sz w:val="20"/>
      </w:rPr>
    </w:pPr>
    <w:r w:rsidRPr="00567BE9">
      <w:rPr>
        <w:rFonts w:ascii="Times New Roman" w:hAnsi="Times New Roman"/>
        <w:sz w:val="20"/>
      </w:rPr>
      <w:t xml:space="preserve">Page </w:t>
    </w:r>
    <w:r w:rsidRPr="00567BE9">
      <w:rPr>
        <w:rFonts w:ascii="Times New Roman" w:hAnsi="Times New Roman"/>
        <w:b/>
        <w:bCs/>
        <w:sz w:val="20"/>
      </w:rPr>
      <w:fldChar w:fldCharType="begin"/>
    </w:r>
    <w:r w:rsidRPr="00567BE9">
      <w:rPr>
        <w:rFonts w:ascii="Times New Roman" w:hAnsi="Times New Roman"/>
        <w:b/>
        <w:bCs/>
        <w:sz w:val="20"/>
      </w:rPr>
      <w:instrText xml:space="preserve"> PAGE </w:instrText>
    </w:r>
    <w:r w:rsidRPr="00567BE9">
      <w:rPr>
        <w:rFonts w:ascii="Times New Roman" w:hAnsi="Times New Roman"/>
        <w:b/>
        <w:bCs/>
        <w:sz w:val="20"/>
      </w:rPr>
      <w:fldChar w:fldCharType="separate"/>
    </w:r>
    <w:r w:rsidR="009A544C">
      <w:rPr>
        <w:rFonts w:ascii="Times New Roman" w:hAnsi="Times New Roman"/>
        <w:b/>
        <w:bCs/>
        <w:noProof/>
        <w:sz w:val="20"/>
      </w:rPr>
      <w:t>5</w:t>
    </w:r>
    <w:r w:rsidRPr="00567BE9">
      <w:rPr>
        <w:rFonts w:ascii="Times New Roman" w:hAnsi="Times New Roman"/>
        <w:b/>
        <w:bCs/>
        <w:sz w:val="20"/>
      </w:rPr>
      <w:fldChar w:fldCharType="end"/>
    </w:r>
    <w:r w:rsidRPr="00567BE9">
      <w:rPr>
        <w:rFonts w:ascii="Times New Roman" w:hAnsi="Times New Roman"/>
        <w:sz w:val="20"/>
      </w:rPr>
      <w:t xml:space="preserve"> of </w:t>
    </w:r>
    <w:r w:rsidRPr="00567BE9">
      <w:rPr>
        <w:rFonts w:ascii="Times New Roman" w:hAnsi="Times New Roman"/>
        <w:b/>
        <w:bCs/>
        <w:sz w:val="20"/>
      </w:rPr>
      <w:fldChar w:fldCharType="begin"/>
    </w:r>
    <w:r w:rsidRPr="00567BE9">
      <w:rPr>
        <w:rFonts w:ascii="Times New Roman" w:hAnsi="Times New Roman"/>
        <w:b/>
        <w:bCs/>
        <w:sz w:val="20"/>
      </w:rPr>
      <w:instrText xml:space="preserve"> NUMPAGES  </w:instrText>
    </w:r>
    <w:r w:rsidRPr="00567BE9">
      <w:rPr>
        <w:rFonts w:ascii="Times New Roman" w:hAnsi="Times New Roman"/>
        <w:b/>
        <w:bCs/>
        <w:sz w:val="20"/>
      </w:rPr>
      <w:fldChar w:fldCharType="separate"/>
    </w:r>
    <w:r w:rsidR="009A544C">
      <w:rPr>
        <w:rFonts w:ascii="Times New Roman" w:hAnsi="Times New Roman"/>
        <w:b/>
        <w:bCs/>
        <w:noProof/>
        <w:sz w:val="20"/>
      </w:rPr>
      <w:t>5</w:t>
    </w:r>
    <w:r w:rsidRPr="00567BE9">
      <w:rPr>
        <w:rFonts w:ascii="Times New Roman" w:hAnsi="Times New Roman"/>
        <w:b/>
        <w:bCs/>
        <w:sz w:val="20"/>
      </w:rPr>
      <w:fldChar w:fldCharType="end"/>
    </w:r>
  </w:p>
  <w:p w:rsidR="00316B6D" w:rsidRDefault="00316B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21F0F"/>
    <w:multiLevelType w:val="hybridMultilevel"/>
    <w:tmpl w:val="52C4BA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43885"/>
    <w:multiLevelType w:val="hybridMultilevel"/>
    <w:tmpl w:val="208846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5A0ABD"/>
    <w:multiLevelType w:val="hybridMultilevel"/>
    <w:tmpl w:val="2C8EA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C3F07"/>
    <w:multiLevelType w:val="hybridMultilevel"/>
    <w:tmpl w:val="AF24ADF4"/>
    <w:lvl w:ilvl="0" w:tplc="80BE86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F7715"/>
    <w:multiLevelType w:val="hybridMultilevel"/>
    <w:tmpl w:val="7554B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D693C"/>
    <w:multiLevelType w:val="hybridMultilevel"/>
    <w:tmpl w:val="046CD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3A5A7F"/>
    <w:multiLevelType w:val="multilevel"/>
    <w:tmpl w:val="CCD23D40"/>
    <w:styleLink w:val="1ai1ainoindent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5400"/>
        </w:tabs>
        <w:ind w:left="5400" w:hanging="360"/>
      </w:pPr>
      <w:rPr>
        <w:rFonts w:hint="default"/>
      </w:rPr>
    </w:lvl>
  </w:abstractNum>
  <w:abstractNum w:abstractNumId="7" w15:restartNumberingAfterBreak="0">
    <w:nsid w:val="4FCB60CF"/>
    <w:multiLevelType w:val="hybridMultilevel"/>
    <w:tmpl w:val="7916C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59915B2"/>
    <w:multiLevelType w:val="hybridMultilevel"/>
    <w:tmpl w:val="3B661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B07A64"/>
    <w:multiLevelType w:val="hybridMultilevel"/>
    <w:tmpl w:val="1F5C5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426AB0"/>
    <w:multiLevelType w:val="hybridMultilevel"/>
    <w:tmpl w:val="0B2E4A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D10FA9"/>
    <w:multiLevelType w:val="hybridMultilevel"/>
    <w:tmpl w:val="F31C2CE6"/>
    <w:lvl w:ilvl="0" w:tplc="20DCE40A">
      <w:start w:val="2"/>
      <w:numFmt w:val="bullet"/>
      <w:lvlText w:val=""/>
      <w:lvlJc w:val="left"/>
      <w:pPr>
        <w:ind w:left="48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2" w15:restartNumberingAfterBreak="0">
    <w:nsid w:val="5A565896"/>
    <w:multiLevelType w:val="hybridMultilevel"/>
    <w:tmpl w:val="6A3E41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DBB0D3C"/>
    <w:multiLevelType w:val="hybridMultilevel"/>
    <w:tmpl w:val="AF24ADF4"/>
    <w:lvl w:ilvl="0" w:tplc="80BE86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105F8D"/>
    <w:multiLevelType w:val="hybridMultilevel"/>
    <w:tmpl w:val="FD4E5BC8"/>
    <w:lvl w:ilvl="0" w:tplc="F88215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AEE695C"/>
    <w:multiLevelType w:val="hybridMultilevel"/>
    <w:tmpl w:val="1F705D8E"/>
    <w:lvl w:ilvl="0" w:tplc="F780838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4715771"/>
    <w:multiLevelType w:val="hybridMultilevel"/>
    <w:tmpl w:val="03E01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13"/>
  </w:num>
  <w:num w:numId="5">
    <w:abstractNumId w:val="4"/>
  </w:num>
  <w:num w:numId="6">
    <w:abstractNumId w:val="5"/>
  </w:num>
  <w:num w:numId="7">
    <w:abstractNumId w:val="12"/>
  </w:num>
  <w:num w:numId="8">
    <w:abstractNumId w:val="9"/>
  </w:num>
  <w:num w:numId="9">
    <w:abstractNumId w:val="2"/>
  </w:num>
  <w:num w:numId="10">
    <w:abstractNumId w:val="3"/>
  </w:num>
  <w:num w:numId="11">
    <w:abstractNumId w:val="1"/>
  </w:num>
  <w:num w:numId="12">
    <w:abstractNumId w:val="14"/>
  </w:num>
  <w:num w:numId="13">
    <w:abstractNumId w:val="16"/>
  </w:num>
  <w:num w:numId="14">
    <w:abstractNumId w:val="7"/>
  </w:num>
  <w:num w:numId="15">
    <w:abstractNumId w:val="10"/>
  </w:num>
  <w:num w:numId="16">
    <w:abstractNumId w:val="11"/>
  </w:num>
  <w:num w:numId="17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109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NLMwNTOzMDIyNTZT0lEKTi0uzszPAykwtqgFAC3Opu8tAAAA"/>
  </w:docVars>
  <w:rsids>
    <w:rsidRoot w:val="002D3275"/>
    <w:rsid w:val="000006E1"/>
    <w:rsid w:val="00006195"/>
    <w:rsid w:val="00015486"/>
    <w:rsid w:val="0001589C"/>
    <w:rsid w:val="00023DFF"/>
    <w:rsid w:val="00027F38"/>
    <w:rsid w:val="000302FA"/>
    <w:rsid w:val="00031111"/>
    <w:rsid w:val="00034881"/>
    <w:rsid w:val="00061F79"/>
    <w:rsid w:val="00073994"/>
    <w:rsid w:val="00090978"/>
    <w:rsid w:val="0009217C"/>
    <w:rsid w:val="000A18C8"/>
    <w:rsid w:val="000A70B0"/>
    <w:rsid w:val="000B2A76"/>
    <w:rsid w:val="000B3004"/>
    <w:rsid w:val="000B6F64"/>
    <w:rsid w:val="000C0159"/>
    <w:rsid w:val="000C3138"/>
    <w:rsid w:val="000C49FC"/>
    <w:rsid w:val="000C5DEB"/>
    <w:rsid w:val="000C5FA6"/>
    <w:rsid w:val="000C6C84"/>
    <w:rsid w:val="000D0CE5"/>
    <w:rsid w:val="000D32ED"/>
    <w:rsid w:val="000D55C3"/>
    <w:rsid w:val="000D658A"/>
    <w:rsid w:val="000D6A33"/>
    <w:rsid w:val="000E0EA3"/>
    <w:rsid w:val="000E22A4"/>
    <w:rsid w:val="000E4218"/>
    <w:rsid w:val="000E762C"/>
    <w:rsid w:val="000F27DA"/>
    <w:rsid w:val="000F4D60"/>
    <w:rsid w:val="0010100D"/>
    <w:rsid w:val="00104E87"/>
    <w:rsid w:val="001056AE"/>
    <w:rsid w:val="00105D6E"/>
    <w:rsid w:val="00106082"/>
    <w:rsid w:val="0011697D"/>
    <w:rsid w:val="001229B9"/>
    <w:rsid w:val="00124F89"/>
    <w:rsid w:val="00126754"/>
    <w:rsid w:val="00126790"/>
    <w:rsid w:val="00130F92"/>
    <w:rsid w:val="00134D84"/>
    <w:rsid w:val="00143852"/>
    <w:rsid w:val="00146B13"/>
    <w:rsid w:val="00153B2A"/>
    <w:rsid w:val="00154101"/>
    <w:rsid w:val="00157E4E"/>
    <w:rsid w:val="0016124E"/>
    <w:rsid w:val="001625F3"/>
    <w:rsid w:val="00165C78"/>
    <w:rsid w:val="0017303C"/>
    <w:rsid w:val="0017595C"/>
    <w:rsid w:val="0017647C"/>
    <w:rsid w:val="00177938"/>
    <w:rsid w:val="001862E0"/>
    <w:rsid w:val="001876B3"/>
    <w:rsid w:val="001B59BA"/>
    <w:rsid w:val="001C1060"/>
    <w:rsid w:val="001C51D9"/>
    <w:rsid w:val="001D6D66"/>
    <w:rsid w:val="001D6FD5"/>
    <w:rsid w:val="001E0FA1"/>
    <w:rsid w:val="001E1059"/>
    <w:rsid w:val="001E16F5"/>
    <w:rsid w:val="001E1F03"/>
    <w:rsid w:val="001E5F21"/>
    <w:rsid w:val="001E7A89"/>
    <w:rsid w:val="001F5D13"/>
    <w:rsid w:val="001F7F4F"/>
    <w:rsid w:val="002033D7"/>
    <w:rsid w:val="00203D12"/>
    <w:rsid w:val="0020559E"/>
    <w:rsid w:val="00207270"/>
    <w:rsid w:val="002104C7"/>
    <w:rsid w:val="00210C68"/>
    <w:rsid w:val="002111E6"/>
    <w:rsid w:val="00213BCF"/>
    <w:rsid w:val="002155C2"/>
    <w:rsid w:val="00216CC5"/>
    <w:rsid w:val="0021772B"/>
    <w:rsid w:val="002231EE"/>
    <w:rsid w:val="00223DF1"/>
    <w:rsid w:val="0023589A"/>
    <w:rsid w:val="0023689B"/>
    <w:rsid w:val="002371C5"/>
    <w:rsid w:val="00237934"/>
    <w:rsid w:val="00241AF4"/>
    <w:rsid w:val="00241F3F"/>
    <w:rsid w:val="00243D55"/>
    <w:rsid w:val="00245959"/>
    <w:rsid w:val="00246E3E"/>
    <w:rsid w:val="0025456E"/>
    <w:rsid w:val="0026232A"/>
    <w:rsid w:val="00263AF3"/>
    <w:rsid w:val="002675E6"/>
    <w:rsid w:val="002706C9"/>
    <w:rsid w:val="0027349B"/>
    <w:rsid w:val="0027373E"/>
    <w:rsid w:val="00275CB7"/>
    <w:rsid w:val="002810B1"/>
    <w:rsid w:val="00283486"/>
    <w:rsid w:val="00283B9C"/>
    <w:rsid w:val="00291561"/>
    <w:rsid w:val="002973AA"/>
    <w:rsid w:val="002A2255"/>
    <w:rsid w:val="002A3556"/>
    <w:rsid w:val="002A3E49"/>
    <w:rsid w:val="002A59CE"/>
    <w:rsid w:val="002B3515"/>
    <w:rsid w:val="002B5E43"/>
    <w:rsid w:val="002C05CE"/>
    <w:rsid w:val="002C0CDD"/>
    <w:rsid w:val="002C26E0"/>
    <w:rsid w:val="002C397B"/>
    <w:rsid w:val="002C4780"/>
    <w:rsid w:val="002C4966"/>
    <w:rsid w:val="002C587D"/>
    <w:rsid w:val="002C65A4"/>
    <w:rsid w:val="002C6B73"/>
    <w:rsid w:val="002D0862"/>
    <w:rsid w:val="002D18DA"/>
    <w:rsid w:val="002D1BD1"/>
    <w:rsid w:val="002D3275"/>
    <w:rsid w:val="002E4669"/>
    <w:rsid w:val="002E6B47"/>
    <w:rsid w:val="002F437C"/>
    <w:rsid w:val="002F5D82"/>
    <w:rsid w:val="003005E4"/>
    <w:rsid w:val="00301614"/>
    <w:rsid w:val="00305999"/>
    <w:rsid w:val="00316B6D"/>
    <w:rsid w:val="00321A2D"/>
    <w:rsid w:val="00322EB6"/>
    <w:rsid w:val="00324C43"/>
    <w:rsid w:val="00333611"/>
    <w:rsid w:val="00334EDE"/>
    <w:rsid w:val="00337B6C"/>
    <w:rsid w:val="00342E7E"/>
    <w:rsid w:val="0034352A"/>
    <w:rsid w:val="00343A49"/>
    <w:rsid w:val="00345A0C"/>
    <w:rsid w:val="00353243"/>
    <w:rsid w:val="00353A35"/>
    <w:rsid w:val="003541B4"/>
    <w:rsid w:val="003564F3"/>
    <w:rsid w:val="00356C83"/>
    <w:rsid w:val="003629AA"/>
    <w:rsid w:val="00364F81"/>
    <w:rsid w:val="003664F4"/>
    <w:rsid w:val="00370165"/>
    <w:rsid w:val="003721E2"/>
    <w:rsid w:val="00374DAC"/>
    <w:rsid w:val="00376348"/>
    <w:rsid w:val="00382E15"/>
    <w:rsid w:val="0039187A"/>
    <w:rsid w:val="00393659"/>
    <w:rsid w:val="003A1AEB"/>
    <w:rsid w:val="003A2DA0"/>
    <w:rsid w:val="003A30F1"/>
    <w:rsid w:val="003A6580"/>
    <w:rsid w:val="003C31D9"/>
    <w:rsid w:val="003C4766"/>
    <w:rsid w:val="003D6233"/>
    <w:rsid w:val="003E1DB1"/>
    <w:rsid w:val="003F5F4F"/>
    <w:rsid w:val="003F7A5D"/>
    <w:rsid w:val="00403769"/>
    <w:rsid w:val="004067EB"/>
    <w:rsid w:val="004108C1"/>
    <w:rsid w:val="00414B03"/>
    <w:rsid w:val="0041584D"/>
    <w:rsid w:val="00421B73"/>
    <w:rsid w:val="004224BD"/>
    <w:rsid w:val="00423101"/>
    <w:rsid w:val="00431AE5"/>
    <w:rsid w:val="00432039"/>
    <w:rsid w:val="004348F9"/>
    <w:rsid w:val="004403A6"/>
    <w:rsid w:val="0044074D"/>
    <w:rsid w:val="00440F35"/>
    <w:rsid w:val="00445697"/>
    <w:rsid w:val="00450041"/>
    <w:rsid w:val="004501F8"/>
    <w:rsid w:val="00456F3B"/>
    <w:rsid w:val="00457947"/>
    <w:rsid w:val="00461257"/>
    <w:rsid w:val="00461727"/>
    <w:rsid w:val="004625AC"/>
    <w:rsid w:val="00465A74"/>
    <w:rsid w:val="00467253"/>
    <w:rsid w:val="00472FAD"/>
    <w:rsid w:val="004755E9"/>
    <w:rsid w:val="0048547F"/>
    <w:rsid w:val="00493BF8"/>
    <w:rsid w:val="004A0102"/>
    <w:rsid w:val="004A383C"/>
    <w:rsid w:val="004A3EC4"/>
    <w:rsid w:val="004A4D33"/>
    <w:rsid w:val="004A6405"/>
    <w:rsid w:val="004A68C7"/>
    <w:rsid w:val="004B3D28"/>
    <w:rsid w:val="004B46F7"/>
    <w:rsid w:val="004B4B1D"/>
    <w:rsid w:val="004B7CD9"/>
    <w:rsid w:val="004C5117"/>
    <w:rsid w:val="004C6346"/>
    <w:rsid w:val="004D7A8A"/>
    <w:rsid w:val="004E465E"/>
    <w:rsid w:val="004F0B99"/>
    <w:rsid w:val="005037A7"/>
    <w:rsid w:val="00504A30"/>
    <w:rsid w:val="0050587B"/>
    <w:rsid w:val="00513660"/>
    <w:rsid w:val="005137CA"/>
    <w:rsid w:val="00516264"/>
    <w:rsid w:val="0051729D"/>
    <w:rsid w:val="00517D88"/>
    <w:rsid w:val="00521AB8"/>
    <w:rsid w:val="005221DB"/>
    <w:rsid w:val="00522CE2"/>
    <w:rsid w:val="00526A8C"/>
    <w:rsid w:val="00527337"/>
    <w:rsid w:val="0053499B"/>
    <w:rsid w:val="00536B23"/>
    <w:rsid w:val="00540639"/>
    <w:rsid w:val="00541C35"/>
    <w:rsid w:val="00543D0F"/>
    <w:rsid w:val="00553F3E"/>
    <w:rsid w:val="005617CF"/>
    <w:rsid w:val="0056528A"/>
    <w:rsid w:val="00567BE9"/>
    <w:rsid w:val="0058099C"/>
    <w:rsid w:val="005842CC"/>
    <w:rsid w:val="00587700"/>
    <w:rsid w:val="00593535"/>
    <w:rsid w:val="005A20EB"/>
    <w:rsid w:val="005A2F85"/>
    <w:rsid w:val="005A53B7"/>
    <w:rsid w:val="005B0947"/>
    <w:rsid w:val="005B36ED"/>
    <w:rsid w:val="005B4ADD"/>
    <w:rsid w:val="005B5703"/>
    <w:rsid w:val="005B7211"/>
    <w:rsid w:val="005D5A87"/>
    <w:rsid w:val="005E1450"/>
    <w:rsid w:val="005E230C"/>
    <w:rsid w:val="005E237C"/>
    <w:rsid w:val="005F2D41"/>
    <w:rsid w:val="005F4F47"/>
    <w:rsid w:val="005F57A0"/>
    <w:rsid w:val="005F5802"/>
    <w:rsid w:val="005F5F70"/>
    <w:rsid w:val="0060144C"/>
    <w:rsid w:val="00603766"/>
    <w:rsid w:val="006108B9"/>
    <w:rsid w:val="00616BB8"/>
    <w:rsid w:val="00617D31"/>
    <w:rsid w:val="00620B57"/>
    <w:rsid w:val="0062219F"/>
    <w:rsid w:val="00626384"/>
    <w:rsid w:val="00634237"/>
    <w:rsid w:val="00637784"/>
    <w:rsid w:val="00643CA7"/>
    <w:rsid w:val="0064581F"/>
    <w:rsid w:val="00646177"/>
    <w:rsid w:val="00651B2C"/>
    <w:rsid w:val="006545FB"/>
    <w:rsid w:val="00655595"/>
    <w:rsid w:val="00662323"/>
    <w:rsid w:val="006634D3"/>
    <w:rsid w:val="0067107F"/>
    <w:rsid w:val="00672DDC"/>
    <w:rsid w:val="00680E34"/>
    <w:rsid w:val="006812A2"/>
    <w:rsid w:val="00681F21"/>
    <w:rsid w:val="0068429D"/>
    <w:rsid w:val="00685592"/>
    <w:rsid w:val="00686EB0"/>
    <w:rsid w:val="006920E5"/>
    <w:rsid w:val="00695A12"/>
    <w:rsid w:val="00696F18"/>
    <w:rsid w:val="00697C30"/>
    <w:rsid w:val="006A223E"/>
    <w:rsid w:val="006A2CFC"/>
    <w:rsid w:val="006A672A"/>
    <w:rsid w:val="006B0ED0"/>
    <w:rsid w:val="006C120F"/>
    <w:rsid w:val="006C339A"/>
    <w:rsid w:val="006C3F35"/>
    <w:rsid w:val="006C4BC6"/>
    <w:rsid w:val="006C604B"/>
    <w:rsid w:val="006C6D0E"/>
    <w:rsid w:val="006C7A6F"/>
    <w:rsid w:val="006D1816"/>
    <w:rsid w:val="006E1F03"/>
    <w:rsid w:val="006E4583"/>
    <w:rsid w:val="006E5FA1"/>
    <w:rsid w:val="006E659F"/>
    <w:rsid w:val="006E6FC2"/>
    <w:rsid w:val="006F22F5"/>
    <w:rsid w:val="006F3719"/>
    <w:rsid w:val="006F4FD5"/>
    <w:rsid w:val="006F5145"/>
    <w:rsid w:val="007111A5"/>
    <w:rsid w:val="00725730"/>
    <w:rsid w:val="00732352"/>
    <w:rsid w:val="00741E40"/>
    <w:rsid w:val="00742267"/>
    <w:rsid w:val="00745DD4"/>
    <w:rsid w:val="00753D4D"/>
    <w:rsid w:val="0075425F"/>
    <w:rsid w:val="00755632"/>
    <w:rsid w:val="00756B23"/>
    <w:rsid w:val="007600E2"/>
    <w:rsid w:val="00763AB9"/>
    <w:rsid w:val="0076521A"/>
    <w:rsid w:val="00766555"/>
    <w:rsid w:val="00771AC2"/>
    <w:rsid w:val="00775C9D"/>
    <w:rsid w:val="00777281"/>
    <w:rsid w:val="00777678"/>
    <w:rsid w:val="00780471"/>
    <w:rsid w:val="00786CDF"/>
    <w:rsid w:val="007940DC"/>
    <w:rsid w:val="007A1054"/>
    <w:rsid w:val="007A215C"/>
    <w:rsid w:val="007A21B6"/>
    <w:rsid w:val="007C4952"/>
    <w:rsid w:val="007C5B6C"/>
    <w:rsid w:val="007D0A6F"/>
    <w:rsid w:val="007D220F"/>
    <w:rsid w:val="007D518C"/>
    <w:rsid w:val="007D71F5"/>
    <w:rsid w:val="007E42E2"/>
    <w:rsid w:val="007E4E8B"/>
    <w:rsid w:val="007F01C2"/>
    <w:rsid w:val="007F074A"/>
    <w:rsid w:val="007F0B5C"/>
    <w:rsid w:val="007F4161"/>
    <w:rsid w:val="007F58E2"/>
    <w:rsid w:val="00802CBA"/>
    <w:rsid w:val="00803D88"/>
    <w:rsid w:val="0081031A"/>
    <w:rsid w:val="008122CE"/>
    <w:rsid w:val="00814E97"/>
    <w:rsid w:val="0081786C"/>
    <w:rsid w:val="00820674"/>
    <w:rsid w:val="00830F81"/>
    <w:rsid w:val="008355AA"/>
    <w:rsid w:val="008378BA"/>
    <w:rsid w:val="00841252"/>
    <w:rsid w:val="0084208A"/>
    <w:rsid w:val="0084680D"/>
    <w:rsid w:val="00846A89"/>
    <w:rsid w:val="00855799"/>
    <w:rsid w:val="0086042F"/>
    <w:rsid w:val="00863317"/>
    <w:rsid w:val="00874B71"/>
    <w:rsid w:val="00876BD0"/>
    <w:rsid w:val="00880611"/>
    <w:rsid w:val="008860C0"/>
    <w:rsid w:val="0088736C"/>
    <w:rsid w:val="00887B04"/>
    <w:rsid w:val="00897025"/>
    <w:rsid w:val="00897DD2"/>
    <w:rsid w:val="008A1CF0"/>
    <w:rsid w:val="008A3372"/>
    <w:rsid w:val="008A5186"/>
    <w:rsid w:val="008B03DF"/>
    <w:rsid w:val="008B1262"/>
    <w:rsid w:val="008B1ED6"/>
    <w:rsid w:val="008B265C"/>
    <w:rsid w:val="008B2E85"/>
    <w:rsid w:val="008B49C7"/>
    <w:rsid w:val="008C0AC5"/>
    <w:rsid w:val="008C1FE2"/>
    <w:rsid w:val="008D21BB"/>
    <w:rsid w:val="008D5CCE"/>
    <w:rsid w:val="008E0E5D"/>
    <w:rsid w:val="008F0B5D"/>
    <w:rsid w:val="008F7C50"/>
    <w:rsid w:val="008F7ED7"/>
    <w:rsid w:val="009006DC"/>
    <w:rsid w:val="00901E0B"/>
    <w:rsid w:val="00903FE9"/>
    <w:rsid w:val="009135EC"/>
    <w:rsid w:val="00917BC7"/>
    <w:rsid w:val="0092300D"/>
    <w:rsid w:val="009246B1"/>
    <w:rsid w:val="0094764A"/>
    <w:rsid w:val="00947C83"/>
    <w:rsid w:val="0095241E"/>
    <w:rsid w:val="00956493"/>
    <w:rsid w:val="00956592"/>
    <w:rsid w:val="00966F73"/>
    <w:rsid w:val="009679AB"/>
    <w:rsid w:val="00970329"/>
    <w:rsid w:val="00971EF5"/>
    <w:rsid w:val="009723CB"/>
    <w:rsid w:val="009756E5"/>
    <w:rsid w:val="009764E5"/>
    <w:rsid w:val="0098029E"/>
    <w:rsid w:val="00990D75"/>
    <w:rsid w:val="00995EE3"/>
    <w:rsid w:val="009A045A"/>
    <w:rsid w:val="009A3379"/>
    <w:rsid w:val="009A544C"/>
    <w:rsid w:val="009B21D7"/>
    <w:rsid w:val="009B3399"/>
    <w:rsid w:val="009B4D02"/>
    <w:rsid w:val="009C0873"/>
    <w:rsid w:val="009C1D4A"/>
    <w:rsid w:val="009C2168"/>
    <w:rsid w:val="009C6164"/>
    <w:rsid w:val="009D364D"/>
    <w:rsid w:val="009D70CA"/>
    <w:rsid w:val="009F213A"/>
    <w:rsid w:val="009F222B"/>
    <w:rsid w:val="00A00A46"/>
    <w:rsid w:val="00A01337"/>
    <w:rsid w:val="00A0370A"/>
    <w:rsid w:val="00A10F47"/>
    <w:rsid w:val="00A160C8"/>
    <w:rsid w:val="00A25331"/>
    <w:rsid w:val="00A27F75"/>
    <w:rsid w:val="00A31184"/>
    <w:rsid w:val="00A33230"/>
    <w:rsid w:val="00A33CC1"/>
    <w:rsid w:val="00A345FF"/>
    <w:rsid w:val="00A3623C"/>
    <w:rsid w:val="00A4085F"/>
    <w:rsid w:val="00A425F5"/>
    <w:rsid w:val="00A5090C"/>
    <w:rsid w:val="00A5182F"/>
    <w:rsid w:val="00A5393A"/>
    <w:rsid w:val="00A5422D"/>
    <w:rsid w:val="00A554FC"/>
    <w:rsid w:val="00A57F20"/>
    <w:rsid w:val="00A60B8B"/>
    <w:rsid w:val="00A62F9A"/>
    <w:rsid w:val="00A6311A"/>
    <w:rsid w:val="00A6618B"/>
    <w:rsid w:val="00A70B3A"/>
    <w:rsid w:val="00A736F3"/>
    <w:rsid w:val="00A74C40"/>
    <w:rsid w:val="00A817A7"/>
    <w:rsid w:val="00A859D8"/>
    <w:rsid w:val="00A8641A"/>
    <w:rsid w:val="00A86793"/>
    <w:rsid w:val="00A878BA"/>
    <w:rsid w:val="00A91131"/>
    <w:rsid w:val="00A91BDF"/>
    <w:rsid w:val="00A972C0"/>
    <w:rsid w:val="00A97378"/>
    <w:rsid w:val="00AA17D2"/>
    <w:rsid w:val="00AA2905"/>
    <w:rsid w:val="00AB43A5"/>
    <w:rsid w:val="00AB45C9"/>
    <w:rsid w:val="00AB53CD"/>
    <w:rsid w:val="00AB6177"/>
    <w:rsid w:val="00AB69E7"/>
    <w:rsid w:val="00AC2E0F"/>
    <w:rsid w:val="00AC6317"/>
    <w:rsid w:val="00AC7A32"/>
    <w:rsid w:val="00AD10E9"/>
    <w:rsid w:val="00AD5289"/>
    <w:rsid w:val="00AD5739"/>
    <w:rsid w:val="00AE301D"/>
    <w:rsid w:val="00AE4B17"/>
    <w:rsid w:val="00AE69A1"/>
    <w:rsid w:val="00AE6C4B"/>
    <w:rsid w:val="00AF5D04"/>
    <w:rsid w:val="00B01331"/>
    <w:rsid w:val="00B11382"/>
    <w:rsid w:val="00B12973"/>
    <w:rsid w:val="00B14ECE"/>
    <w:rsid w:val="00B16928"/>
    <w:rsid w:val="00B212BB"/>
    <w:rsid w:val="00B213A8"/>
    <w:rsid w:val="00B246E6"/>
    <w:rsid w:val="00B31B7A"/>
    <w:rsid w:val="00B32B78"/>
    <w:rsid w:val="00B403E3"/>
    <w:rsid w:val="00B4194A"/>
    <w:rsid w:val="00B42F3C"/>
    <w:rsid w:val="00B521AC"/>
    <w:rsid w:val="00B56DA5"/>
    <w:rsid w:val="00B64089"/>
    <w:rsid w:val="00B735FB"/>
    <w:rsid w:val="00B74E29"/>
    <w:rsid w:val="00B80C1A"/>
    <w:rsid w:val="00B85FFC"/>
    <w:rsid w:val="00B87FCC"/>
    <w:rsid w:val="00B94378"/>
    <w:rsid w:val="00BA1F20"/>
    <w:rsid w:val="00BA2487"/>
    <w:rsid w:val="00BA61A0"/>
    <w:rsid w:val="00BB0CDF"/>
    <w:rsid w:val="00BB31B6"/>
    <w:rsid w:val="00BB71B1"/>
    <w:rsid w:val="00BB7414"/>
    <w:rsid w:val="00BC19AE"/>
    <w:rsid w:val="00BC3478"/>
    <w:rsid w:val="00BD0D82"/>
    <w:rsid w:val="00BD19FF"/>
    <w:rsid w:val="00BD1CBB"/>
    <w:rsid w:val="00BD31C0"/>
    <w:rsid w:val="00BE20AC"/>
    <w:rsid w:val="00BE2796"/>
    <w:rsid w:val="00BE2994"/>
    <w:rsid w:val="00BE4798"/>
    <w:rsid w:val="00BE59AE"/>
    <w:rsid w:val="00BE7C89"/>
    <w:rsid w:val="00BF11BC"/>
    <w:rsid w:val="00BF3459"/>
    <w:rsid w:val="00BF782A"/>
    <w:rsid w:val="00C02829"/>
    <w:rsid w:val="00C06473"/>
    <w:rsid w:val="00C14232"/>
    <w:rsid w:val="00C20BFE"/>
    <w:rsid w:val="00C217EF"/>
    <w:rsid w:val="00C21D65"/>
    <w:rsid w:val="00C26BA4"/>
    <w:rsid w:val="00C3328E"/>
    <w:rsid w:val="00C359B8"/>
    <w:rsid w:val="00C3768F"/>
    <w:rsid w:val="00C42993"/>
    <w:rsid w:val="00C51076"/>
    <w:rsid w:val="00C5265D"/>
    <w:rsid w:val="00C53D10"/>
    <w:rsid w:val="00C564D8"/>
    <w:rsid w:val="00C63C33"/>
    <w:rsid w:val="00C70B57"/>
    <w:rsid w:val="00C75868"/>
    <w:rsid w:val="00C77900"/>
    <w:rsid w:val="00C80DCF"/>
    <w:rsid w:val="00C84D37"/>
    <w:rsid w:val="00C8766A"/>
    <w:rsid w:val="00C91B57"/>
    <w:rsid w:val="00C9374E"/>
    <w:rsid w:val="00C93AE0"/>
    <w:rsid w:val="00C94032"/>
    <w:rsid w:val="00C94EB1"/>
    <w:rsid w:val="00CA14DA"/>
    <w:rsid w:val="00CA5984"/>
    <w:rsid w:val="00CB1A34"/>
    <w:rsid w:val="00CB28D9"/>
    <w:rsid w:val="00CB4557"/>
    <w:rsid w:val="00CB5674"/>
    <w:rsid w:val="00CC0C10"/>
    <w:rsid w:val="00CC2659"/>
    <w:rsid w:val="00CC2DE8"/>
    <w:rsid w:val="00CC4A8D"/>
    <w:rsid w:val="00CC6929"/>
    <w:rsid w:val="00CD15A8"/>
    <w:rsid w:val="00CD1FC7"/>
    <w:rsid w:val="00CD7671"/>
    <w:rsid w:val="00CE1139"/>
    <w:rsid w:val="00CE4B00"/>
    <w:rsid w:val="00CE771D"/>
    <w:rsid w:val="00CE7D60"/>
    <w:rsid w:val="00D027E9"/>
    <w:rsid w:val="00D03BAD"/>
    <w:rsid w:val="00D0469F"/>
    <w:rsid w:val="00D2104F"/>
    <w:rsid w:val="00D238DD"/>
    <w:rsid w:val="00D27610"/>
    <w:rsid w:val="00D27E12"/>
    <w:rsid w:val="00D32FB8"/>
    <w:rsid w:val="00D41F8D"/>
    <w:rsid w:val="00D42257"/>
    <w:rsid w:val="00D446DA"/>
    <w:rsid w:val="00D538FE"/>
    <w:rsid w:val="00D53F3F"/>
    <w:rsid w:val="00D553D7"/>
    <w:rsid w:val="00D6001A"/>
    <w:rsid w:val="00D6130A"/>
    <w:rsid w:val="00D65884"/>
    <w:rsid w:val="00D66330"/>
    <w:rsid w:val="00D81740"/>
    <w:rsid w:val="00D83000"/>
    <w:rsid w:val="00D91222"/>
    <w:rsid w:val="00D91D4D"/>
    <w:rsid w:val="00D94372"/>
    <w:rsid w:val="00DA1A1C"/>
    <w:rsid w:val="00DA2DB4"/>
    <w:rsid w:val="00DA312D"/>
    <w:rsid w:val="00DA4AE0"/>
    <w:rsid w:val="00DB06A4"/>
    <w:rsid w:val="00DB404D"/>
    <w:rsid w:val="00DB5DFD"/>
    <w:rsid w:val="00DC15D4"/>
    <w:rsid w:val="00DC4EED"/>
    <w:rsid w:val="00DC6B62"/>
    <w:rsid w:val="00DC76E3"/>
    <w:rsid w:val="00DC7A19"/>
    <w:rsid w:val="00DD486A"/>
    <w:rsid w:val="00DD54C8"/>
    <w:rsid w:val="00DD5B63"/>
    <w:rsid w:val="00DF3421"/>
    <w:rsid w:val="00DF52D0"/>
    <w:rsid w:val="00DF7404"/>
    <w:rsid w:val="00E01A0A"/>
    <w:rsid w:val="00E02D57"/>
    <w:rsid w:val="00E121B0"/>
    <w:rsid w:val="00E136E1"/>
    <w:rsid w:val="00E14E88"/>
    <w:rsid w:val="00E16E2D"/>
    <w:rsid w:val="00E25EC5"/>
    <w:rsid w:val="00E322BE"/>
    <w:rsid w:val="00E337D7"/>
    <w:rsid w:val="00E44674"/>
    <w:rsid w:val="00E44E98"/>
    <w:rsid w:val="00E46533"/>
    <w:rsid w:val="00E46651"/>
    <w:rsid w:val="00E4726E"/>
    <w:rsid w:val="00E5097C"/>
    <w:rsid w:val="00E56EB8"/>
    <w:rsid w:val="00E635FA"/>
    <w:rsid w:val="00E704CC"/>
    <w:rsid w:val="00E710E3"/>
    <w:rsid w:val="00E71757"/>
    <w:rsid w:val="00E73A9C"/>
    <w:rsid w:val="00E7455F"/>
    <w:rsid w:val="00E81005"/>
    <w:rsid w:val="00E82681"/>
    <w:rsid w:val="00E841A4"/>
    <w:rsid w:val="00E85B95"/>
    <w:rsid w:val="00E9062D"/>
    <w:rsid w:val="00EA55ED"/>
    <w:rsid w:val="00EB4D6A"/>
    <w:rsid w:val="00EC0C72"/>
    <w:rsid w:val="00EC2FFB"/>
    <w:rsid w:val="00EC76C4"/>
    <w:rsid w:val="00ED1112"/>
    <w:rsid w:val="00ED1D8B"/>
    <w:rsid w:val="00ED3948"/>
    <w:rsid w:val="00ED658E"/>
    <w:rsid w:val="00EE06D2"/>
    <w:rsid w:val="00EE1667"/>
    <w:rsid w:val="00EE1AAA"/>
    <w:rsid w:val="00EE32E2"/>
    <w:rsid w:val="00EE4907"/>
    <w:rsid w:val="00EE7F1F"/>
    <w:rsid w:val="00EF011A"/>
    <w:rsid w:val="00EF1296"/>
    <w:rsid w:val="00EF31CE"/>
    <w:rsid w:val="00F00AD1"/>
    <w:rsid w:val="00F03737"/>
    <w:rsid w:val="00F068E9"/>
    <w:rsid w:val="00F06C08"/>
    <w:rsid w:val="00F06DC9"/>
    <w:rsid w:val="00F11A7B"/>
    <w:rsid w:val="00F11B1F"/>
    <w:rsid w:val="00F13362"/>
    <w:rsid w:val="00F136E6"/>
    <w:rsid w:val="00F15031"/>
    <w:rsid w:val="00F17D2F"/>
    <w:rsid w:val="00F21CA4"/>
    <w:rsid w:val="00F2379D"/>
    <w:rsid w:val="00F2635B"/>
    <w:rsid w:val="00F2640A"/>
    <w:rsid w:val="00F30690"/>
    <w:rsid w:val="00F3120B"/>
    <w:rsid w:val="00F4119E"/>
    <w:rsid w:val="00F4709E"/>
    <w:rsid w:val="00F534B1"/>
    <w:rsid w:val="00F564EC"/>
    <w:rsid w:val="00F66B26"/>
    <w:rsid w:val="00F7396B"/>
    <w:rsid w:val="00F743E9"/>
    <w:rsid w:val="00F743F0"/>
    <w:rsid w:val="00F752CA"/>
    <w:rsid w:val="00F97AAB"/>
    <w:rsid w:val="00FA3051"/>
    <w:rsid w:val="00FA371D"/>
    <w:rsid w:val="00FA45DA"/>
    <w:rsid w:val="00FB155E"/>
    <w:rsid w:val="00FB4A5D"/>
    <w:rsid w:val="00FC4EB6"/>
    <w:rsid w:val="00FD4780"/>
    <w:rsid w:val="00FD4C76"/>
    <w:rsid w:val="00FD79E0"/>
    <w:rsid w:val="00FE2A38"/>
    <w:rsid w:val="00FE7C30"/>
    <w:rsid w:val="00FF0B8A"/>
    <w:rsid w:val="00FF2E89"/>
    <w:rsid w:val="00FF4910"/>
    <w:rsid w:val="00FF5679"/>
    <w:rsid w:val="00FF6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678FCA"/>
  <w15:docId w15:val="{D9DC5B50-D842-46DF-8F34-BCF6972AF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19FF"/>
    <w:rPr>
      <w:rFonts w:ascii="Courier New" w:hAnsi="Courier New"/>
      <w:sz w:val="24"/>
      <w:lang w:eastAsia="en-US"/>
    </w:rPr>
  </w:style>
  <w:style w:type="paragraph" w:styleId="Heading1">
    <w:name w:val="heading 1"/>
    <w:basedOn w:val="BodyText"/>
    <w:next w:val="Normal"/>
    <w:qFormat/>
    <w:rsid w:val="007C5B6C"/>
    <w:pPr>
      <w:jc w:val="center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BD19F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BD19F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rPr>
      <w:b/>
      <w:i/>
      <w:sz w:val="24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rPr>
      <w:rFonts w:ascii="Courier New" w:hAnsi="Courier New"/>
      <w:noProof w:val="0"/>
      <w:sz w:val="24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/>
    </w:pPr>
    <w:rPr>
      <w:rFonts w:ascii="Courier New" w:hAnsi="Courier New"/>
      <w:sz w:val="24"/>
      <w:lang w:eastAsia="en-US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/>
    </w:pPr>
    <w:rPr>
      <w:rFonts w:ascii="Courier New" w:hAnsi="Courier New"/>
      <w:sz w:val="24"/>
      <w:lang w:eastAsia="en-US"/>
    </w:rPr>
  </w:style>
  <w:style w:type="character" w:customStyle="1" w:styleId="Document3">
    <w:name w:val="Document 3"/>
    <w:rPr>
      <w:rFonts w:ascii="Courier New" w:hAnsi="Courier New"/>
      <w:noProof w:val="0"/>
      <w:sz w:val="24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/>
    </w:pPr>
    <w:rPr>
      <w:rFonts w:ascii="Courier New" w:hAnsi="Courier New"/>
      <w:sz w:val="24"/>
      <w:lang w:eastAsia="en-US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/>
    </w:pPr>
    <w:rPr>
      <w:rFonts w:ascii="Courier New" w:hAnsi="Courier New"/>
      <w:sz w:val="24"/>
      <w:lang w:eastAsia="en-US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/>
    </w:pPr>
    <w:rPr>
      <w:rFonts w:ascii="Courier New" w:hAnsi="Courier New"/>
      <w:sz w:val="24"/>
      <w:lang w:eastAsia="en-US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/>
    </w:pPr>
    <w:rPr>
      <w:rFonts w:ascii="Courier New" w:hAnsi="Courier New"/>
      <w:sz w:val="24"/>
      <w:lang w:eastAsia="en-US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/>
    </w:pPr>
    <w:rPr>
      <w:rFonts w:ascii="Courier New" w:hAnsi="Courier New"/>
      <w:sz w:val="24"/>
      <w:lang w:eastAsia="en-US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/>
    </w:pPr>
    <w:rPr>
      <w:rFonts w:ascii="Courier New" w:hAnsi="Courier New"/>
      <w:sz w:val="24"/>
      <w:lang w:eastAsia="en-US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Courier New" w:hAnsi="Courier New"/>
      <w:sz w:val="24"/>
      <w:lang w:eastAsia="en-US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rPr>
      <w:rFonts w:ascii="Courier New" w:hAnsi="Courier New"/>
      <w:noProof w:val="0"/>
      <w:sz w:val="24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eastAsia="en-US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eastAsia="en-US"/>
    </w:rPr>
  </w:style>
  <w:style w:type="character" w:customStyle="1" w:styleId="Technical2">
    <w:name w:val="Technical 2"/>
    <w:rPr>
      <w:rFonts w:ascii="Courier New" w:hAnsi="Courier New"/>
      <w:noProof w:val="0"/>
      <w:sz w:val="24"/>
      <w:lang w:val="en-US"/>
    </w:rPr>
  </w:style>
  <w:style w:type="character" w:customStyle="1" w:styleId="Technical3">
    <w:name w:val="Technical 3"/>
    <w:rPr>
      <w:rFonts w:ascii="Courier New" w:hAnsi="Courier New"/>
      <w:noProof w:val="0"/>
      <w:sz w:val="24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Courier New" w:hAnsi="Courier New"/>
      <w:b/>
      <w:sz w:val="24"/>
      <w:lang w:eastAsia="en-US"/>
    </w:rPr>
  </w:style>
  <w:style w:type="character" w:customStyle="1" w:styleId="Technical1">
    <w:name w:val="Technical 1"/>
    <w:rPr>
      <w:rFonts w:ascii="Courier New" w:hAnsi="Courier New"/>
      <w:noProof w:val="0"/>
      <w:sz w:val="24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eastAsia="en-US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eastAsia="en-US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link w:val="BodyTextChar"/>
    <w:pPr>
      <w:tabs>
        <w:tab w:val="left" w:pos="-720"/>
      </w:tabs>
      <w:suppressAutoHyphens/>
    </w:pPr>
    <w:rPr>
      <w:rFonts w:ascii="Times New Roman" w:hAnsi="Times New Roman"/>
      <w:spacing w:val="-3"/>
      <w:sz w:val="22"/>
    </w:rPr>
  </w:style>
  <w:style w:type="paragraph" w:styleId="Title">
    <w:name w:val="Title"/>
    <w:basedOn w:val="Normal"/>
    <w:qFormat/>
    <w:pPr>
      <w:suppressAutoHyphens/>
      <w:jc w:val="center"/>
    </w:pPr>
    <w:rPr>
      <w:rFonts w:ascii="Times New Roman" w:hAnsi="Times New Roman"/>
      <w:b/>
      <w:spacing w:val="-3"/>
      <w:sz w:val="22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Emphasis">
    <w:name w:val="Emphasis"/>
    <w:qFormat/>
    <w:rPr>
      <w:i/>
      <w:iCs/>
    </w:rPr>
  </w:style>
  <w:style w:type="paragraph" w:styleId="BodyTextIndent">
    <w:name w:val="Body Text Indent"/>
    <w:basedOn w:val="Normal"/>
    <w:link w:val="BodyTextIndentChar"/>
    <w:pPr>
      <w:tabs>
        <w:tab w:val="left" w:pos="-720"/>
        <w:tab w:val="left" w:pos="0"/>
      </w:tabs>
      <w:suppressAutoHyphens/>
      <w:ind w:left="360" w:hanging="360"/>
    </w:pPr>
    <w:rPr>
      <w:rFonts w:ascii="Times New Roman" w:hAnsi="Times New Roman"/>
      <w:spacing w:val="-3"/>
      <w:sz w:val="22"/>
    </w:rPr>
  </w:style>
  <w:style w:type="paragraph" w:styleId="BodyTextIndent2">
    <w:name w:val="Body Text Indent 2"/>
    <w:basedOn w:val="Normal"/>
    <w:rsid w:val="002F5D82"/>
    <w:pPr>
      <w:spacing w:after="120" w:line="480" w:lineRule="auto"/>
      <w:ind w:left="360"/>
    </w:pPr>
  </w:style>
  <w:style w:type="paragraph" w:styleId="BodyText2">
    <w:name w:val="Body Text 2"/>
    <w:basedOn w:val="Normal"/>
    <w:rsid w:val="00917BC7"/>
    <w:pPr>
      <w:spacing w:after="120" w:line="480" w:lineRule="auto"/>
    </w:pPr>
  </w:style>
  <w:style w:type="table" w:styleId="TableGrid">
    <w:name w:val="Table Grid"/>
    <w:basedOn w:val="TableNormal"/>
    <w:rsid w:val="002E6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8355AA"/>
    <w:pPr>
      <w:spacing w:before="100" w:beforeAutospacing="1" w:after="100" w:afterAutospacing="1"/>
    </w:pPr>
    <w:rPr>
      <w:rFonts w:ascii="Times New Roman" w:hAnsi="Times New Roman"/>
      <w:szCs w:val="24"/>
    </w:rPr>
  </w:style>
  <w:style w:type="numbering" w:customStyle="1" w:styleId="1ai1ainoindent">
    <w:name w:val="1.a)i.(1)(a)(i) no indent"/>
    <w:rsid w:val="008355AA"/>
    <w:pPr>
      <w:numPr>
        <w:numId w:val="2"/>
      </w:numPr>
    </w:pPr>
  </w:style>
  <w:style w:type="paragraph" w:styleId="BalloonText">
    <w:name w:val="Balloon Text"/>
    <w:basedOn w:val="Normal"/>
    <w:link w:val="BalloonTextChar"/>
    <w:rsid w:val="00AC2E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C2E0F"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rsid w:val="000B6F64"/>
    <w:rPr>
      <w:spacing w:val="-3"/>
      <w:sz w:val="22"/>
    </w:rPr>
  </w:style>
  <w:style w:type="paragraph" w:styleId="ListParagraph">
    <w:name w:val="List Paragraph"/>
    <w:basedOn w:val="Normal"/>
    <w:uiPriority w:val="34"/>
    <w:qFormat/>
    <w:rsid w:val="00E337D7"/>
    <w:pPr>
      <w:ind w:left="72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1876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cs="Courier New"/>
      <w:sz w:val="20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1876B3"/>
    <w:rPr>
      <w:rFonts w:ascii="Courier New" w:hAnsi="Courier New" w:cs="Courier New"/>
    </w:rPr>
  </w:style>
  <w:style w:type="character" w:styleId="HTMLCode">
    <w:name w:val="HTML Code"/>
    <w:uiPriority w:val="99"/>
    <w:unhideWhenUsed/>
    <w:rsid w:val="001876B3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rsid w:val="00567BE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67BE9"/>
    <w:rPr>
      <w:rFonts w:ascii="Courier New" w:hAnsi="Courier New"/>
      <w:sz w:val="24"/>
    </w:rPr>
  </w:style>
  <w:style w:type="paragraph" w:styleId="Footer">
    <w:name w:val="footer"/>
    <w:basedOn w:val="Normal"/>
    <w:link w:val="FooterChar"/>
    <w:rsid w:val="00567BE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567BE9"/>
    <w:rPr>
      <w:rFonts w:ascii="Courier New" w:hAnsi="Courier New"/>
      <w:sz w:val="24"/>
    </w:rPr>
  </w:style>
  <w:style w:type="character" w:customStyle="1" w:styleId="Heading2Char">
    <w:name w:val="Heading 2 Char"/>
    <w:basedOn w:val="DefaultParagraphFont"/>
    <w:link w:val="Heading2"/>
    <w:rsid w:val="00BD19FF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BD19FF"/>
    <w:rPr>
      <w:spacing w:val="-3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BD19FF"/>
    <w:rPr>
      <w:rFonts w:asciiTheme="majorHAnsi" w:eastAsiaTheme="majorEastAsia" w:hAnsiTheme="majorHAnsi" w:cstheme="majorBidi"/>
      <w:b/>
      <w:bCs/>
      <w:color w:val="5B9BD5" w:themeColor="accent1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45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</TotalTime>
  <Pages>5</Pages>
  <Words>1486</Words>
  <Characters>847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252</vt:lpstr>
    </vt:vector>
  </TitlesOfParts>
  <Company>Park University</Company>
  <LinksUpToDate>false</LinksUpToDate>
  <CharactersWithSpaces>9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252</dc:title>
  <dc:creator>Academic Computer Support</dc:creator>
  <cp:lastModifiedBy>Peng, Crystal</cp:lastModifiedBy>
  <cp:revision>36</cp:revision>
  <cp:lastPrinted>2014-09-04T18:44:00Z</cp:lastPrinted>
  <dcterms:created xsi:type="dcterms:W3CDTF">2019-11-19T16:00:00Z</dcterms:created>
  <dcterms:modified xsi:type="dcterms:W3CDTF">2021-09-23T23:32:00Z</dcterms:modified>
</cp:coreProperties>
</file>